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&#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EPLGdIwMAAMUKAAAOAAAA&#10;AAAAAAAAAAAAAC4CAABkcnMvZTJvRG9jLnhtbFBLAQItABQABgAIAAAAIQDDjdlg3AAAAAoBAAAP&#10;AAAAAAAAAAAAAAAAAH0FAABkcnMvZG93bnJldi54bWxQSwUGAAAAAAQABADzAAAAh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&#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701210993"/>
        <w:docPartObj>
          <w:docPartGallery w:val="Table of Contents"/>
          <w:docPartUnique/>
        </w:docPartObj>
      </w:sdtPr>
      <w:sdtContent>
        <w:p w14:paraId="716E0017" w14:textId="7026F01B" w:rsidR="005C6099" w:rsidRDefault="005C6099" w:rsidP="005C6099">
          <w:pPr>
            <w:pStyle w:val="TOCHeading"/>
          </w:pPr>
          <w:r>
            <w:t>Table of contents</w:t>
          </w:r>
        </w:p>
        <w:p w14:paraId="2406775B" w14:textId="4361F316" w:rsidR="005C6099" w:rsidRDefault="005C6099" w:rsidP="005C6099">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r w:rsidR="00000000">
            <w:fldChar w:fldCharType="begin"/>
          </w:r>
          <w:r w:rsidR="00000000">
            <w:instrText>HYPERLINK \l "_Toc129467152"</w:instrText>
          </w:r>
          <w:r w:rsidR="00000000">
            <w:fldChar w:fldCharType="separate"/>
          </w:r>
          <w:r w:rsidRPr="006D7789">
            <w:rPr>
              <w:rStyle w:val="Hyperlink"/>
              <w:noProof/>
            </w:rPr>
            <w:t>List of Acronyms</w:t>
          </w:r>
          <w:r>
            <w:rPr>
              <w:noProof/>
              <w:webHidden/>
            </w:rPr>
            <w:tab/>
          </w:r>
          <w:r>
            <w:rPr>
              <w:noProof/>
              <w:webHidden/>
            </w:rPr>
            <w:fldChar w:fldCharType="begin"/>
          </w:r>
          <w:r>
            <w:rPr>
              <w:noProof/>
              <w:webHidden/>
            </w:rPr>
            <w:instrText xml:space="preserve"> PAGEREF _Toc129467152 \h </w:instrText>
          </w:r>
          <w:r>
            <w:rPr>
              <w:noProof/>
              <w:webHidden/>
            </w:rPr>
          </w:r>
          <w:r>
            <w:rPr>
              <w:noProof/>
              <w:webHidden/>
            </w:rPr>
            <w:fldChar w:fldCharType="separate"/>
          </w:r>
          <w:ins w:id="0" w:author="Grant Schultz" w:date="2023-03-13T16:02:00Z">
            <w:r w:rsidR="009801F2">
              <w:rPr>
                <w:noProof/>
                <w:webHidden/>
              </w:rPr>
              <w:t>3</w:t>
            </w:r>
          </w:ins>
          <w:del w:id="1" w:author="Grant Schultz" w:date="2023-03-13T16:02:00Z">
            <w:r w:rsidDel="009801F2">
              <w:rPr>
                <w:noProof/>
                <w:webHidden/>
              </w:rPr>
              <w:delText>2</w:delText>
            </w:r>
          </w:del>
          <w:r>
            <w:rPr>
              <w:noProof/>
              <w:webHidden/>
            </w:rPr>
            <w:fldChar w:fldCharType="end"/>
          </w:r>
          <w:r w:rsidR="00000000">
            <w:rPr>
              <w:noProof/>
            </w:rPr>
            <w:fldChar w:fldCharType="end"/>
          </w:r>
        </w:p>
        <w:p w14:paraId="271DA16C" w14:textId="663DED5D" w:rsidR="005C6099" w:rsidRDefault="00000000" w:rsidP="005C6099">
          <w:pPr>
            <w:pStyle w:val="TOC1"/>
            <w:tabs>
              <w:tab w:val="right" w:leader="dot" w:pos="9350"/>
            </w:tabs>
            <w:rPr>
              <w:rFonts w:asciiTheme="minorHAnsi" w:eastAsiaTheme="minorEastAsia" w:hAnsiTheme="minorHAnsi" w:cstheme="minorBidi"/>
              <w:bCs w:val="0"/>
              <w:iCs w:val="0"/>
              <w:noProof/>
            </w:rPr>
          </w:pPr>
          <w:r>
            <w:fldChar w:fldCharType="begin"/>
          </w:r>
          <w:r>
            <w:instrText>HYPERLINK \l "_Toc129467153"</w:instrText>
          </w:r>
          <w:r>
            <w:fldChar w:fldCharType="separate"/>
          </w:r>
          <w:r w:rsidR="005C6099" w:rsidRPr="006D7789">
            <w:rPr>
              <w:rStyle w:val="Hyperlink"/>
              <w:noProof/>
            </w:rPr>
            <w:t>1. Introduction</w:t>
          </w:r>
          <w:r w:rsidR="005C6099">
            <w:rPr>
              <w:noProof/>
              <w:webHidden/>
            </w:rPr>
            <w:tab/>
          </w:r>
          <w:r w:rsidR="005C6099">
            <w:rPr>
              <w:noProof/>
              <w:webHidden/>
            </w:rPr>
            <w:fldChar w:fldCharType="begin"/>
          </w:r>
          <w:r w:rsidR="005C6099">
            <w:rPr>
              <w:noProof/>
              <w:webHidden/>
            </w:rPr>
            <w:instrText xml:space="preserve"> PAGEREF _Toc129467153 \h </w:instrText>
          </w:r>
          <w:r w:rsidR="005C6099">
            <w:rPr>
              <w:noProof/>
              <w:webHidden/>
            </w:rPr>
            <w:fldChar w:fldCharType="separate"/>
          </w:r>
          <w:ins w:id="2" w:author="Grant Schultz" w:date="2023-03-13T16:02:00Z">
            <w:r w:rsidR="009801F2">
              <w:rPr>
                <w:b/>
                <w:bCs w:val="0"/>
                <w:noProof/>
                <w:webHidden/>
              </w:rPr>
              <w:t>Error! Bookmark not defined.</w:t>
            </w:r>
          </w:ins>
          <w:del w:id="3" w:author="Grant Schultz" w:date="2023-03-13T16:02:00Z">
            <w:r w:rsidR="005C6099" w:rsidDel="009801F2">
              <w:rPr>
                <w:noProof/>
                <w:webHidden/>
              </w:rPr>
              <w:delText>3</w:delText>
            </w:r>
          </w:del>
          <w:r w:rsidR="005C6099">
            <w:rPr>
              <w:noProof/>
              <w:webHidden/>
            </w:rPr>
            <w:fldChar w:fldCharType="end"/>
          </w:r>
          <w:r>
            <w:rPr>
              <w:noProof/>
            </w:rPr>
            <w:fldChar w:fldCharType="end"/>
          </w:r>
        </w:p>
        <w:p w14:paraId="36C66B06" w14:textId="3F424C2B"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54"</w:instrText>
          </w:r>
          <w:r>
            <w:fldChar w:fldCharType="separate"/>
          </w:r>
          <w:r w:rsidR="005C6099" w:rsidRPr="006D7789">
            <w:rPr>
              <w:rStyle w:val="Hyperlink"/>
              <w:noProof/>
            </w:rPr>
            <w:t>Purpose</w:t>
          </w:r>
          <w:r w:rsidR="005C6099">
            <w:rPr>
              <w:noProof/>
              <w:webHidden/>
            </w:rPr>
            <w:tab/>
          </w:r>
          <w:r w:rsidR="005C6099">
            <w:rPr>
              <w:noProof/>
              <w:webHidden/>
            </w:rPr>
            <w:fldChar w:fldCharType="begin"/>
          </w:r>
          <w:r w:rsidR="005C6099">
            <w:rPr>
              <w:noProof/>
              <w:webHidden/>
            </w:rPr>
            <w:instrText xml:space="preserve"> PAGEREF _Toc129467154 \h </w:instrText>
          </w:r>
          <w:r w:rsidR="005C6099">
            <w:rPr>
              <w:noProof/>
              <w:webHidden/>
            </w:rPr>
            <w:fldChar w:fldCharType="separate"/>
          </w:r>
          <w:ins w:id="4" w:author="Grant Schultz" w:date="2023-03-13T16:02:00Z">
            <w:r w:rsidR="009801F2">
              <w:rPr>
                <w:b/>
                <w:bCs w:val="0"/>
                <w:noProof/>
                <w:webHidden/>
              </w:rPr>
              <w:t>Error! Bookmark not defined.</w:t>
            </w:r>
          </w:ins>
          <w:del w:id="5" w:author="Grant Schultz" w:date="2023-03-13T16:02:00Z">
            <w:r w:rsidR="005C6099" w:rsidDel="009801F2">
              <w:rPr>
                <w:noProof/>
                <w:webHidden/>
              </w:rPr>
              <w:delText>3</w:delText>
            </w:r>
          </w:del>
          <w:r w:rsidR="005C6099">
            <w:rPr>
              <w:noProof/>
              <w:webHidden/>
            </w:rPr>
            <w:fldChar w:fldCharType="end"/>
          </w:r>
          <w:r>
            <w:rPr>
              <w:noProof/>
            </w:rPr>
            <w:fldChar w:fldCharType="end"/>
          </w:r>
        </w:p>
        <w:p w14:paraId="7504A742" w14:textId="1D090F47"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55"</w:instrText>
          </w:r>
          <w:r>
            <w:fldChar w:fldCharType="separate"/>
          </w:r>
          <w:r w:rsidR="005C6099" w:rsidRPr="006D7789">
            <w:rPr>
              <w:rStyle w:val="Hyperlink"/>
              <w:noProof/>
            </w:rPr>
            <w:t>Study Level</w:t>
          </w:r>
          <w:r w:rsidR="005C6099">
            <w:rPr>
              <w:noProof/>
              <w:webHidden/>
            </w:rPr>
            <w:tab/>
          </w:r>
          <w:r w:rsidR="005C6099">
            <w:rPr>
              <w:noProof/>
              <w:webHidden/>
            </w:rPr>
            <w:fldChar w:fldCharType="begin"/>
          </w:r>
          <w:r w:rsidR="005C6099">
            <w:rPr>
              <w:noProof/>
              <w:webHidden/>
            </w:rPr>
            <w:instrText xml:space="preserve"> PAGEREF _Toc129467155 \h </w:instrText>
          </w:r>
          <w:r w:rsidR="005C6099">
            <w:rPr>
              <w:noProof/>
              <w:webHidden/>
            </w:rPr>
            <w:fldChar w:fldCharType="separate"/>
          </w:r>
          <w:ins w:id="6" w:author="Grant Schultz" w:date="2023-03-13T16:02:00Z">
            <w:r w:rsidR="009801F2">
              <w:rPr>
                <w:b/>
                <w:bCs w:val="0"/>
                <w:noProof/>
                <w:webHidden/>
              </w:rPr>
              <w:t>Error! Bookmark not defined.</w:t>
            </w:r>
          </w:ins>
          <w:del w:id="7" w:author="Grant Schultz" w:date="2023-03-13T16:02:00Z">
            <w:r w:rsidR="005C6099" w:rsidDel="009801F2">
              <w:rPr>
                <w:noProof/>
                <w:webHidden/>
              </w:rPr>
              <w:delText>3</w:delText>
            </w:r>
          </w:del>
          <w:r w:rsidR="005C6099">
            <w:rPr>
              <w:noProof/>
              <w:webHidden/>
            </w:rPr>
            <w:fldChar w:fldCharType="end"/>
          </w:r>
          <w:r>
            <w:rPr>
              <w:noProof/>
            </w:rPr>
            <w:fldChar w:fldCharType="end"/>
          </w:r>
        </w:p>
        <w:p w14:paraId="4E918643" w14:textId="0A422C49" w:rsidR="005C6099" w:rsidRDefault="00000000" w:rsidP="005C6099">
          <w:pPr>
            <w:pStyle w:val="TOC1"/>
            <w:tabs>
              <w:tab w:val="right" w:leader="dot" w:pos="9350"/>
            </w:tabs>
            <w:rPr>
              <w:rFonts w:asciiTheme="minorHAnsi" w:eastAsiaTheme="minorEastAsia" w:hAnsiTheme="minorHAnsi" w:cstheme="minorBidi"/>
              <w:bCs w:val="0"/>
              <w:iCs w:val="0"/>
              <w:noProof/>
            </w:rPr>
          </w:pPr>
          <w:r>
            <w:fldChar w:fldCharType="begin"/>
          </w:r>
          <w:r>
            <w:instrText>HYPERLINK \l "_Toc129467156"</w:instrText>
          </w:r>
          <w:r>
            <w:fldChar w:fldCharType="separate"/>
          </w:r>
          <w:r w:rsidR="005C6099" w:rsidRPr="006D7789">
            <w:rPr>
              <w:rStyle w:val="Hyperlink"/>
              <w:noProof/>
            </w:rPr>
            <w:t>2. Proposed Development</w:t>
          </w:r>
          <w:r w:rsidR="005C6099">
            <w:rPr>
              <w:noProof/>
              <w:webHidden/>
            </w:rPr>
            <w:tab/>
          </w:r>
          <w:r w:rsidR="005C6099">
            <w:rPr>
              <w:noProof/>
              <w:webHidden/>
            </w:rPr>
            <w:fldChar w:fldCharType="begin"/>
          </w:r>
          <w:r w:rsidR="005C6099">
            <w:rPr>
              <w:noProof/>
              <w:webHidden/>
            </w:rPr>
            <w:instrText xml:space="preserve"> PAGEREF _Toc129467156 \h </w:instrText>
          </w:r>
          <w:r w:rsidR="005C6099">
            <w:rPr>
              <w:noProof/>
              <w:webHidden/>
            </w:rPr>
            <w:fldChar w:fldCharType="separate"/>
          </w:r>
          <w:ins w:id="8" w:author="Grant Schultz" w:date="2023-03-13T16:02:00Z">
            <w:r w:rsidR="009801F2">
              <w:rPr>
                <w:b/>
                <w:bCs w:val="0"/>
                <w:noProof/>
                <w:webHidden/>
              </w:rPr>
              <w:t>Error! Bookmark not defined.</w:t>
            </w:r>
          </w:ins>
          <w:del w:id="9" w:author="Grant Schultz" w:date="2023-03-13T16:02:00Z">
            <w:r w:rsidR="005C6099" w:rsidDel="009801F2">
              <w:rPr>
                <w:noProof/>
                <w:webHidden/>
              </w:rPr>
              <w:delText>5</w:delText>
            </w:r>
          </w:del>
          <w:r w:rsidR="005C6099">
            <w:rPr>
              <w:noProof/>
              <w:webHidden/>
            </w:rPr>
            <w:fldChar w:fldCharType="end"/>
          </w:r>
          <w:r>
            <w:rPr>
              <w:noProof/>
            </w:rPr>
            <w:fldChar w:fldCharType="end"/>
          </w:r>
        </w:p>
        <w:p w14:paraId="3FD898C6" w14:textId="54820091"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57"</w:instrText>
          </w:r>
          <w:r>
            <w:fldChar w:fldCharType="separate"/>
          </w:r>
          <w:r w:rsidR="005C6099" w:rsidRPr="006D7789">
            <w:rPr>
              <w:rStyle w:val="Hyperlink"/>
              <w:noProof/>
            </w:rPr>
            <w:t>Site Description</w:t>
          </w:r>
          <w:r w:rsidR="005C6099">
            <w:rPr>
              <w:noProof/>
              <w:webHidden/>
            </w:rPr>
            <w:tab/>
          </w:r>
          <w:r w:rsidR="005C6099">
            <w:rPr>
              <w:noProof/>
              <w:webHidden/>
            </w:rPr>
            <w:fldChar w:fldCharType="begin"/>
          </w:r>
          <w:r w:rsidR="005C6099">
            <w:rPr>
              <w:noProof/>
              <w:webHidden/>
            </w:rPr>
            <w:instrText xml:space="preserve"> PAGEREF _Toc129467157 \h </w:instrText>
          </w:r>
          <w:r w:rsidR="005C6099">
            <w:rPr>
              <w:noProof/>
              <w:webHidden/>
            </w:rPr>
            <w:fldChar w:fldCharType="separate"/>
          </w:r>
          <w:ins w:id="10" w:author="Grant Schultz" w:date="2023-03-13T16:02:00Z">
            <w:r w:rsidR="009801F2">
              <w:rPr>
                <w:b/>
                <w:bCs w:val="0"/>
                <w:noProof/>
                <w:webHidden/>
              </w:rPr>
              <w:t>Error! Bookmark not defined.</w:t>
            </w:r>
          </w:ins>
          <w:del w:id="11" w:author="Grant Schultz" w:date="2023-03-13T16:02:00Z">
            <w:r w:rsidR="005C6099" w:rsidDel="009801F2">
              <w:rPr>
                <w:noProof/>
                <w:webHidden/>
              </w:rPr>
              <w:delText>5</w:delText>
            </w:r>
          </w:del>
          <w:r w:rsidR="005C6099">
            <w:rPr>
              <w:noProof/>
              <w:webHidden/>
            </w:rPr>
            <w:fldChar w:fldCharType="end"/>
          </w:r>
          <w:r>
            <w:rPr>
              <w:noProof/>
            </w:rPr>
            <w:fldChar w:fldCharType="end"/>
          </w:r>
        </w:p>
        <w:p w14:paraId="7369B500" w14:textId="7344E6E6"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58"</w:instrText>
          </w:r>
          <w:r>
            <w:fldChar w:fldCharType="separate"/>
          </w:r>
          <w:r w:rsidR="005C6099" w:rsidRPr="006D7789">
            <w:rPr>
              <w:rStyle w:val="Hyperlink"/>
              <w:noProof/>
            </w:rPr>
            <w:t>Land Use and Zoning Information</w:t>
          </w:r>
          <w:r w:rsidR="005C6099">
            <w:rPr>
              <w:noProof/>
              <w:webHidden/>
            </w:rPr>
            <w:tab/>
          </w:r>
          <w:r w:rsidR="005C6099">
            <w:rPr>
              <w:noProof/>
              <w:webHidden/>
            </w:rPr>
            <w:fldChar w:fldCharType="begin"/>
          </w:r>
          <w:r w:rsidR="005C6099">
            <w:rPr>
              <w:noProof/>
              <w:webHidden/>
            </w:rPr>
            <w:instrText xml:space="preserve"> PAGEREF _Toc129467158 \h </w:instrText>
          </w:r>
          <w:r w:rsidR="005C6099">
            <w:rPr>
              <w:noProof/>
              <w:webHidden/>
            </w:rPr>
            <w:fldChar w:fldCharType="separate"/>
          </w:r>
          <w:ins w:id="12" w:author="Grant Schultz" w:date="2023-03-13T16:02:00Z">
            <w:r w:rsidR="009801F2">
              <w:rPr>
                <w:b/>
                <w:bCs w:val="0"/>
                <w:noProof/>
                <w:webHidden/>
              </w:rPr>
              <w:t>Error! Bookmark not defined.</w:t>
            </w:r>
          </w:ins>
          <w:del w:id="13" w:author="Grant Schultz" w:date="2023-03-13T16:02:00Z">
            <w:r w:rsidR="005C6099" w:rsidDel="009801F2">
              <w:rPr>
                <w:noProof/>
                <w:webHidden/>
              </w:rPr>
              <w:delText>6</w:delText>
            </w:r>
          </w:del>
          <w:r w:rsidR="005C6099">
            <w:rPr>
              <w:noProof/>
              <w:webHidden/>
            </w:rPr>
            <w:fldChar w:fldCharType="end"/>
          </w:r>
          <w:r>
            <w:rPr>
              <w:noProof/>
            </w:rPr>
            <w:fldChar w:fldCharType="end"/>
          </w:r>
        </w:p>
        <w:p w14:paraId="3951AF5F" w14:textId="6F8D94C8"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59"</w:instrText>
          </w:r>
          <w:r>
            <w:fldChar w:fldCharType="separate"/>
          </w:r>
          <w:r w:rsidR="005C6099" w:rsidRPr="006D7789">
            <w:rPr>
              <w:rStyle w:val="Hyperlink"/>
              <w:noProof/>
            </w:rPr>
            <w:t>Site Plan</w:t>
          </w:r>
          <w:r w:rsidR="005C6099">
            <w:rPr>
              <w:noProof/>
              <w:webHidden/>
            </w:rPr>
            <w:tab/>
          </w:r>
          <w:r w:rsidR="005C6099">
            <w:rPr>
              <w:noProof/>
              <w:webHidden/>
            </w:rPr>
            <w:fldChar w:fldCharType="begin"/>
          </w:r>
          <w:r w:rsidR="005C6099">
            <w:rPr>
              <w:noProof/>
              <w:webHidden/>
            </w:rPr>
            <w:instrText xml:space="preserve"> PAGEREF _Toc129467159 \h </w:instrText>
          </w:r>
          <w:r w:rsidR="005C6099">
            <w:rPr>
              <w:noProof/>
              <w:webHidden/>
            </w:rPr>
            <w:fldChar w:fldCharType="separate"/>
          </w:r>
          <w:ins w:id="14" w:author="Grant Schultz" w:date="2023-03-13T16:02:00Z">
            <w:r w:rsidR="009801F2">
              <w:rPr>
                <w:b/>
                <w:bCs w:val="0"/>
                <w:noProof/>
                <w:webHidden/>
              </w:rPr>
              <w:t>Error! Bookmark not defined.</w:t>
            </w:r>
          </w:ins>
          <w:del w:id="15" w:author="Grant Schultz" w:date="2023-03-13T16:02:00Z">
            <w:r w:rsidR="005C6099" w:rsidDel="009801F2">
              <w:rPr>
                <w:noProof/>
                <w:webHidden/>
              </w:rPr>
              <w:delText>8</w:delText>
            </w:r>
          </w:del>
          <w:r w:rsidR="005C6099">
            <w:rPr>
              <w:noProof/>
              <w:webHidden/>
            </w:rPr>
            <w:fldChar w:fldCharType="end"/>
          </w:r>
          <w:r>
            <w:rPr>
              <w:noProof/>
            </w:rPr>
            <w:fldChar w:fldCharType="end"/>
          </w:r>
        </w:p>
        <w:p w14:paraId="0DC1986C" w14:textId="4B7E3735" w:rsidR="005C6099" w:rsidRDefault="00000000" w:rsidP="005C6099">
          <w:pPr>
            <w:pStyle w:val="TOC1"/>
            <w:tabs>
              <w:tab w:val="right" w:leader="dot" w:pos="9350"/>
            </w:tabs>
            <w:rPr>
              <w:rFonts w:asciiTheme="minorHAnsi" w:eastAsiaTheme="minorEastAsia" w:hAnsiTheme="minorHAnsi" w:cstheme="minorBidi"/>
              <w:bCs w:val="0"/>
              <w:iCs w:val="0"/>
              <w:noProof/>
            </w:rPr>
          </w:pPr>
          <w:r>
            <w:fldChar w:fldCharType="begin"/>
          </w:r>
          <w:r>
            <w:instrText>HYPERLINK \l "_Toc129467160"</w:instrText>
          </w:r>
          <w:r>
            <w:fldChar w:fldCharType="separate"/>
          </w:r>
          <w:r w:rsidR="005C6099" w:rsidRPr="006D7789">
            <w:rPr>
              <w:rStyle w:val="Hyperlink"/>
              <w:noProof/>
            </w:rPr>
            <w:t>3. Study Area Conditions</w:t>
          </w:r>
          <w:r w:rsidR="005C6099">
            <w:rPr>
              <w:noProof/>
              <w:webHidden/>
            </w:rPr>
            <w:tab/>
          </w:r>
          <w:r w:rsidR="005C6099">
            <w:rPr>
              <w:noProof/>
              <w:webHidden/>
            </w:rPr>
            <w:fldChar w:fldCharType="begin"/>
          </w:r>
          <w:r w:rsidR="005C6099">
            <w:rPr>
              <w:noProof/>
              <w:webHidden/>
            </w:rPr>
            <w:instrText xml:space="preserve"> PAGEREF _Toc129467160 \h </w:instrText>
          </w:r>
          <w:r w:rsidR="005C6099">
            <w:rPr>
              <w:noProof/>
              <w:webHidden/>
            </w:rPr>
            <w:fldChar w:fldCharType="separate"/>
          </w:r>
          <w:ins w:id="16" w:author="Grant Schultz" w:date="2023-03-13T16:02:00Z">
            <w:r w:rsidR="009801F2">
              <w:rPr>
                <w:b/>
                <w:bCs w:val="0"/>
                <w:noProof/>
                <w:webHidden/>
              </w:rPr>
              <w:t>Error! Bookmark not defined.</w:t>
            </w:r>
          </w:ins>
          <w:del w:id="17" w:author="Grant Schultz" w:date="2023-03-13T16:02:00Z">
            <w:r w:rsidR="005C6099" w:rsidDel="009801F2">
              <w:rPr>
                <w:noProof/>
                <w:webHidden/>
              </w:rPr>
              <w:delText>10</w:delText>
            </w:r>
          </w:del>
          <w:r w:rsidR="005C6099">
            <w:rPr>
              <w:noProof/>
              <w:webHidden/>
            </w:rPr>
            <w:fldChar w:fldCharType="end"/>
          </w:r>
          <w:r>
            <w:rPr>
              <w:noProof/>
            </w:rPr>
            <w:fldChar w:fldCharType="end"/>
          </w:r>
        </w:p>
        <w:p w14:paraId="57011098" w14:textId="6CCC0C81"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61"</w:instrText>
          </w:r>
          <w:r>
            <w:fldChar w:fldCharType="separate"/>
          </w:r>
          <w:r w:rsidR="005C6099" w:rsidRPr="006D7789">
            <w:rPr>
              <w:rStyle w:val="Hyperlink"/>
              <w:noProof/>
            </w:rPr>
            <w:t>Street Conditions</w:t>
          </w:r>
          <w:r w:rsidR="005C6099">
            <w:rPr>
              <w:noProof/>
              <w:webHidden/>
            </w:rPr>
            <w:tab/>
          </w:r>
          <w:r w:rsidR="005C6099">
            <w:rPr>
              <w:noProof/>
              <w:webHidden/>
            </w:rPr>
            <w:fldChar w:fldCharType="begin"/>
          </w:r>
          <w:r w:rsidR="005C6099">
            <w:rPr>
              <w:noProof/>
              <w:webHidden/>
            </w:rPr>
            <w:instrText xml:space="preserve"> PAGEREF _Toc129467161 \h </w:instrText>
          </w:r>
          <w:r w:rsidR="005C6099">
            <w:rPr>
              <w:noProof/>
              <w:webHidden/>
            </w:rPr>
            <w:fldChar w:fldCharType="separate"/>
          </w:r>
          <w:ins w:id="18" w:author="Grant Schultz" w:date="2023-03-13T16:02:00Z">
            <w:r w:rsidR="009801F2">
              <w:rPr>
                <w:b/>
                <w:bCs w:val="0"/>
                <w:noProof/>
                <w:webHidden/>
              </w:rPr>
              <w:t>Error! Bookmark not defined.</w:t>
            </w:r>
          </w:ins>
          <w:del w:id="19" w:author="Grant Schultz" w:date="2023-03-13T16:02:00Z">
            <w:r w:rsidR="005C6099" w:rsidDel="009801F2">
              <w:rPr>
                <w:noProof/>
                <w:webHidden/>
              </w:rPr>
              <w:delText>11</w:delText>
            </w:r>
          </w:del>
          <w:r w:rsidR="005C6099">
            <w:rPr>
              <w:noProof/>
              <w:webHidden/>
            </w:rPr>
            <w:fldChar w:fldCharType="end"/>
          </w:r>
          <w:r>
            <w:rPr>
              <w:noProof/>
            </w:rPr>
            <w:fldChar w:fldCharType="end"/>
          </w:r>
        </w:p>
        <w:p w14:paraId="5EE67B3F" w14:textId="33996CE4"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62"</w:instrText>
          </w:r>
          <w:r>
            <w:fldChar w:fldCharType="separate"/>
          </w:r>
          <w:r w:rsidR="005C6099" w:rsidRPr="006D7789">
            <w:rPr>
              <w:rStyle w:val="Hyperlink"/>
              <w:noProof/>
            </w:rPr>
            <w:t>Adjacent Land Uses</w:t>
          </w:r>
          <w:r w:rsidR="005C6099">
            <w:rPr>
              <w:noProof/>
              <w:webHidden/>
            </w:rPr>
            <w:tab/>
          </w:r>
          <w:r w:rsidR="005C6099">
            <w:rPr>
              <w:noProof/>
              <w:webHidden/>
            </w:rPr>
            <w:fldChar w:fldCharType="begin"/>
          </w:r>
          <w:r w:rsidR="005C6099">
            <w:rPr>
              <w:noProof/>
              <w:webHidden/>
            </w:rPr>
            <w:instrText xml:space="preserve"> PAGEREF _Toc129467162 \h </w:instrText>
          </w:r>
          <w:r w:rsidR="005C6099">
            <w:rPr>
              <w:noProof/>
              <w:webHidden/>
            </w:rPr>
            <w:fldChar w:fldCharType="separate"/>
          </w:r>
          <w:ins w:id="20" w:author="Grant Schultz" w:date="2023-03-13T16:02:00Z">
            <w:r w:rsidR="009801F2">
              <w:rPr>
                <w:b/>
                <w:bCs w:val="0"/>
                <w:noProof/>
                <w:webHidden/>
              </w:rPr>
              <w:t>Error! Bookmark not defined.</w:t>
            </w:r>
          </w:ins>
          <w:del w:id="21" w:author="Grant Schultz" w:date="2023-03-13T16:02:00Z">
            <w:r w:rsidR="005C6099" w:rsidDel="009801F2">
              <w:rPr>
                <w:noProof/>
                <w:webHidden/>
              </w:rPr>
              <w:delText>14</w:delText>
            </w:r>
          </w:del>
          <w:r w:rsidR="005C6099">
            <w:rPr>
              <w:noProof/>
              <w:webHidden/>
            </w:rPr>
            <w:fldChar w:fldCharType="end"/>
          </w:r>
          <w:r>
            <w:rPr>
              <w:noProof/>
            </w:rPr>
            <w:fldChar w:fldCharType="end"/>
          </w:r>
        </w:p>
        <w:p w14:paraId="4B130C88" w14:textId="760FBD3C"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63"</w:instrText>
          </w:r>
          <w:r>
            <w:fldChar w:fldCharType="separate"/>
          </w:r>
          <w:r w:rsidR="005C6099" w:rsidRPr="006D7789">
            <w:rPr>
              <w:rStyle w:val="Hyperlink"/>
              <w:noProof/>
            </w:rPr>
            <w:t>Site Accessibility</w:t>
          </w:r>
          <w:r w:rsidR="005C6099">
            <w:rPr>
              <w:noProof/>
              <w:webHidden/>
            </w:rPr>
            <w:tab/>
          </w:r>
          <w:r w:rsidR="005C6099">
            <w:rPr>
              <w:noProof/>
              <w:webHidden/>
            </w:rPr>
            <w:fldChar w:fldCharType="begin"/>
          </w:r>
          <w:r w:rsidR="005C6099">
            <w:rPr>
              <w:noProof/>
              <w:webHidden/>
            </w:rPr>
            <w:instrText xml:space="preserve"> PAGEREF _Toc129467163 \h </w:instrText>
          </w:r>
          <w:r w:rsidR="005C6099">
            <w:rPr>
              <w:noProof/>
              <w:webHidden/>
            </w:rPr>
            <w:fldChar w:fldCharType="separate"/>
          </w:r>
          <w:ins w:id="22" w:author="Grant Schultz" w:date="2023-03-13T16:02:00Z">
            <w:r w:rsidR="009801F2">
              <w:rPr>
                <w:b/>
                <w:bCs w:val="0"/>
                <w:noProof/>
                <w:webHidden/>
              </w:rPr>
              <w:t>Error! Bookmark not defined.</w:t>
            </w:r>
          </w:ins>
          <w:del w:id="23" w:author="Grant Schultz" w:date="2023-03-13T16:02:00Z">
            <w:r w:rsidR="005C6099" w:rsidDel="009801F2">
              <w:rPr>
                <w:noProof/>
                <w:webHidden/>
              </w:rPr>
              <w:delText>14</w:delText>
            </w:r>
          </w:del>
          <w:r w:rsidR="005C6099">
            <w:rPr>
              <w:noProof/>
              <w:webHidden/>
            </w:rPr>
            <w:fldChar w:fldCharType="end"/>
          </w:r>
          <w:r>
            <w:rPr>
              <w:noProof/>
            </w:rPr>
            <w:fldChar w:fldCharType="end"/>
          </w:r>
        </w:p>
        <w:p w14:paraId="34D4A5C8" w14:textId="5F30D63D" w:rsidR="005C6099" w:rsidRDefault="00000000" w:rsidP="005C6099">
          <w:pPr>
            <w:pStyle w:val="TOC1"/>
            <w:tabs>
              <w:tab w:val="right" w:leader="dot" w:pos="9350"/>
            </w:tabs>
            <w:rPr>
              <w:rFonts w:asciiTheme="minorHAnsi" w:eastAsiaTheme="minorEastAsia" w:hAnsiTheme="minorHAnsi" w:cstheme="minorBidi"/>
              <w:bCs w:val="0"/>
              <w:iCs w:val="0"/>
              <w:noProof/>
            </w:rPr>
          </w:pPr>
          <w:r>
            <w:fldChar w:fldCharType="begin"/>
          </w:r>
          <w:r>
            <w:instrText>HYPERLINK \l "_Toc129467164"</w:instrText>
          </w:r>
          <w:r>
            <w:fldChar w:fldCharType="separate"/>
          </w:r>
          <w:r w:rsidR="005C6099" w:rsidRPr="006D7789">
            <w:rPr>
              <w:rStyle w:val="Hyperlink"/>
              <w:noProof/>
            </w:rPr>
            <w:t>4. Analysis of Existing Conditions</w:t>
          </w:r>
          <w:r w:rsidR="005C6099">
            <w:rPr>
              <w:noProof/>
              <w:webHidden/>
            </w:rPr>
            <w:tab/>
          </w:r>
          <w:r w:rsidR="005C6099">
            <w:rPr>
              <w:noProof/>
              <w:webHidden/>
            </w:rPr>
            <w:fldChar w:fldCharType="begin"/>
          </w:r>
          <w:r w:rsidR="005C6099">
            <w:rPr>
              <w:noProof/>
              <w:webHidden/>
            </w:rPr>
            <w:instrText xml:space="preserve"> PAGEREF _Toc129467164 \h </w:instrText>
          </w:r>
          <w:r w:rsidR="005C6099">
            <w:rPr>
              <w:noProof/>
              <w:webHidden/>
            </w:rPr>
            <w:fldChar w:fldCharType="separate"/>
          </w:r>
          <w:ins w:id="24" w:author="Grant Schultz" w:date="2023-03-13T16:02:00Z">
            <w:r w:rsidR="009801F2">
              <w:rPr>
                <w:b/>
                <w:bCs w:val="0"/>
                <w:noProof/>
                <w:webHidden/>
              </w:rPr>
              <w:t>Error! Bookmark not defined.</w:t>
            </w:r>
          </w:ins>
          <w:del w:id="25" w:author="Grant Schultz" w:date="2023-03-13T16:02:00Z">
            <w:r w:rsidR="005C6099" w:rsidDel="009801F2">
              <w:rPr>
                <w:noProof/>
                <w:webHidden/>
              </w:rPr>
              <w:delText>15</w:delText>
            </w:r>
          </w:del>
          <w:r w:rsidR="005C6099">
            <w:rPr>
              <w:noProof/>
              <w:webHidden/>
            </w:rPr>
            <w:fldChar w:fldCharType="end"/>
          </w:r>
          <w:r>
            <w:rPr>
              <w:noProof/>
            </w:rPr>
            <w:fldChar w:fldCharType="end"/>
          </w:r>
        </w:p>
        <w:p w14:paraId="5CE8C478" w14:textId="1DA1505C"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65"</w:instrText>
          </w:r>
          <w:r>
            <w:fldChar w:fldCharType="separate"/>
          </w:r>
          <w:r w:rsidR="005C6099" w:rsidRPr="006D7789">
            <w:rPr>
              <w:rStyle w:val="Hyperlink"/>
              <w:noProof/>
            </w:rPr>
            <w:t>Traffic Volumes</w:t>
          </w:r>
          <w:r w:rsidR="005C6099">
            <w:rPr>
              <w:noProof/>
              <w:webHidden/>
            </w:rPr>
            <w:tab/>
          </w:r>
          <w:r w:rsidR="005C6099">
            <w:rPr>
              <w:noProof/>
              <w:webHidden/>
            </w:rPr>
            <w:fldChar w:fldCharType="begin"/>
          </w:r>
          <w:r w:rsidR="005C6099">
            <w:rPr>
              <w:noProof/>
              <w:webHidden/>
            </w:rPr>
            <w:instrText xml:space="preserve"> PAGEREF _Toc129467165 \h </w:instrText>
          </w:r>
          <w:r w:rsidR="005C6099">
            <w:rPr>
              <w:noProof/>
              <w:webHidden/>
            </w:rPr>
            <w:fldChar w:fldCharType="separate"/>
          </w:r>
          <w:ins w:id="26" w:author="Grant Schultz" w:date="2023-03-13T16:02:00Z">
            <w:r w:rsidR="009801F2">
              <w:rPr>
                <w:b/>
                <w:bCs w:val="0"/>
                <w:noProof/>
                <w:webHidden/>
              </w:rPr>
              <w:t>Error! Bookmark not defined.</w:t>
            </w:r>
          </w:ins>
          <w:del w:id="27" w:author="Grant Schultz" w:date="2023-03-13T16:02:00Z">
            <w:r w:rsidR="005C6099" w:rsidDel="009801F2">
              <w:rPr>
                <w:noProof/>
                <w:webHidden/>
              </w:rPr>
              <w:delText>16</w:delText>
            </w:r>
          </w:del>
          <w:r w:rsidR="005C6099">
            <w:rPr>
              <w:noProof/>
              <w:webHidden/>
            </w:rPr>
            <w:fldChar w:fldCharType="end"/>
          </w:r>
          <w:r>
            <w:rPr>
              <w:noProof/>
            </w:rPr>
            <w:fldChar w:fldCharType="end"/>
          </w:r>
        </w:p>
        <w:p w14:paraId="68C60F20" w14:textId="58504BC1"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66"</w:instrText>
          </w:r>
          <w:r>
            <w:fldChar w:fldCharType="separate"/>
          </w:r>
          <w:r w:rsidR="005C6099" w:rsidRPr="006D7789">
            <w:rPr>
              <w:rStyle w:val="Hyperlink"/>
              <w:noProof/>
            </w:rPr>
            <w:t>Level of Service</w:t>
          </w:r>
          <w:r w:rsidR="005C6099">
            <w:rPr>
              <w:noProof/>
              <w:webHidden/>
            </w:rPr>
            <w:tab/>
          </w:r>
          <w:r w:rsidR="005C6099">
            <w:rPr>
              <w:noProof/>
              <w:webHidden/>
            </w:rPr>
            <w:fldChar w:fldCharType="begin"/>
          </w:r>
          <w:r w:rsidR="005C6099">
            <w:rPr>
              <w:noProof/>
              <w:webHidden/>
            </w:rPr>
            <w:instrText xml:space="preserve"> PAGEREF _Toc129467166 \h </w:instrText>
          </w:r>
          <w:r w:rsidR="005C6099">
            <w:rPr>
              <w:noProof/>
              <w:webHidden/>
            </w:rPr>
            <w:fldChar w:fldCharType="separate"/>
          </w:r>
          <w:ins w:id="28" w:author="Grant Schultz" w:date="2023-03-13T16:02:00Z">
            <w:r w:rsidR="009801F2">
              <w:rPr>
                <w:b/>
                <w:bCs w:val="0"/>
                <w:noProof/>
                <w:webHidden/>
              </w:rPr>
              <w:t>Error! Bookmark not defined.</w:t>
            </w:r>
          </w:ins>
          <w:del w:id="29" w:author="Grant Schultz" w:date="2023-03-13T16:02:00Z">
            <w:r w:rsidR="005C6099" w:rsidDel="009801F2">
              <w:rPr>
                <w:noProof/>
                <w:webHidden/>
              </w:rPr>
              <w:delText>18</w:delText>
            </w:r>
          </w:del>
          <w:r w:rsidR="005C6099">
            <w:rPr>
              <w:noProof/>
              <w:webHidden/>
            </w:rPr>
            <w:fldChar w:fldCharType="end"/>
          </w:r>
          <w:r>
            <w:rPr>
              <w:noProof/>
            </w:rPr>
            <w:fldChar w:fldCharType="end"/>
          </w:r>
        </w:p>
        <w:p w14:paraId="113F2F2C" w14:textId="484BD0E6"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67"</w:instrText>
          </w:r>
          <w:r>
            <w:fldChar w:fldCharType="separate"/>
          </w:r>
          <w:r w:rsidR="005C6099" w:rsidRPr="006D7789">
            <w:rPr>
              <w:rStyle w:val="Hyperlink"/>
              <w:noProof/>
            </w:rPr>
            <w:t>Transportation Safety</w:t>
          </w:r>
          <w:r w:rsidR="005C6099">
            <w:rPr>
              <w:noProof/>
              <w:webHidden/>
            </w:rPr>
            <w:tab/>
          </w:r>
          <w:r w:rsidR="005C6099">
            <w:rPr>
              <w:noProof/>
              <w:webHidden/>
            </w:rPr>
            <w:fldChar w:fldCharType="begin"/>
          </w:r>
          <w:r w:rsidR="005C6099">
            <w:rPr>
              <w:noProof/>
              <w:webHidden/>
            </w:rPr>
            <w:instrText xml:space="preserve"> PAGEREF _Toc129467167 \h </w:instrText>
          </w:r>
          <w:r w:rsidR="005C6099">
            <w:rPr>
              <w:noProof/>
              <w:webHidden/>
            </w:rPr>
            <w:fldChar w:fldCharType="separate"/>
          </w:r>
          <w:ins w:id="30" w:author="Grant Schultz" w:date="2023-03-13T16:02:00Z">
            <w:r w:rsidR="009801F2">
              <w:rPr>
                <w:b/>
                <w:bCs w:val="0"/>
                <w:noProof/>
                <w:webHidden/>
              </w:rPr>
              <w:t>Error! Bookmark not defined.</w:t>
            </w:r>
          </w:ins>
          <w:del w:id="31" w:author="Grant Schultz" w:date="2023-03-13T16:02:00Z">
            <w:r w:rsidR="005C6099" w:rsidDel="009801F2">
              <w:rPr>
                <w:noProof/>
                <w:webHidden/>
              </w:rPr>
              <w:delText>22</w:delText>
            </w:r>
          </w:del>
          <w:r w:rsidR="005C6099">
            <w:rPr>
              <w:noProof/>
              <w:webHidden/>
            </w:rPr>
            <w:fldChar w:fldCharType="end"/>
          </w:r>
          <w:r>
            <w:rPr>
              <w:noProof/>
            </w:rPr>
            <w:fldChar w:fldCharType="end"/>
          </w:r>
        </w:p>
        <w:p w14:paraId="400157B8" w14:textId="48B09751" w:rsidR="005C6099" w:rsidRDefault="00000000" w:rsidP="005C6099">
          <w:pPr>
            <w:pStyle w:val="TOC1"/>
            <w:tabs>
              <w:tab w:val="right" w:leader="dot" w:pos="9350"/>
            </w:tabs>
            <w:rPr>
              <w:rFonts w:asciiTheme="minorHAnsi" w:eastAsiaTheme="minorEastAsia" w:hAnsiTheme="minorHAnsi" w:cstheme="minorBidi"/>
              <w:bCs w:val="0"/>
              <w:iCs w:val="0"/>
              <w:noProof/>
            </w:rPr>
          </w:pPr>
          <w:r>
            <w:fldChar w:fldCharType="begin"/>
          </w:r>
          <w:r>
            <w:instrText>HYPERLINK \l "_Toc129467168"</w:instrText>
          </w:r>
          <w:r>
            <w:fldChar w:fldCharType="separate"/>
          </w:r>
          <w:r w:rsidR="005C6099" w:rsidRPr="006D7789">
            <w:rPr>
              <w:rStyle w:val="Hyperlink"/>
              <w:noProof/>
            </w:rPr>
            <w:t>5. Projected Traffic</w:t>
          </w:r>
          <w:r w:rsidR="005C6099">
            <w:rPr>
              <w:noProof/>
              <w:webHidden/>
            </w:rPr>
            <w:tab/>
          </w:r>
          <w:r w:rsidR="005C6099">
            <w:rPr>
              <w:noProof/>
              <w:webHidden/>
            </w:rPr>
            <w:fldChar w:fldCharType="begin"/>
          </w:r>
          <w:r w:rsidR="005C6099">
            <w:rPr>
              <w:noProof/>
              <w:webHidden/>
            </w:rPr>
            <w:instrText xml:space="preserve"> PAGEREF _Toc129467168 \h </w:instrText>
          </w:r>
          <w:r w:rsidR="005C6099">
            <w:rPr>
              <w:noProof/>
              <w:webHidden/>
            </w:rPr>
            <w:fldChar w:fldCharType="separate"/>
          </w:r>
          <w:ins w:id="32" w:author="Grant Schultz" w:date="2023-03-13T16:02:00Z">
            <w:r w:rsidR="009801F2">
              <w:rPr>
                <w:b/>
                <w:bCs w:val="0"/>
                <w:noProof/>
                <w:webHidden/>
              </w:rPr>
              <w:t>Error! Bookmark not defined.</w:t>
            </w:r>
          </w:ins>
          <w:del w:id="33" w:author="Grant Schultz" w:date="2023-03-13T16:02:00Z">
            <w:r w:rsidR="005C6099" w:rsidDel="009801F2">
              <w:rPr>
                <w:noProof/>
                <w:webHidden/>
              </w:rPr>
              <w:delText>24</w:delText>
            </w:r>
          </w:del>
          <w:r w:rsidR="005C6099">
            <w:rPr>
              <w:noProof/>
              <w:webHidden/>
            </w:rPr>
            <w:fldChar w:fldCharType="end"/>
          </w:r>
          <w:r>
            <w:rPr>
              <w:noProof/>
            </w:rPr>
            <w:fldChar w:fldCharType="end"/>
          </w:r>
        </w:p>
        <w:p w14:paraId="0E8EF22F" w14:textId="3CE5CAB6"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69"</w:instrText>
          </w:r>
          <w:r>
            <w:fldChar w:fldCharType="separate"/>
          </w:r>
          <w:r w:rsidR="005C6099" w:rsidRPr="006D7789">
            <w:rPr>
              <w:rStyle w:val="Hyperlink"/>
              <w:noProof/>
            </w:rPr>
            <w:t>Trip Generation</w:t>
          </w:r>
          <w:r w:rsidR="005C6099">
            <w:rPr>
              <w:noProof/>
              <w:webHidden/>
            </w:rPr>
            <w:tab/>
          </w:r>
          <w:r w:rsidR="005C6099">
            <w:rPr>
              <w:noProof/>
              <w:webHidden/>
            </w:rPr>
            <w:fldChar w:fldCharType="begin"/>
          </w:r>
          <w:r w:rsidR="005C6099">
            <w:rPr>
              <w:noProof/>
              <w:webHidden/>
            </w:rPr>
            <w:instrText xml:space="preserve"> PAGEREF _Toc129467169 \h </w:instrText>
          </w:r>
          <w:r w:rsidR="005C6099">
            <w:rPr>
              <w:noProof/>
              <w:webHidden/>
            </w:rPr>
            <w:fldChar w:fldCharType="separate"/>
          </w:r>
          <w:ins w:id="34" w:author="Grant Schultz" w:date="2023-03-13T16:02:00Z">
            <w:r w:rsidR="009801F2">
              <w:rPr>
                <w:b/>
                <w:bCs w:val="0"/>
                <w:noProof/>
                <w:webHidden/>
              </w:rPr>
              <w:t>Error! Bookmark not defined.</w:t>
            </w:r>
          </w:ins>
          <w:del w:id="35" w:author="Grant Schultz" w:date="2023-03-13T16:02:00Z">
            <w:r w:rsidR="005C6099" w:rsidDel="009801F2">
              <w:rPr>
                <w:noProof/>
                <w:webHidden/>
              </w:rPr>
              <w:delText>24</w:delText>
            </w:r>
          </w:del>
          <w:r w:rsidR="005C6099">
            <w:rPr>
              <w:noProof/>
              <w:webHidden/>
            </w:rPr>
            <w:fldChar w:fldCharType="end"/>
          </w:r>
          <w:r>
            <w:rPr>
              <w:noProof/>
            </w:rPr>
            <w:fldChar w:fldCharType="end"/>
          </w:r>
        </w:p>
        <w:p w14:paraId="1CED9B5D" w14:textId="569E8806"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70"</w:instrText>
          </w:r>
          <w:r>
            <w:fldChar w:fldCharType="separate"/>
          </w:r>
          <w:r w:rsidR="005C6099" w:rsidRPr="006D7789">
            <w:rPr>
              <w:rStyle w:val="Hyperlink"/>
              <w:noProof/>
            </w:rPr>
            <w:t>Modal Split</w:t>
          </w:r>
          <w:r w:rsidR="005C6099">
            <w:rPr>
              <w:noProof/>
              <w:webHidden/>
            </w:rPr>
            <w:tab/>
          </w:r>
          <w:r w:rsidR="005C6099">
            <w:rPr>
              <w:noProof/>
              <w:webHidden/>
            </w:rPr>
            <w:fldChar w:fldCharType="begin"/>
          </w:r>
          <w:r w:rsidR="005C6099">
            <w:rPr>
              <w:noProof/>
              <w:webHidden/>
            </w:rPr>
            <w:instrText xml:space="preserve"> PAGEREF _Toc129467170 \h </w:instrText>
          </w:r>
          <w:r w:rsidR="005C6099">
            <w:rPr>
              <w:noProof/>
              <w:webHidden/>
            </w:rPr>
          </w:r>
          <w:r w:rsidR="005C6099">
            <w:rPr>
              <w:noProof/>
              <w:webHidden/>
            </w:rPr>
            <w:fldChar w:fldCharType="separate"/>
          </w:r>
          <w:ins w:id="36" w:author="Grant Schultz" w:date="2023-03-13T16:02:00Z">
            <w:r w:rsidR="009801F2">
              <w:rPr>
                <w:noProof/>
                <w:webHidden/>
              </w:rPr>
              <w:t>4</w:t>
            </w:r>
          </w:ins>
          <w:del w:id="37" w:author="Grant Schultz" w:date="2023-03-13T16:02:00Z">
            <w:r w:rsidR="005C6099" w:rsidDel="009801F2">
              <w:rPr>
                <w:noProof/>
                <w:webHidden/>
              </w:rPr>
              <w:delText>27</w:delText>
            </w:r>
          </w:del>
          <w:r w:rsidR="005C6099">
            <w:rPr>
              <w:noProof/>
              <w:webHidden/>
            </w:rPr>
            <w:fldChar w:fldCharType="end"/>
          </w:r>
          <w:r>
            <w:rPr>
              <w:noProof/>
            </w:rPr>
            <w:fldChar w:fldCharType="end"/>
          </w:r>
        </w:p>
        <w:p w14:paraId="626E11A7" w14:textId="014CF863"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71" w:history="1">
            <w:r w:rsidR="005C6099" w:rsidRPr="006D7789">
              <w:rPr>
                <w:rStyle w:val="Hyperlink"/>
                <w:noProof/>
              </w:rPr>
              <w:t>Trip Distribution</w:t>
            </w:r>
            <w:r w:rsidR="005C6099">
              <w:rPr>
                <w:noProof/>
                <w:webHidden/>
              </w:rPr>
              <w:tab/>
            </w:r>
            <w:r w:rsidR="005C6099">
              <w:rPr>
                <w:noProof/>
                <w:webHidden/>
              </w:rPr>
              <w:fldChar w:fldCharType="begin"/>
            </w:r>
            <w:r w:rsidR="005C6099">
              <w:rPr>
                <w:noProof/>
                <w:webHidden/>
              </w:rPr>
              <w:instrText xml:space="preserve"> PAGEREF _Toc129467171 \h </w:instrText>
            </w:r>
            <w:r w:rsidR="005C6099">
              <w:rPr>
                <w:noProof/>
                <w:webHidden/>
              </w:rPr>
            </w:r>
            <w:r w:rsidR="005C6099">
              <w:rPr>
                <w:noProof/>
                <w:webHidden/>
              </w:rPr>
              <w:fldChar w:fldCharType="separate"/>
            </w:r>
            <w:r w:rsidR="009801F2">
              <w:rPr>
                <w:noProof/>
                <w:webHidden/>
              </w:rPr>
              <w:t>27</w:t>
            </w:r>
            <w:r w:rsidR="005C6099">
              <w:rPr>
                <w:noProof/>
                <w:webHidden/>
              </w:rPr>
              <w:fldChar w:fldCharType="end"/>
            </w:r>
          </w:hyperlink>
        </w:p>
        <w:p w14:paraId="33A82FD3" w14:textId="00E18DD0" w:rsidR="005C6099" w:rsidRDefault="00000000" w:rsidP="005C6099">
          <w:pPr>
            <w:pStyle w:val="TOC2"/>
            <w:tabs>
              <w:tab w:val="right" w:leader="dot" w:pos="9350"/>
            </w:tabs>
            <w:rPr>
              <w:rFonts w:asciiTheme="minorHAnsi" w:eastAsiaTheme="minorEastAsia" w:hAnsiTheme="minorHAnsi" w:cstheme="minorBidi"/>
              <w:bCs w:val="0"/>
              <w:noProof/>
              <w:szCs w:val="24"/>
            </w:rPr>
          </w:pPr>
          <w:r>
            <w:fldChar w:fldCharType="begin"/>
          </w:r>
          <w:r>
            <w:instrText>HYPERLINK \l "_Toc129467172"</w:instrText>
          </w:r>
          <w:r>
            <w:fldChar w:fldCharType="separate"/>
          </w:r>
          <w:r w:rsidR="005C6099" w:rsidRPr="006D7789">
            <w:rPr>
              <w:rStyle w:val="Hyperlink"/>
              <w:noProof/>
            </w:rPr>
            <w:t>Trip Assignment</w:t>
          </w:r>
          <w:r w:rsidR="005C6099">
            <w:rPr>
              <w:noProof/>
              <w:webHidden/>
            </w:rPr>
            <w:tab/>
          </w:r>
          <w:r w:rsidR="005C6099">
            <w:rPr>
              <w:noProof/>
              <w:webHidden/>
            </w:rPr>
            <w:fldChar w:fldCharType="begin"/>
          </w:r>
          <w:r w:rsidR="005C6099">
            <w:rPr>
              <w:noProof/>
              <w:webHidden/>
            </w:rPr>
            <w:instrText xml:space="preserve"> PAGEREF _Toc129467172 \h </w:instrText>
          </w:r>
          <w:r w:rsidR="005C6099">
            <w:rPr>
              <w:noProof/>
              <w:webHidden/>
            </w:rPr>
          </w:r>
          <w:r w:rsidR="005C6099">
            <w:rPr>
              <w:noProof/>
              <w:webHidden/>
            </w:rPr>
            <w:fldChar w:fldCharType="separate"/>
          </w:r>
          <w:ins w:id="38" w:author="Grant Schultz" w:date="2023-03-13T16:02:00Z">
            <w:r w:rsidR="009801F2">
              <w:rPr>
                <w:noProof/>
                <w:webHidden/>
              </w:rPr>
              <w:t>37</w:t>
            </w:r>
          </w:ins>
          <w:del w:id="39" w:author="Grant Schultz" w:date="2023-03-13T16:02:00Z">
            <w:r w:rsidR="005C6099" w:rsidDel="009801F2">
              <w:rPr>
                <w:noProof/>
                <w:webHidden/>
              </w:rPr>
              <w:delText>36</w:delText>
            </w:r>
          </w:del>
          <w:r w:rsidR="005C6099">
            <w:rPr>
              <w:noProof/>
              <w:webHidden/>
            </w:rPr>
            <w:fldChar w:fldCharType="end"/>
          </w:r>
          <w:r>
            <w:rPr>
              <w:noProof/>
            </w:rPr>
            <w:fldChar w:fldCharType="end"/>
          </w:r>
        </w:p>
        <w:p w14:paraId="563F8AAB" w14:textId="680A1F9B" w:rsidR="005C6099" w:rsidRDefault="00000000" w:rsidP="005C6099">
          <w:pPr>
            <w:pStyle w:val="TOC1"/>
            <w:tabs>
              <w:tab w:val="right" w:leader="dot" w:pos="9350"/>
            </w:tabs>
            <w:rPr>
              <w:rFonts w:asciiTheme="minorHAnsi" w:eastAsiaTheme="minorEastAsia" w:hAnsiTheme="minorHAnsi" w:cstheme="minorBidi"/>
              <w:bCs w:val="0"/>
              <w:iCs w:val="0"/>
              <w:noProof/>
            </w:rPr>
          </w:pPr>
          <w:r>
            <w:lastRenderedPageBreak/>
            <w:fldChar w:fldCharType="begin"/>
          </w:r>
          <w:r>
            <w:instrText>HYPERLINK \l "_Toc129467173"</w:instrText>
          </w:r>
          <w:r>
            <w:fldChar w:fldCharType="separate"/>
          </w:r>
          <w:r w:rsidR="005C6099" w:rsidRPr="006D7789">
            <w:rPr>
              <w:rStyle w:val="Hyperlink"/>
              <w:noProof/>
            </w:rPr>
            <w:t>References</w:t>
          </w:r>
          <w:r w:rsidR="005C6099">
            <w:rPr>
              <w:noProof/>
              <w:webHidden/>
            </w:rPr>
            <w:tab/>
          </w:r>
          <w:r w:rsidR="005C6099">
            <w:rPr>
              <w:noProof/>
              <w:webHidden/>
            </w:rPr>
            <w:fldChar w:fldCharType="begin"/>
          </w:r>
          <w:r w:rsidR="005C6099">
            <w:rPr>
              <w:noProof/>
              <w:webHidden/>
            </w:rPr>
            <w:instrText xml:space="preserve"> PAGEREF _Toc129467173 \h </w:instrText>
          </w:r>
          <w:r w:rsidR="005C6099">
            <w:rPr>
              <w:noProof/>
              <w:webHidden/>
            </w:rPr>
          </w:r>
          <w:r w:rsidR="005C6099">
            <w:rPr>
              <w:noProof/>
              <w:webHidden/>
            </w:rPr>
            <w:fldChar w:fldCharType="separate"/>
          </w:r>
          <w:ins w:id="40" w:author="Grant Schultz" w:date="2023-03-13T16:02:00Z">
            <w:r w:rsidR="009801F2">
              <w:rPr>
                <w:noProof/>
                <w:webHidden/>
              </w:rPr>
              <w:t>40</w:t>
            </w:r>
          </w:ins>
          <w:del w:id="41" w:author="Grant Schultz" w:date="2023-03-13T16:02:00Z">
            <w:r w:rsidR="005C6099" w:rsidDel="009801F2">
              <w:rPr>
                <w:noProof/>
                <w:webHidden/>
              </w:rPr>
              <w:delText>39</w:delText>
            </w:r>
          </w:del>
          <w:r w:rsidR="005C6099">
            <w:rPr>
              <w:noProof/>
              <w:webHidden/>
            </w:rPr>
            <w:fldChar w:fldCharType="end"/>
          </w:r>
          <w:r>
            <w:rPr>
              <w:noProof/>
            </w:rPr>
            <w:fldChar w:fldCharType="end"/>
          </w:r>
        </w:p>
        <w:p w14:paraId="5EB793DE" w14:textId="676B67BD" w:rsidR="005C6099" w:rsidRDefault="00000000" w:rsidP="005C6099">
          <w:pPr>
            <w:pStyle w:val="TOC1"/>
            <w:tabs>
              <w:tab w:val="right" w:leader="dot" w:pos="9350"/>
            </w:tabs>
            <w:rPr>
              <w:rFonts w:asciiTheme="minorHAnsi" w:eastAsiaTheme="minorEastAsia" w:hAnsiTheme="minorHAnsi" w:cstheme="minorBidi"/>
              <w:bCs w:val="0"/>
              <w:iCs w:val="0"/>
              <w:noProof/>
            </w:rPr>
          </w:pPr>
          <w:r>
            <w:fldChar w:fldCharType="begin"/>
          </w:r>
          <w:r>
            <w:instrText>HYPERLINK \l "_Toc129467174"</w:instrText>
          </w:r>
          <w:r>
            <w:fldChar w:fldCharType="separate"/>
          </w:r>
          <w:r w:rsidR="005C6099" w:rsidRPr="006D7789">
            <w:rPr>
              <w:rStyle w:val="Hyperlink"/>
              <w:noProof/>
            </w:rPr>
            <w:t>Appendix A. Synchro LOS Analysis (Existing)</w:t>
          </w:r>
          <w:r w:rsidR="005C6099">
            <w:rPr>
              <w:noProof/>
              <w:webHidden/>
            </w:rPr>
            <w:tab/>
          </w:r>
          <w:r w:rsidR="005C6099">
            <w:rPr>
              <w:noProof/>
              <w:webHidden/>
            </w:rPr>
            <w:fldChar w:fldCharType="begin"/>
          </w:r>
          <w:r w:rsidR="005C6099">
            <w:rPr>
              <w:noProof/>
              <w:webHidden/>
            </w:rPr>
            <w:instrText xml:space="preserve"> PAGEREF _Toc129467174 \h </w:instrText>
          </w:r>
          <w:r w:rsidR="005C6099">
            <w:rPr>
              <w:noProof/>
              <w:webHidden/>
            </w:rPr>
          </w:r>
          <w:r w:rsidR="005C6099">
            <w:rPr>
              <w:noProof/>
              <w:webHidden/>
            </w:rPr>
            <w:fldChar w:fldCharType="separate"/>
          </w:r>
          <w:ins w:id="42" w:author="Grant Schultz" w:date="2023-03-13T16:02:00Z">
            <w:r w:rsidR="009801F2">
              <w:rPr>
                <w:noProof/>
                <w:webHidden/>
              </w:rPr>
              <w:t>41</w:t>
            </w:r>
          </w:ins>
          <w:del w:id="43" w:author="Grant Schultz" w:date="2023-03-13T16:02:00Z">
            <w:r w:rsidR="005C6099" w:rsidDel="009801F2">
              <w:rPr>
                <w:noProof/>
                <w:webHidden/>
              </w:rPr>
              <w:delText>40</w:delText>
            </w:r>
          </w:del>
          <w:r w:rsidR="005C6099">
            <w:rPr>
              <w:noProof/>
              <w:webHidden/>
            </w:rPr>
            <w:fldChar w:fldCharType="end"/>
          </w:r>
          <w:r>
            <w:rPr>
              <w:noProof/>
            </w:rPr>
            <w:fldChar w:fldCharType="end"/>
          </w:r>
        </w:p>
        <w:p w14:paraId="43B08C02" w14:textId="1E77BADE" w:rsidR="005C6099" w:rsidRDefault="00000000" w:rsidP="005C6099">
          <w:pPr>
            <w:pStyle w:val="TOC1"/>
            <w:tabs>
              <w:tab w:val="right" w:leader="dot" w:pos="9350"/>
            </w:tabs>
            <w:rPr>
              <w:rFonts w:asciiTheme="minorHAnsi" w:eastAsiaTheme="minorEastAsia" w:hAnsiTheme="minorHAnsi" w:cstheme="minorBidi"/>
              <w:bCs w:val="0"/>
              <w:iCs w:val="0"/>
              <w:noProof/>
            </w:rPr>
          </w:pPr>
          <w:r>
            <w:fldChar w:fldCharType="begin"/>
          </w:r>
          <w:r>
            <w:instrText>HYPERLINK \l "_Toc129467175"</w:instrText>
          </w:r>
          <w:r>
            <w:fldChar w:fldCharType="separate"/>
          </w:r>
          <w:r w:rsidR="005C6099" w:rsidRPr="006D7789">
            <w:rPr>
              <w:rStyle w:val="Hyperlink"/>
              <w:noProof/>
            </w:rPr>
            <w:t>Appendix B. Signalized Intersection Signal Timings</w:t>
          </w:r>
          <w:r w:rsidR="005C6099">
            <w:rPr>
              <w:noProof/>
              <w:webHidden/>
            </w:rPr>
            <w:tab/>
          </w:r>
          <w:r w:rsidR="005C6099">
            <w:rPr>
              <w:noProof/>
              <w:webHidden/>
            </w:rPr>
            <w:fldChar w:fldCharType="begin"/>
          </w:r>
          <w:r w:rsidR="005C6099">
            <w:rPr>
              <w:noProof/>
              <w:webHidden/>
            </w:rPr>
            <w:instrText xml:space="preserve"> PAGEREF _Toc129467175 \h </w:instrText>
          </w:r>
          <w:r w:rsidR="005C6099">
            <w:rPr>
              <w:noProof/>
              <w:webHidden/>
            </w:rPr>
          </w:r>
          <w:r w:rsidR="005C6099">
            <w:rPr>
              <w:noProof/>
              <w:webHidden/>
            </w:rPr>
            <w:fldChar w:fldCharType="separate"/>
          </w:r>
          <w:ins w:id="44" w:author="Grant Schultz" w:date="2023-03-13T16:02:00Z">
            <w:r w:rsidR="009801F2">
              <w:rPr>
                <w:noProof/>
                <w:webHidden/>
              </w:rPr>
              <w:t>46</w:t>
            </w:r>
          </w:ins>
          <w:del w:id="45" w:author="Grant Schultz" w:date="2023-03-13T16:02:00Z">
            <w:r w:rsidR="005C6099" w:rsidDel="009801F2">
              <w:rPr>
                <w:noProof/>
                <w:webHidden/>
              </w:rPr>
              <w:delText>45</w:delText>
            </w:r>
          </w:del>
          <w:r w:rsidR="005C6099">
            <w:rPr>
              <w:noProof/>
              <w:webHidden/>
            </w:rPr>
            <w:fldChar w:fldCharType="end"/>
          </w:r>
          <w:r>
            <w:rPr>
              <w:noProof/>
            </w:rPr>
            <w:fldChar w:fldCharType="end"/>
          </w:r>
        </w:p>
        <w:p w14:paraId="66F7F2D4" w14:textId="72489E21" w:rsidR="005C6099" w:rsidRDefault="00000000" w:rsidP="005C6099">
          <w:pPr>
            <w:pStyle w:val="TOC1"/>
            <w:tabs>
              <w:tab w:val="right" w:leader="dot" w:pos="9350"/>
            </w:tabs>
            <w:rPr>
              <w:rFonts w:asciiTheme="minorHAnsi" w:eastAsiaTheme="minorEastAsia" w:hAnsiTheme="minorHAnsi" w:cstheme="minorBidi"/>
              <w:bCs w:val="0"/>
              <w:iCs w:val="0"/>
              <w:noProof/>
            </w:rPr>
          </w:pPr>
          <w:r>
            <w:fldChar w:fldCharType="begin"/>
          </w:r>
          <w:r>
            <w:instrText>HYPERLINK \l "_Toc129467176"</w:instrText>
          </w:r>
          <w:r>
            <w:fldChar w:fldCharType="separate"/>
          </w:r>
          <w:r w:rsidR="005C6099" w:rsidRPr="006D7789">
            <w:rPr>
              <w:rStyle w:val="Hyperlink"/>
              <w:noProof/>
            </w:rPr>
            <w:t>Appendix C. ITE Trip Generation Reference</w:t>
          </w:r>
          <w:r w:rsidR="005C6099">
            <w:rPr>
              <w:noProof/>
              <w:webHidden/>
            </w:rPr>
            <w:tab/>
          </w:r>
          <w:r w:rsidR="005C6099">
            <w:rPr>
              <w:noProof/>
              <w:webHidden/>
            </w:rPr>
            <w:fldChar w:fldCharType="begin"/>
          </w:r>
          <w:r w:rsidR="005C6099">
            <w:rPr>
              <w:noProof/>
              <w:webHidden/>
            </w:rPr>
            <w:instrText xml:space="preserve"> PAGEREF _Toc129467176 \h </w:instrText>
          </w:r>
          <w:r w:rsidR="005C6099">
            <w:rPr>
              <w:noProof/>
              <w:webHidden/>
            </w:rPr>
          </w:r>
          <w:r w:rsidR="005C6099">
            <w:rPr>
              <w:noProof/>
              <w:webHidden/>
            </w:rPr>
            <w:fldChar w:fldCharType="separate"/>
          </w:r>
          <w:ins w:id="46" w:author="Grant Schultz" w:date="2023-03-13T16:02:00Z">
            <w:r w:rsidR="009801F2">
              <w:rPr>
                <w:noProof/>
                <w:webHidden/>
              </w:rPr>
              <w:t>50</w:t>
            </w:r>
          </w:ins>
          <w:del w:id="47" w:author="Grant Schultz" w:date="2023-03-13T16:02:00Z">
            <w:r w:rsidR="005C6099" w:rsidDel="009801F2">
              <w:rPr>
                <w:noProof/>
                <w:webHidden/>
              </w:rPr>
              <w:delText>49</w:delText>
            </w:r>
          </w:del>
          <w:r w:rsidR="005C6099">
            <w:rPr>
              <w:noProof/>
              <w:webHidden/>
            </w:rPr>
            <w:fldChar w:fldCharType="end"/>
          </w:r>
          <w:r>
            <w:rPr>
              <w:noProof/>
            </w:rPr>
            <w:fldChar w:fldCharType="end"/>
          </w:r>
        </w:p>
        <w:p w14:paraId="512BA181" w14:textId="77777777" w:rsidR="005C6099" w:rsidRDefault="005C6099" w:rsidP="005C6099">
          <w:r>
            <w:fldChar w:fldCharType="end"/>
          </w:r>
        </w:p>
      </w:sdtContent>
    </w:sdt>
    <w:p w14:paraId="11DFC0AF" w14:textId="77777777" w:rsidR="005C6099" w:rsidRDefault="005C6099" w:rsidP="005C6099">
      <w:pPr>
        <w:rPr>
          <w:rFonts w:ascii="Alte Haas Grotesk" w:eastAsiaTheme="majorEastAsia" w:hAnsi="Alte Haas Grotesk" w:cs="Times New Roman (Headings CS)"/>
          <w:b/>
          <w:smallCaps/>
          <w:color w:val="000000" w:themeColor="text1"/>
          <w:sz w:val="40"/>
          <w:szCs w:val="32"/>
        </w:rPr>
      </w:pPr>
      <w:bookmarkStart w:id="48" w:name="list-of-acronyms"/>
      <w:bookmarkStart w:id="49" w:name="_Toc129467152"/>
      <w:r>
        <w:br w:type="page"/>
      </w:r>
    </w:p>
    <w:p w14:paraId="6528F2A0" w14:textId="77777777" w:rsidR="007B7A6F" w:rsidRDefault="007B7A6F" w:rsidP="007B7A6F">
      <w:pPr>
        <w:pStyle w:val="Heading1"/>
      </w:pPr>
      <w:bookmarkStart w:id="50" w:name="_Toc127914488"/>
      <w:bookmarkStart w:id="51" w:name="introduction"/>
      <w:bookmarkStart w:id="52" w:name="_Toc129467170"/>
      <w:bookmarkStart w:id="53" w:name="modal-split"/>
      <w:bookmarkStart w:id="54" w:name="projected-traffic"/>
      <w:bookmarkEnd w:id="48"/>
      <w:bookmarkEnd w:id="49"/>
      <w:r>
        <w:lastRenderedPageBreak/>
        <w:t>1. Introduction</w:t>
      </w:r>
      <w:bookmarkEnd w:id="50"/>
    </w:p>
    <w:p w14:paraId="6EF0D963" w14:textId="77777777" w:rsidR="007B7A6F" w:rsidRDefault="007B7A6F" w:rsidP="007B7A6F">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28D08F12" w14:textId="77777777" w:rsidR="007B7A6F" w:rsidRDefault="007B7A6F" w:rsidP="007B7A6F">
      <w:pPr>
        <w:pStyle w:val="Heading2"/>
      </w:pPr>
      <w:bookmarkStart w:id="55" w:name="_Toc127914489"/>
      <w:bookmarkStart w:id="56" w:name="purpose"/>
      <w:r>
        <w:t>Purpose</w:t>
      </w:r>
      <w:bookmarkEnd w:id="55"/>
    </w:p>
    <w:p w14:paraId="640D72CA" w14:textId="77777777" w:rsidR="007B7A6F" w:rsidRDefault="007B7A6F" w:rsidP="007B7A6F">
      <w:pPr>
        <w:pStyle w:val="FirstParagraph"/>
      </w:pPr>
      <w:r>
        <w:t>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72F993A2" w14:textId="77777777" w:rsidR="007B7A6F" w:rsidRDefault="007B7A6F" w:rsidP="007B7A6F">
      <w:pPr>
        <w:pStyle w:val="Heading2"/>
      </w:pPr>
      <w:bookmarkStart w:id="57" w:name="_Toc127914490"/>
      <w:bookmarkStart w:id="58" w:name="study-level"/>
      <w:bookmarkEnd w:id="56"/>
      <w:r>
        <w:t>Study Level</w:t>
      </w:r>
      <w:bookmarkEnd w:id="57"/>
    </w:p>
    <w:p w14:paraId="6BA1AF66" w14:textId="77777777" w:rsidR="007B7A6F" w:rsidRDefault="007B7A6F" w:rsidP="007B7A6F">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These trip rates, along with the land use and respective development sizes, necessitate a level II application.</w:t>
      </w:r>
    </w:p>
    <w:p w14:paraId="34D2DE81" w14:textId="77777777" w:rsidR="007B7A6F" w:rsidRDefault="007B7A6F" w:rsidP="007B7A6F">
      <w:pPr>
        <w:pStyle w:val="BodyText"/>
      </w:pPr>
      <w:r>
        <w:t>A Level II application requires the following:</w:t>
      </w:r>
    </w:p>
    <w:p w14:paraId="18AEDDD9" w14:textId="77777777" w:rsidR="007B7A6F" w:rsidRDefault="007B7A6F" w:rsidP="007B7A6F">
      <w:pPr>
        <w:pStyle w:val="Compact"/>
        <w:numPr>
          <w:ilvl w:val="0"/>
          <w:numId w:val="13"/>
        </w:numPr>
      </w:pPr>
      <w:r>
        <w:t>Analysis area includes intersection of site access drives with state highways and any signalized and un-signalized intersection within access category distance of property line</w:t>
      </w:r>
    </w:p>
    <w:p w14:paraId="07817F4A" w14:textId="77777777" w:rsidR="007B7A6F" w:rsidRDefault="007B7A6F" w:rsidP="007B7A6F">
      <w:pPr>
        <w:pStyle w:val="Compact"/>
        <w:numPr>
          <w:ilvl w:val="0"/>
          <w:numId w:val="13"/>
        </w:numPr>
      </w:pPr>
      <w:r>
        <w:t>Design years are opening day and 5 years after project completion</w:t>
      </w:r>
    </w:p>
    <w:p w14:paraId="0DFCE8DE" w14:textId="77777777" w:rsidR="007B7A6F" w:rsidRDefault="007B7A6F" w:rsidP="007B7A6F">
      <w:pPr>
        <w:pStyle w:val="Compact"/>
        <w:numPr>
          <w:ilvl w:val="0"/>
          <w:numId w:val="13"/>
        </w:numPr>
      </w:pPr>
      <w:r>
        <w:lastRenderedPageBreak/>
        <w:t>Traffic is identified for weekday AM and PM peak, and special peak hour as necessary</w:t>
      </w:r>
    </w:p>
    <w:p w14:paraId="3A7E3BDB" w14:textId="77777777" w:rsidR="007B7A6F" w:rsidRDefault="007B7A6F" w:rsidP="007B7A6F">
      <w:pPr>
        <w:pStyle w:val="Compact"/>
        <w:numPr>
          <w:ilvl w:val="1"/>
          <w:numId w:val="13"/>
        </w:numPr>
      </w:pPr>
      <w:r>
        <w:rPr>
          <w:b/>
          <w:bCs/>
        </w:rPr>
        <w:t>N.B. This analysis only includes PM peak traffic due to the scope of the assignment</w:t>
      </w:r>
    </w:p>
    <w:p w14:paraId="17CB04AC" w14:textId="77777777" w:rsidR="007B7A6F" w:rsidRDefault="007B7A6F" w:rsidP="007B7A6F">
      <w:pPr>
        <w:pStyle w:val="Compact"/>
        <w:numPr>
          <w:ilvl w:val="0"/>
          <w:numId w:val="13"/>
        </w:numPr>
      </w:pPr>
      <w:r>
        <w:t>Data collection includes:</w:t>
      </w:r>
    </w:p>
    <w:p w14:paraId="627EF23B" w14:textId="77777777" w:rsidR="007B7A6F" w:rsidRDefault="007B7A6F" w:rsidP="007B7A6F">
      <w:pPr>
        <w:pStyle w:val="Compact"/>
        <w:numPr>
          <w:ilvl w:val="0"/>
          <w:numId w:val="13"/>
        </w:numPr>
      </w:pPr>
      <w:r>
        <w:t>Daily and turning movement counts</w:t>
      </w:r>
    </w:p>
    <w:p w14:paraId="3B1FA0AB" w14:textId="77777777" w:rsidR="007B7A6F" w:rsidRDefault="007B7A6F" w:rsidP="007B7A6F">
      <w:pPr>
        <w:pStyle w:val="Compact"/>
        <w:numPr>
          <w:ilvl w:val="0"/>
          <w:numId w:val="13"/>
        </w:numPr>
      </w:pPr>
      <w:r>
        <w:t>Site and adjacent roadway/intersection geometrics</w:t>
      </w:r>
    </w:p>
    <w:p w14:paraId="476394CA" w14:textId="77777777" w:rsidR="007B7A6F" w:rsidRDefault="007B7A6F" w:rsidP="007B7A6F">
      <w:pPr>
        <w:pStyle w:val="Compact"/>
        <w:numPr>
          <w:ilvl w:val="0"/>
          <w:numId w:val="13"/>
        </w:numPr>
      </w:pPr>
      <w:r>
        <w:t>Information on traffic control devices</w:t>
      </w:r>
    </w:p>
    <w:p w14:paraId="524FECF6" w14:textId="77777777" w:rsidR="007B7A6F" w:rsidRDefault="007B7A6F" w:rsidP="007B7A6F">
      <w:pPr>
        <w:pStyle w:val="Compact"/>
        <w:numPr>
          <w:ilvl w:val="1"/>
          <w:numId w:val="13"/>
        </w:numPr>
      </w:pPr>
      <w:r>
        <w:t>Crash data</w:t>
      </w:r>
    </w:p>
    <w:p w14:paraId="5F428291" w14:textId="77777777" w:rsidR="007B7A6F" w:rsidRDefault="007B7A6F" w:rsidP="007B7A6F">
      <w:pPr>
        <w:pStyle w:val="Compact"/>
        <w:numPr>
          <w:ilvl w:val="1"/>
          <w:numId w:val="13"/>
        </w:numPr>
      </w:pPr>
      <w:r>
        <w:t>Trip generation following the ITE Trip Generation Manual or other ITE procedures</w:t>
      </w:r>
    </w:p>
    <w:p w14:paraId="1597CF6B" w14:textId="77777777" w:rsidR="007B7A6F" w:rsidRDefault="007B7A6F" w:rsidP="007B7A6F">
      <w:pPr>
        <w:pStyle w:val="Compact"/>
        <w:numPr>
          <w:ilvl w:val="1"/>
          <w:numId w:val="13"/>
        </w:numPr>
      </w:pPr>
      <w:r>
        <w:t>Trip distributions and assignment (existing, site, background, and future volumes in analysis area)</w:t>
      </w:r>
    </w:p>
    <w:p w14:paraId="7BFCEE12" w14:textId="77777777" w:rsidR="007B7A6F" w:rsidRDefault="007B7A6F" w:rsidP="007B7A6F">
      <w:pPr>
        <w:pStyle w:val="Compact"/>
        <w:numPr>
          <w:ilvl w:val="1"/>
          <w:numId w:val="13"/>
        </w:numPr>
      </w:pPr>
      <w:r>
        <w:t>Conflict and capacity analysis</w:t>
      </w:r>
    </w:p>
    <w:p w14:paraId="31461D34" w14:textId="77777777" w:rsidR="007B7A6F" w:rsidRDefault="007B7A6F" w:rsidP="007B7A6F">
      <w:pPr>
        <w:pStyle w:val="Compact"/>
        <w:numPr>
          <w:ilvl w:val="0"/>
          <w:numId w:val="13"/>
        </w:numPr>
      </w:pPr>
      <w:r>
        <w:t>Traffic signal impacts</w:t>
      </w:r>
    </w:p>
    <w:p w14:paraId="69DB26AF" w14:textId="77777777" w:rsidR="007B7A6F" w:rsidRDefault="007B7A6F" w:rsidP="007B7A6F">
      <w:pPr>
        <w:pStyle w:val="Compact"/>
        <w:numPr>
          <w:ilvl w:val="0"/>
          <w:numId w:val="13"/>
        </w:numPr>
      </w:pPr>
      <w:r>
        <w:t>Right-of-way identified, including no- and limited-access control lines</w:t>
      </w:r>
    </w:p>
    <w:p w14:paraId="1767FCC4" w14:textId="77777777" w:rsidR="007B7A6F" w:rsidRDefault="007B7A6F" w:rsidP="007B7A6F">
      <w:pPr>
        <w:pStyle w:val="Compact"/>
        <w:numPr>
          <w:ilvl w:val="0"/>
          <w:numId w:val="13"/>
        </w:numPr>
      </w:pPr>
      <w:r>
        <w:t>Includes safe operational design needs and concerns with accompanying mitigation measures</w:t>
      </w:r>
    </w:p>
    <w:p w14:paraId="0B58A1FB"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bookmarkStart w:id="59" w:name="proposed-development"/>
      <w:bookmarkEnd w:id="51"/>
      <w:bookmarkEnd w:id="58"/>
      <w:r>
        <w:br w:type="page"/>
      </w:r>
    </w:p>
    <w:p w14:paraId="624AC531" w14:textId="77777777" w:rsidR="007B7A6F" w:rsidRDefault="007B7A6F" w:rsidP="007B7A6F">
      <w:pPr>
        <w:pStyle w:val="Heading1"/>
      </w:pPr>
      <w:bookmarkStart w:id="60" w:name="_Toc127914491"/>
      <w:r>
        <w:lastRenderedPageBreak/>
        <w:t>2. Proposed Development</w:t>
      </w:r>
      <w:bookmarkEnd w:id="60"/>
    </w:p>
    <w:p w14:paraId="697BCCAE" w14:textId="77777777" w:rsidR="007B7A6F" w:rsidRDefault="007B7A6F" w:rsidP="007B7A6F">
      <w:pPr>
        <w:pStyle w:val="FirstParagraph"/>
      </w:pPr>
      <w:r>
        <w:t>This section describes the plans for the development, including site location, land use, zoning information, and the the site plan itself.</w:t>
      </w:r>
    </w:p>
    <w:p w14:paraId="4D680DEB" w14:textId="77777777" w:rsidR="007B7A6F" w:rsidRDefault="007B7A6F" w:rsidP="007B7A6F">
      <w:pPr>
        <w:pStyle w:val="Heading2"/>
      </w:pPr>
      <w:bookmarkStart w:id="61" w:name="_Toc127914492"/>
      <w:bookmarkStart w:id="62" w:name="site-description"/>
      <w:r>
        <w:t>Site Description</w:t>
      </w:r>
      <w:bookmarkEnd w:id="61"/>
    </w:p>
    <w:p w14:paraId="2BEAE0FD" w14:textId="77777777" w:rsidR="007B7A6F" w:rsidRDefault="007B7A6F" w:rsidP="007B7A6F">
      <w:pPr>
        <w:pStyle w:val="FirstParagraph"/>
      </w:pPr>
      <w:r>
        <w:t xml:space="preserve">The proposed Dream Town development is located in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6CC623F9" w14:textId="77777777" w:rsidR="007B7A6F" w:rsidRDefault="007B7A6F" w:rsidP="007B7A6F">
      <w:pPr>
        <w:pStyle w:val="Compact"/>
        <w:numPr>
          <w:ilvl w:val="0"/>
          <w:numId w:val="13"/>
        </w:numPr>
      </w:pPr>
      <w:r>
        <w:t>1200 South / Towne Centre Blvd. (all-way–stop-controlled (AWSC))</w:t>
      </w:r>
    </w:p>
    <w:p w14:paraId="085EEE0A" w14:textId="77777777" w:rsidR="007B7A6F" w:rsidRDefault="007B7A6F" w:rsidP="007B7A6F">
      <w:pPr>
        <w:pStyle w:val="Compact"/>
        <w:numPr>
          <w:ilvl w:val="0"/>
          <w:numId w:val="13"/>
        </w:numPr>
      </w:pPr>
      <w:r>
        <w:t>1200 South / University Ave. (signalized)</w:t>
      </w:r>
    </w:p>
    <w:p w14:paraId="3CDE9C5F" w14:textId="77777777" w:rsidR="007B7A6F" w:rsidRDefault="007B7A6F" w:rsidP="007B7A6F">
      <w:pPr>
        <w:pStyle w:val="Compact"/>
        <w:numPr>
          <w:ilvl w:val="0"/>
          <w:numId w:val="13"/>
        </w:numPr>
      </w:pPr>
      <w:r>
        <w:t>Towne Centre Dr. / Towne Centre Blvd. (signalized)</w:t>
      </w:r>
    </w:p>
    <w:p w14:paraId="4321BED4" w14:textId="77777777" w:rsidR="007B7A6F" w:rsidRDefault="007B7A6F" w:rsidP="007B7A6F">
      <w:pPr>
        <w:pStyle w:val="Compact"/>
        <w:numPr>
          <w:ilvl w:val="0"/>
          <w:numId w:val="13"/>
        </w:numPr>
      </w:pPr>
      <w:r>
        <w:t>Towne Centre Dr. / University Ave. (signalized)</w:t>
      </w:r>
    </w:p>
    <w:p w14:paraId="00A2AE73" w14:textId="77777777" w:rsidR="007B7A6F" w:rsidRDefault="007B7A6F" w:rsidP="007B7A6F">
      <w:pPr>
        <w:pStyle w:val="Heading2"/>
      </w:pPr>
      <w:bookmarkStart w:id="63" w:name="_Toc127914493"/>
      <w:r>
        <w:t>Land Use and Zoning Information</w:t>
      </w:r>
      <w:bookmarkEnd w:id="63"/>
    </w:p>
    <w:p w14:paraId="7C0B26AC" w14:textId="77777777" w:rsidR="007B7A6F" w:rsidRDefault="007B7A6F" w:rsidP="007B7A6F">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52D79DD4" w14:textId="77777777" w:rsidR="007B7A6F" w:rsidRDefault="007B7A6F" w:rsidP="007B7A6F">
      <w:pPr>
        <w:pStyle w:val="BodyText"/>
      </w:pPr>
      <w:r>
        <w:t xml:space="preserve">The site area is zoned as SC3, which is a Regional Shopping Center. The primary use of this land is for commercial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34CEB172" w14:textId="77777777" w:rsidR="007B7A6F" w:rsidRDefault="007B7A6F" w:rsidP="007B7A6F">
      <w:pPr>
        <w:pStyle w:val="Compact"/>
      </w:pPr>
    </w:p>
    <w:tbl>
      <w:tblPr>
        <w:tblStyle w:val="Table"/>
        <w:tblW w:w="5000" w:type="pct"/>
        <w:tblLook w:val="0000" w:firstRow="0" w:lastRow="0" w:firstColumn="0" w:lastColumn="0" w:noHBand="0" w:noVBand="0"/>
      </w:tblPr>
      <w:tblGrid>
        <w:gridCol w:w="9360"/>
      </w:tblGrid>
      <w:tr w:rsidR="007B7A6F" w14:paraId="1502B4E9" w14:textId="77777777" w:rsidTr="003F2F10">
        <w:tc>
          <w:tcPr>
            <w:tcW w:w="0" w:type="auto"/>
          </w:tcPr>
          <w:p w14:paraId="787A3DAC" w14:textId="77777777" w:rsidR="007B7A6F" w:rsidRDefault="007B7A6F" w:rsidP="003F2F10">
            <w:pPr>
              <w:pStyle w:val="Figure"/>
            </w:pPr>
            <w:bookmarkStart w:id="64" w:name="fig-sitemap"/>
            <w:r>
              <w:rPr>
                <w:noProof/>
              </w:rPr>
              <w:lastRenderedPageBreak/>
              <w:drawing>
                <wp:inline distT="0" distB="0" distL="0" distR="0" wp14:anchorId="4FC977F2" wp14:editId="7F0B6111">
                  <wp:extent cx="4900508" cy="4282289"/>
                  <wp:effectExtent l="0" t="0" r="1905" b="0"/>
                  <wp:docPr id="3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Map&#10;&#10;Description automatically generated"/>
                          <pic:cNvPicPr>
                            <a:picLocks noChangeAspect="1" noChangeArrowheads="1"/>
                          </pic:cNvPicPr>
                        </pic:nvPicPr>
                        <pic:blipFill>
                          <a:blip r:embed="rId8"/>
                          <a:stretch>
                            <a:fillRect/>
                          </a:stretch>
                        </pic:blipFill>
                        <pic:spPr bwMode="auto">
                          <a:xfrm>
                            <a:off x="0" y="0"/>
                            <a:ext cx="5064874" cy="4425919"/>
                          </a:xfrm>
                          <a:prstGeom prst="rect">
                            <a:avLst/>
                          </a:prstGeom>
                          <a:noFill/>
                          <a:ln w="9525">
                            <a:noFill/>
                            <a:headEnd/>
                            <a:tailEnd/>
                          </a:ln>
                        </pic:spPr>
                      </pic:pic>
                    </a:graphicData>
                  </a:graphic>
                </wp:inline>
              </w:drawing>
            </w:r>
          </w:p>
          <w:p w14:paraId="049CF8D5" w14:textId="77777777" w:rsidR="007B7A6F" w:rsidRDefault="007B7A6F" w:rsidP="003F2F10">
            <w:pPr>
              <w:pStyle w:val="ImageCaption"/>
              <w:spacing w:before="200"/>
              <w:jc w:val="left"/>
            </w:pPr>
            <w:r>
              <w:t>Figure 2.1: Map of the site location.</w:t>
            </w:r>
          </w:p>
        </w:tc>
        <w:bookmarkEnd w:id="64"/>
      </w:tr>
    </w:tbl>
    <w:p w14:paraId="23E30498" w14:textId="66FDC67E" w:rsidR="007B7A6F" w:rsidRDefault="007B7A6F" w:rsidP="007B7A6F">
      <w:pPr>
        <w:pStyle w:val="TableCaption"/>
      </w:pPr>
      <w:bookmarkStart w:id="65" w:name="land-use-and-zoning-information"/>
      <w:bookmarkEnd w:id="62"/>
      <w:r>
        <w:rPr>
          <w:b/>
        </w:rPr>
        <w:t xml:space="preserve">Table </w:t>
      </w:r>
      <w:bookmarkStart w:id="66" w:name="tbl-landuse"/>
      <w:r>
        <w:rPr>
          <w:b/>
        </w:rPr>
        <w:fldChar w:fldCharType="begin"/>
      </w:r>
      <w:r>
        <w:rPr>
          <w:b/>
        </w:rPr>
        <w:instrText>SEQ tab \* Arabic</w:instrText>
      </w:r>
      <w:r>
        <w:rPr>
          <w:b/>
        </w:rPr>
        <w:fldChar w:fldCharType="separate"/>
      </w:r>
      <w:r w:rsidR="009801F2">
        <w:rPr>
          <w:b/>
          <w:noProof/>
        </w:rPr>
        <w:t>1</w:t>
      </w:r>
      <w:r>
        <w:rPr>
          <w:b/>
        </w:rPr>
        <w:fldChar w:fldCharType="end"/>
      </w:r>
      <w:bookmarkEnd w:id="66"/>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7B7A6F" w14:paraId="7154669B" w14:textId="77777777" w:rsidTr="003F2F10">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340CA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D6C09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A7D4E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9F46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7B7A6F" w14:paraId="132E831C" w14:textId="77777777" w:rsidTr="003F2F10">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E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50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FD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18A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7B7A6F" w14:paraId="3FA1E993" w14:textId="77777777" w:rsidTr="003F2F10">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8F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5C9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B0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2F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7B7A6F" w14:paraId="7F185A32" w14:textId="77777777" w:rsidTr="003F2F10">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A70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2901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5E87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847F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644930D0" w14:textId="77777777" w:rsidR="007B7A6F" w:rsidRDefault="007B7A6F" w:rsidP="007B7A6F">
      <w:pPr>
        <w:pStyle w:val="Heading2"/>
      </w:pPr>
      <w:bookmarkStart w:id="67" w:name="_Toc127914494"/>
      <w:r>
        <w:t>Site Plan</w:t>
      </w:r>
      <w:bookmarkEnd w:id="67"/>
    </w:p>
    <w:p w14:paraId="66E2971E" w14:textId="77777777" w:rsidR="007B7A6F" w:rsidRDefault="00000000" w:rsidP="007B7A6F">
      <w:pPr>
        <w:pStyle w:val="BodyText"/>
      </w:pPr>
      <w:hyperlink w:anchor="fig-siteplan">
        <w:r w:rsidR="007B7A6F">
          <w:rPr>
            <w:rStyle w:val="Hyperlink"/>
          </w:rPr>
          <w:t>Figure 2.3</w:t>
        </w:r>
      </w:hyperlink>
      <w:r w:rsidR="007B7A6F">
        <w:t xml:space="preserve"> shows a site plan for the proposed development. Note that Pad C is not included in this analysis, as it has already been developed. This site map is still preliminary, and will be updated in a future draft of this report.</w:t>
      </w:r>
    </w:p>
    <w:tbl>
      <w:tblPr>
        <w:tblStyle w:val="Table"/>
        <w:tblW w:w="5000" w:type="pct"/>
        <w:tblLook w:val="0000" w:firstRow="0" w:lastRow="0" w:firstColumn="0" w:lastColumn="0" w:noHBand="0" w:noVBand="0"/>
      </w:tblPr>
      <w:tblGrid>
        <w:gridCol w:w="9360"/>
      </w:tblGrid>
      <w:tr w:rsidR="007B7A6F" w14:paraId="285BF9DC" w14:textId="77777777" w:rsidTr="003F2F10">
        <w:tc>
          <w:tcPr>
            <w:tcW w:w="0" w:type="auto"/>
          </w:tcPr>
          <w:p w14:paraId="1DCC47E5" w14:textId="77777777" w:rsidR="007B7A6F" w:rsidRDefault="007B7A6F" w:rsidP="003F2F10">
            <w:pPr>
              <w:pStyle w:val="Figure"/>
            </w:pPr>
            <w:bookmarkStart w:id="68" w:name="fig-zoningmap"/>
            <w:r>
              <w:rPr>
                <w:noProof/>
              </w:rPr>
              <w:lastRenderedPageBreak/>
              <w:drawing>
                <wp:inline distT="0" distB="0" distL="0" distR="0" wp14:anchorId="7297C76D" wp14:editId="43CAA359">
                  <wp:extent cx="5826878" cy="6663350"/>
                  <wp:effectExtent l="0" t="0" r="2540" b="4445"/>
                  <wp:docPr id="4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Diagram, map&#10;&#10;Description automatically generated"/>
                          <pic:cNvPicPr>
                            <a:picLocks noChangeAspect="1" noChangeArrowheads="1"/>
                          </pic:cNvPicPr>
                        </pic:nvPicPr>
                        <pic:blipFill>
                          <a:blip r:embed="rId9"/>
                          <a:stretch>
                            <a:fillRect/>
                          </a:stretch>
                        </pic:blipFill>
                        <pic:spPr bwMode="auto">
                          <a:xfrm>
                            <a:off x="0" y="0"/>
                            <a:ext cx="5895256" cy="6741543"/>
                          </a:xfrm>
                          <a:prstGeom prst="rect">
                            <a:avLst/>
                          </a:prstGeom>
                          <a:noFill/>
                          <a:ln w="9525">
                            <a:noFill/>
                            <a:headEnd/>
                            <a:tailEnd/>
                          </a:ln>
                        </pic:spPr>
                      </pic:pic>
                    </a:graphicData>
                  </a:graphic>
                </wp:inline>
              </w:drawing>
            </w:r>
          </w:p>
          <w:p w14:paraId="40EEE88B" w14:textId="77777777" w:rsidR="007B7A6F" w:rsidRDefault="007B7A6F" w:rsidP="003F2F10">
            <w:pPr>
              <w:pStyle w:val="ImageCaption"/>
              <w:spacing w:before="200"/>
              <w:jc w:val="left"/>
            </w:pPr>
            <w:r>
              <w:t>Figure 2.2: Provo zoning map, cropped to vicinity of the site.</w:t>
            </w:r>
          </w:p>
        </w:tc>
        <w:bookmarkEnd w:id="68"/>
      </w:tr>
    </w:tbl>
    <w:p w14:paraId="6B8D2CD5" w14:textId="77777777" w:rsidR="007B7A6F" w:rsidRDefault="007B7A6F" w:rsidP="007B7A6F">
      <w:pPr>
        <w:pStyle w:val="FirstParagraph"/>
      </w:pPr>
      <w:bookmarkStart w:id="69" w:name="site-plan"/>
      <w:bookmarkEnd w:id="65"/>
    </w:p>
    <w:tbl>
      <w:tblPr>
        <w:tblStyle w:val="Table"/>
        <w:tblW w:w="5000" w:type="pct"/>
        <w:tblLook w:val="0000" w:firstRow="0" w:lastRow="0" w:firstColumn="0" w:lastColumn="0" w:noHBand="0" w:noVBand="0"/>
      </w:tblPr>
      <w:tblGrid>
        <w:gridCol w:w="9360"/>
      </w:tblGrid>
      <w:tr w:rsidR="007B7A6F" w14:paraId="50CC8F40" w14:textId="77777777" w:rsidTr="003F2F10">
        <w:tc>
          <w:tcPr>
            <w:tcW w:w="0" w:type="auto"/>
          </w:tcPr>
          <w:p w14:paraId="21FDE543" w14:textId="77777777" w:rsidR="007B7A6F" w:rsidRDefault="007B7A6F" w:rsidP="003F2F10">
            <w:pPr>
              <w:pStyle w:val="Figure"/>
            </w:pPr>
            <w:bookmarkStart w:id="70" w:name="fig-siteplan"/>
            <w:r>
              <w:rPr>
                <w:noProof/>
              </w:rPr>
              <w:lastRenderedPageBreak/>
              <w:drawing>
                <wp:inline distT="0" distB="0" distL="0" distR="0" wp14:anchorId="4FE965D2" wp14:editId="47F416FC">
                  <wp:extent cx="5393387" cy="7659232"/>
                  <wp:effectExtent l="0" t="0" r="4445" b="0"/>
                  <wp:docPr id="49"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Diagram, engineering drawing&#10;&#10;Description automatically generated"/>
                          <pic:cNvPicPr>
                            <a:picLocks noChangeAspect="1" noChangeArrowheads="1"/>
                          </pic:cNvPicPr>
                        </pic:nvPicPr>
                        <pic:blipFill>
                          <a:blip r:embed="rId10"/>
                          <a:stretch>
                            <a:fillRect/>
                          </a:stretch>
                        </pic:blipFill>
                        <pic:spPr bwMode="auto">
                          <a:xfrm>
                            <a:off x="0" y="0"/>
                            <a:ext cx="5428705" cy="7709388"/>
                          </a:xfrm>
                          <a:prstGeom prst="rect">
                            <a:avLst/>
                          </a:prstGeom>
                          <a:noFill/>
                          <a:ln w="9525">
                            <a:noFill/>
                            <a:headEnd/>
                            <a:tailEnd/>
                          </a:ln>
                        </pic:spPr>
                      </pic:pic>
                    </a:graphicData>
                  </a:graphic>
                </wp:inline>
              </w:drawing>
            </w:r>
          </w:p>
          <w:p w14:paraId="2450F4D0" w14:textId="77777777" w:rsidR="007B7A6F" w:rsidRDefault="007B7A6F" w:rsidP="003F2F10">
            <w:pPr>
              <w:pStyle w:val="ImageCaption"/>
              <w:spacing w:before="200"/>
              <w:jc w:val="left"/>
            </w:pPr>
            <w:r>
              <w:t>Figure 2.3: Site plan for proposed Dream Town development.</w:t>
            </w:r>
          </w:p>
        </w:tc>
        <w:bookmarkEnd w:id="70"/>
      </w:tr>
    </w:tbl>
    <w:p w14:paraId="52A07339" w14:textId="77777777" w:rsidR="007B7A6F" w:rsidRDefault="007B7A6F" w:rsidP="007B7A6F">
      <w:pPr>
        <w:pStyle w:val="Heading1"/>
      </w:pPr>
      <w:bookmarkStart w:id="71" w:name="_Toc127914495"/>
      <w:bookmarkStart w:id="72" w:name="study-area-conditions"/>
      <w:bookmarkEnd w:id="59"/>
      <w:bookmarkEnd w:id="69"/>
      <w:r>
        <w:lastRenderedPageBreak/>
        <w:t>3. Study Area Conditions</w:t>
      </w:r>
      <w:bookmarkEnd w:id="71"/>
    </w:p>
    <w:p w14:paraId="70713DE7" w14:textId="77777777" w:rsidR="007B7A6F" w:rsidRDefault="007B7A6F" w:rsidP="007B7A6F">
      <w:pPr>
        <w:pStyle w:val="FirstParagraph"/>
      </w:pPr>
      <w:r>
        <w:t xml:space="preserve">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All of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7B7A6F" w14:paraId="0ED816E3" w14:textId="77777777" w:rsidTr="003F2F10">
        <w:tc>
          <w:tcPr>
            <w:tcW w:w="0" w:type="auto"/>
          </w:tcPr>
          <w:p w14:paraId="4360ABD9" w14:textId="77777777" w:rsidR="007B7A6F" w:rsidRDefault="007B7A6F" w:rsidP="003F2F10">
            <w:pPr>
              <w:pStyle w:val="Figure"/>
            </w:pPr>
            <w:bookmarkStart w:id="73" w:name="fig-intersections"/>
            <w:r>
              <w:rPr>
                <w:noProof/>
              </w:rPr>
              <w:lastRenderedPageBreak/>
              <w:drawing>
                <wp:inline distT="0" distB="0" distL="0" distR="0" wp14:anchorId="7A229863" wp14:editId="1C3CFBD0">
                  <wp:extent cx="5998270" cy="4725909"/>
                  <wp:effectExtent l="0" t="0" r="0" b="0"/>
                  <wp:docPr id="5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5" name="Picture" descr="A screenshot of a computer&#10;&#10;Description automatically generated with low confidence"/>
                          <pic:cNvPicPr>
                            <a:picLocks noChangeAspect="1" noChangeArrowheads="1"/>
                          </pic:cNvPicPr>
                        </pic:nvPicPr>
                        <pic:blipFill>
                          <a:blip r:embed="rId11"/>
                          <a:stretch>
                            <a:fillRect/>
                          </a:stretch>
                        </pic:blipFill>
                        <pic:spPr bwMode="auto">
                          <a:xfrm>
                            <a:off x="0" y="0"/>
                            <a:ext cx="6098740" cy="4805067"/>
                          </a:xfrm>
                          <a:prstGeom prst="rect">
                            <a:avLst/>
                          </a:prstGeom>
                          <a:noFill/>
                          <a:ln w="9525">
                            <a:noFill/>
                            <a:headEnd/>
                            <a:tailEnd/>
                          </a:ln>
                        </pic:spPr>
                      </pic:pic>
                    </a:graphicData>
                  </a:graphic>
                </wp:inline>
              </w:drawing>
            </w:r>
          </w:p>
          <w:p w14:paraId="6EAD7115" w14:textId="77777777" w:rsidR="007B7A6F" w:rsidRDefault="007B7A6F" w:rsidP="003F2F10">
            <w:pPr>
              <w:pStyle w:val="ImageCaption"/>
              <w:spacing w:before="200"/>
              <w:jc w:val="left"/>
            </w:pPr>
            <w:r>
              <w:t>Figure 3.1: Map of basic intersection characteristics in TIA area.</w:t>
            </w:r>
          </w:p>
        </w:tc>
        <w:bookmarkEnd w:id="73"/>
      </w:tr>
    </w:tbl>
    <w:p w14:paraId="12F2B771" w14:textId="77777777" w:rsidR="007B7A6F" w:rsidRDefault="007B7A6F" w:rsidP="007B7A6F">
      <w:pPr>
        <w:pStyle w:val="TableCaption"/>
        <w:rPr>
          <w:b/>
        </w:rPr>
      </w:pPr>
      <w:bookmarkStart w:id="74" w:name="street-conditions"/>
    </w:p>
    <w:p w14:paraId="04742DA4" w14:textId="77777777" w:rsidR="007B7A6F" w:rsidRDefault="007B7A6F" w:rsidP="007B7A6F">
      <w:pPr>
        <w:rPr>
          <w:rFonts w:ascii="Alte Haas Grotesk" w:hAnsi="Alte Haas Grotesk"/>
          <w:b/>
          <w:i/>
          <w:color w:val="595959" w:themeColor="text1" w:themeTint="A6"/>
          <w:sz w:val="20"/>
        </w:rPr>
      </w:pPr>
      <w:r>
        <w:rPr>
          <w:b/>
        </w:rPr>
        <w:br w:type="page"/>
      </w:r>
    </w:p>
    <w:p w14:paraId="780799E8" w14:textId="77777777" w:rsidR="007B7A6F" w:rsidRDefault="007B7A6F" w:rsidP="007B7A6F">
      <w:pPr>
        <w:pStyle w:val="Heading2"/>
      </w:pPr>
      <w:bookmarkStart w:id="75" w:name="_Toc127914496"/>
      <w:r>
        <w:lastRenderedPageBreak/>
        <w:t>Street Conditions</w:t>
      </w:r>
      <w:bookmarkEnd w:id="75"/>
    </w:p>
    <w:p w14:paraId="56A8555D" w14:textId="77777777" w:rsidR="007B7A6F" w:rsidRDefault="007B7A6F" w:rsidP="007B7A6F">
      <w:pPr>
        <w:pStyle w:val="FirstParagraph"/>
      </w:pPr>
      <w:r>
        <w:t xml:space="preserve">Detailed information on each street in the study area is provided in the following sections. This information is also summarized in </w:t>
      </w:r>
      <w:r w:rsidRPr="003D6E2A">
        <w:t>Table 2</w:t>
      </w:r>
      <w:r>
        <w:t>.</w:t>
      </w:r>
    </w:p>
    <w:p w14:paraId="12DFA2D6" w14:textId="4C036ED1" w:rsidR="007B7A6F" w:rsidRDefault="007B7A6F" w:rsidP="007B7A6F">
      <w:pPr>
        <w:pStyle w:val="TableCaption"/>
      </w:pPr>
      <w:r>
        <w:rPr>
          <w:b/>
        </w:rPr>
        <w:t xml:space="preserve">Table </w:t>
      </w:r>
      <w:bookmarkStart w:id="76" w:name="tbl-streetconfig"/>
      <w:r>
        <w:rPr>
          <w:b/>
        </w:rPr>
        <w:fldChar w:fldCharType="begin"/>
      </w:r>
      <w:r>
        <w:rPr>
          <w:b/>
        </w:rPr>
        <w:instrText>SEQ tab \* Arabic</w:instrText>
      </w:r>
      <w:r>
        <w:rPr>
          <w:b/>
        </w:rPr>
        <w:fldChar w:fldCharType="separate"/>
      </w:r>
      <w:r w:rsidR="009801F2">
        <w:rPr>
          <w:b/>
          <w:noProof/>
        </w:rPr>
        <w:t>2</w:t>
      </w:r>
      <w:r>
        <w:rPr>
          <w:b/>
        </w:rPr>
        <w:fldChar w:fldCharType="end"/>
      </w:r>
      <w:bookmarkEnd w:id="76"/>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7B7A6F" w14:paraId="5D980C45" w14:textId="77777777" w:rsidTr="003F2F10">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69B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2E9F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B7FB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3D7C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3C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EA1F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7B7A6F" w14:paraId="4F65C8BD" w14:textId="77777777" w:rsidTr="003F2F10">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8B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33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AC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D9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E8E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1F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6CC28957"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DF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912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B3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6F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F6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FA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2A56D5A0"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B7E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14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0DC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69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B9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9C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7A04E3F4" w14:textId="77777777" w:rsidTr="003F2F10">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E15B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A40F5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ED016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5B97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DE1C7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F765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1F772A26" w14:textId="77777777" w:rsidTr="003F2F10">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A11B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3998A6E8" w14:textId="77777777" w:rsidR="007B7A6F" w:rsidRDefault="007B7A6F" w:rsidP="007B7A6F">
      <w:pPr>
        <w:pStyle w:val="Heading6"/>
      </w:pPr>
      <w:bookmarkStart w:id="77" w:name="south"/>
      <w:r>
        <w:t>1200 South</w:t>
      </w:r>
    </w:p>
    <w:p w14:paraId="3047E77A" w14:textId="77777777" w:rsidR="007B7A6F" w:rsidRDefault="007B7A6F" w:rsidP="007B7A6F">
      <w:pPr>
        <w:pStyle w:val="FirstParagraph"/>
      </w:pPr>
      <w:r>
        <w:t>1200 South is an east-west (E/W) local road which, at least in the vicinity of the study area, exists only to offer a connection between Towne Centre Bvld. and University Ave. It runs about 350 feet along the north edge of the proposed Dream Town, and has 3 eastbound (EB) lanes and 2 westbound (WB) lanes. The 2 WB lanes offer a left- and right-turning movement, respectively (onto Towne Centre Blvd.), and there is no through movement since 1200 South and Towne Centre Bvld. form a T-intersection. The 3 EB lanes offer a left, through, and right-turn movement, either onto University Ave. for the turning movements or into a parking lot for the through movement. There is no posted speed limit, and a raised median prevents left turns onto or off of this road.</w:t>
      </w:r>
    </w:p>
    <w:p w14:paraId="5187FAF3" w14:textId="77777777" w:rsidR="007B7A6F" w:rsidRDefault="007B7A6F" w:rsidP="007B7A6F">
      <w:pPr>
        <w:pStyle w:val="Heading6"/>
      </w:pPr>
      <w:bookmarkStart w:id="78" w:name="university-avenue-us-189"/>
      <w:bookmarkEnd w:id="77"/>
      <w:r>
        <w:t>University Avenue (US-189)</w:t>
      </w:r>
    </w:p>
    <w:p w14:paraId="68B32EFE" w14:textId="77777777" w:rsidR="007B7A6F" w:rsidRDefault="007B7A6F" w:rsidP="007B7A6F">
      <w:pPr>
        <w:pStyle w:val="FirstParagraph"/>
      </w:pPr>
      <w:r>
        <w:t xml:space="preserve">University Ave. is also designated as US-189, and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w:t>
      </w:r>
      <w:r>
        <w:lastRenderedPageBreak/>
        <w:t>are 3 through lanes in both directions in the study area, with 2 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3D1EA3A2" w14:textId="77777777" w:rsidR="007B7A6F" w:rsidRDefault="007B7A6F" w:rsidP="007B7A6F">
      <w:pPr>
        <w:pStyle w:val="Heading6"/>
      </w:pPr>
      <w:bookmarkStart w:id="79" w:name="towne-centre-boulevard"/>
      <w:bookmarkEnd w:id="78"/>
      <w:r>
        <w:t>Towne Centre Boulevard</w:t>
      </w:r>
    </w:p>
    <w:p w14:paraId="5B786421" w14:textId="77777777" w:rsidR="007B7A6F" w:rsidRDefault="007B7A6F" w:rsidP="007B7A6F">
      <w:pPr>
        <w:pStyle w:val="FirstParagraph"/>
      </w:pPr>
      <w:r>
        <w:t>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34A61D81" w14:textId="77777777" w:rsidR="007B7A6F" w:rsidRDefault="007B7A6F" w:rsidP="007B7A6F">
      <w:pPr>
        <w:pStyle w:val="Heading6"/>
      </w:pPr>
      <w:bookmarkStart w:id="80" w:name="towne-centre-drive"/>
      <w:bookmarkEnd w:id="79"/>
      <w:r>
        <w:t>Towne Centre Drive</w:t>
      </w:r>
    </w:p>
    <w:p w14:paraId="63C6BDB2" w14:textId="77777777" w:rsidR="007B7A6F" w:rsidRDefault="007B7A6F" w:rsidP="007B7A6F">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5A683BB7" w14:textId="77777777" w:rsidR="007B7A6F" w:rsidRDefault="007B7A6F" w:rsidP="007B7A6F">
      <w:pPr>
        <w:pStyle w:val="Heading3"/>
      </w:pPr>
      <w:bookmarkStart w:id="81" w:name="additional-information"/>
      <w:bookmarkEnd w:id="80"/>
      <w:r>
        <w:t>Additional Information</w:t>
      </w:r>
    </w:p>
    <w:p w14:paraId="6BC7C474" w14:textId="77777777" w:rsidR="007B7A6F" w:rsidRDefault="007B7A6F" w:rsidP="007B7A6F">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7B7A6F" w14:paraId="5B891F29" w14:textId="77777777" w:rsidTr="003F2F10">
        <w:tc>
          <w:tcPr>
            <w:tcW w:w="0" w:type="auto"/>
          </w:tcPr>
          <w:p w14:paraId="69C88256" w14:textId="77777777" w:rsidR="007B7A6F" w:rsidRDefault="007B7A6F" w:rsidP="003F2F10">
            <w:pPr>
              <w:pStyle w:val="Figure"/>
            </w:pPr>
            <w:bookmarkStart w:id="82" w:name="fig-busmap"/>
            <w:r>
              <w:rPr>
                <w:noProof/>
              </w:rPr>
              <w:lastRenderedPageBreak/>
              <w:drawing>
                <wp:inline distT="0" distB="0" distL="0" distR="0" wp14:anchorId="6A951920" wp14:editId="74F1D429">
                  <wp:extent cx="5133315" cy="4044430"/>
                  <wp:effectExtent l="0" t="0" r="0" b="0"/>
                  <wp:docPr id="63" name="Picture" descr="A picture containing computer, indoor,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picture containing computer, indoor, night sky&#10;&#10;Description automatically generated"/>
                          <pic:cNvPicPr>
                            <a:picLocks noChangeAspect="1" noChangeArrowheads="1"/>
                          </pic:cNvPicPr>
                        </pic:nvPicPr>
                        <pic:blipFill>
                          <a:blip r:embed="rId12"/>
                          <a:stretch>
                            <a:fillRect/>
                          </a:stretch>
                        </pic:blipFill>
                        <pic:spPr bwMode="auto">
                          <a:xfrm>
                            <a:off x="0" y="0"/>
                            <a:ext cx="5164184" cy="4068751"/>
                          </a:xfrm>
                          <a:prstGeom prst="rect">
                            <a:avLst/>
                          </a:prstGeom>
                          <a:noFill/>
                          <a:ln w="9525">
                            <a:noFill/>
                            <a:headEnd/>
                            <a:tailEnd/>
                          </a:ln>
                        </pic:spPr>
                      </pic:pic>
                    </a:graphicData>
                  </a:graphic>
                </wp:inline>
              </w:drawing>
            </w:r>
          </w:p>
          <w:p w14:paraId="4C3D022C" w14:textId="77777777" w:rsidR="007B7A6F" w:rsidRDefault="007B7A6F" w:rsidP="003F2F10">
            <w:pPr>
              <w:pStyle w:val="ImageCaption"/>
              <w:spacing w:before="200"/>
              <w:jc w:val="left"/>
            </w:pPr>
            <w:r>
              <w:t>Figure 3.2: Map of bus stops on the studied streets.</w:t>
            </w:r>
          </w:p>
        </w:tc>
        <w:bookmarkEnd w:id="82"/>
      </w:tr>
    </w:tbl>
    <w:p w14:paraId="367D452E" w14:textId="77777777" w:rsidR="007B7A6F" w:rsidRDefault="007B7A6F" w:rsidP="007B7A6F">
      <w:pPr>
        <w:pStyle w:val="Heading2"/>
      </w:pPr>
      <w:bookmarkStart w:id="83" w:name="_Toc127914497"/>
      <w:bookmarkStart w:id="84" w:name="adjacent-land-uses"/>
      <w:bookmarkEnd w:id="74"/>
      <w:bookmarkEnd w:id="81"/>
      <w:r>
        <w:t>Adjacent Land Uses</w:t>
      </w:r>
      <w:bookmarkEnd w:id="83"/>
    </w:p>
    <w:p w14:paraId="7ED3D504" w14:textId="77777777" w:rsidR="007B7A6F" w:rsidRDefault="007B7A6F" w:rsidP="007B7A6F">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1F9FFC75" w14:textId="77777777" w:rsidR="007B7A6F" w:rsidRDefault="007B7A6F" w:rsidP="007B7A6F">
      <w:pPr>
        <w:pStyle w:val="Heading2"/>
      </w:pPr>
      <w:bookmarkStart w:id="85" w:name="_Toc127914498"/>
      <w:bookmarkStart w:id="86" w:name="site-accessibility"/>
      <w:bookmarkEnd w:id="84"/>
      <w:r>
        <w:t>Site Accessibility</w:t>
      </w:r>
      <w:bookmarkEnd w:id="85"/>
    </w:p>
    <w:p w14:paraId="57A4CDAC" w14:textId="77777777" w:rsidR="007B7A6F" w:rsidRDefault="007B7A6F" w:rsidP="007B7A6F">
      <w:pPr>
        <w:pStyle w:val="FirstParagraph"/>
      </w:pPr>
      <w:r>
        <w:t xml:space="preserve">University Ave. provides direct access to Dream Town from I-15, as well as from downtown Provo. This is the most major road with direct access to the site, but several other roads provide access as well. Towne Centre Blvd. has connections to a neighborhood northwest of the site, </w:t>
      </w:r>
      <w:r>
        <w:lastRenderedPageBreak/>
        <w:t>and East Bay Blvd. provides access to University Ave. near the site from southeast Provo, and has a connection to Springville via Lakeview Pkwy. and I-89.</w:t>
      </w:r>
    </w:p>
    <w:p w14:paraId="68733006" w14:textId="77777777" w:rsidR="007B7A6F" w:rsidRPr="0037299F" w:rsidRDefault="007B7A6F" w:rsidP="007B7A6F">
      <w:pPr>
        <w:pStyle w:val="Heading1"/>
      </w:pPr>
      <w:bookmarkStart w:id="87" w:name="analysis-of-existing-conditions"/>
      <w:bookmarkEnd w:id="72"/>
      <w:bookmarkEnd w:id="86"/>
      <w:r>
        <w:br w:type="page"/>
      </w:r>
      <w:bookmarkStart w:id="88" w:name="_Toc127914499"/>
      <w:r>
        <w:lastRenderedPageBreak/>
        <w:t>4. Analysis of Existing Conditions</w:t>
      </w:r>
      <w:bookmarkEnd w:id="88"/>
    </w:p>
    <w:p w14:paraId="26064FA4" w14:textId="77777777" w:rsidR="007B7A6F" w:rsidRDefault="007B7A6F" w:rsidP="007B7A6F">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5B2A0AE9" w14:textId="77777777" w:rsidR="007B7A6F" w:rsidRDefault="007B7A6F" w:rsidP="007B7A6F">
      <w:pPr>
        <w:pStyle w:val="BodyText"/>
      </w:pPr>
      <w:r>
        <w:t xml:space="preserve">Much of the information regarding lane striping and turning movements for these intersections is given in </w:t>
      </w:r>
      <w:r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7B7A6F" w14:paraId="10F68BA6" w14:textId="77777777" w:rsidTr="003F2F10">
        <w:tc>
          <w:tcPr>
            <w:tcW w:w="0" w:type="auto"/>
          </w:tcPr>
          <w:p w14:paraId="76F17FA8" w14:textId="77777777" w:rsidR="007B7A6F" w:rsidRDefault="007B7A6F" w:rsidP="003F2F10">
            <w:pPr>
              <w:pStyle w:val="Figure"/>
            </w:pPr>
            <w:bookmarkStart w:id="89" w:name="fig-lanediagram"/>
            <w:r>
              <w:rPr>
                <w:noProof/>
              </w:rPr>
              <w:drawing>
                <wp:inline distT="0" distB="0" distL="0" distR="0" wp14:anchorId="7C652C8A" wp14:editId="506AAFE1">
                  <wp:extent cx="3204927" cy="3204927"/>
                  <wp:effectExtent l="0" t="0" r="0" b="0"/>
                  <wp:docPr id="72" name="Picture"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picture containing letter&#10;&#10;Description automatically generated"/>
                          <pic:cNvPicPr>
                            <a:picLocks noChangeAspect="1" noChangeArrowheads="1"/>
                          </pic:cNvPicPr>
                        </pic:nvPicPr>
                        <pic:blipFill>
                          <a:blip r:embed="rId13"/>
                          <a:stretch>
                            <a:fillRect/>
                          </a:stretch>
                        </pic:blipFill>
                        <pic:spPr bwMode="auto">
                          <a:xfrm>
                            <a:off x="0" y="0"/>
                            <a:ext cx="3204927" cy="3204927"/>
                          </a:xfrm>
                          <a:prstGeom prst="rect">
                            <a:avLst/>
                          </a:prstGeom>
                          <a:noFill/>
                          <a:ln w="9525">
                            <a:noFill/>
                            <a:headEnd/>
                            <a:tailEnd/>
                          </a:ln>
                        </pic:spPr>
                      </pic:pic>
                    </a:graphicData>
                  </a:graphic>
                </wp:inline>
              </w:drawing>
            </w:r>
          </w:p>
          <w:p w14:paraId="29BB4944" w14:textId="77777777" w:rsidR="007B7A6F" w:rsidRDefault="007B7A6F" w:rsidP="003F2F10">
            <w:pPr>
              <w:pStyle w:val="ImageCaption"/>
              <w:spacing w:before="200"/>
              <w:jc w:val="left"/>
            </w:pPr>
            <w:r>
              <w:t>Figure 4.1: Intersection lane diagram of the study area.</w:t>
            </w:r>
          </w:p>
        </w:tc>
        <w:bookmarkEnd w:id="89"/>
      </w:tr>
    </w:tbl>
    <w:p w14:paraId="5D581FE4" w14:textId="77777777" w:rsidR="007B7A6F" w:rsidRDefault="007B7A6F" w:rsidP="007B7A6F">
      <w:pPr>
        <w:pStyle w:val="Heading2"/>
      </w:pPr>
      <w:bookmarkStart w:id="90" w:name="_Toc127914500"/>
      <w:bookmarkStart w:id="91" w:name="sec-existingtrafficvols"/>
      <w:r>
        <w:t>Traffic Volumes</w:t>
      </w:r>
      <w:bookmarkEnd w:id="90"/>
    </w:p>
    <w:p w14:paraId="18CC5DB3" w14:textId="77777777" w:rsidR="007B7A6F" w:rsidRDefault="007B7A6F" w:rsidP="007B7A6F">
      <w:pPr>
        <w:pStyle w:val="FirstParagraph"/>
      </w:pPr>
      <w:r>
        <w:t xml:space="preserve">Traffic turning volume counts were done at the Towne Centre Dr. / University Ave. and Towne Centre Dr. / Towne Center Blvd. intersections from 4:15–6:00 PM on January 24 (Tue) and 25 </w:t>
      </w:r>
      <w:r>
        <w:lastRenderedPageBreak/>
        <w:t>(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33356C5" w14:textId="77777777" w:rsidR="007B7A6F" w:rsidRDefault="007B7A6F" w:rsidP="007B7A6F">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7B7A6F" w14:paraId="7F8AD4A8" w14:textId="77777777" w:rsidTr="003F2F10">
        <w:tc>
          <w:tcPr>
            <w:tcW w:w="0" w:type="auto"/>
          </w:tcPr>
          <w:p w14:paraId="1394ACFE" w14:textId="77777777" w:rsidR="007B7A6F" w:rsidRDefault="007B7A6F" w:rsidP="003F2F10">
            <w:pPr>
              <w:pStyle w:val="Figure"/>
            </w:pPr>
            <w:bookmarkStart w:id="92" w:name="fig-basevolumes"/>
            <w:r>
              <w:rPr>
                <w:noProof/>
              </w:rPr>
              <w:drawing>
                <wp:inline distT="0" distB="0" distL="0" distR="0" wp14:anchorId="27EA2D6C" wp14:editId="5DDD442D">
                  <wp:extent cx="4354717" cy="4354717"/>
                  <wp:effectExtent l="0" t="0" r="1905" b="0"/>
                  <wp:docPr id="76"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6" name="Picture" descr="Shape&#10;&#10;Description automatically generated with low confidence"/>
                          <pic:cNvPicPr>
                            <a:picLocks noChangeAspect="1" noChangeArrowheads="1"/>
                          </pic:cNvPicPr>
                        </pic:nvPicPr>
                        <pic:blipFill>
                          <a:blip r:embed="rId14"/>
                          <a:stretch>
                            <a:fillRect/>
                          </a:stretch>
                        </pic:blipFill>
                        <pic:spPr bwMode="auto">
                          <a:xfrm>
                            <a:off x="0" y="0"/>
                            <a:ext cx="4366400" cy="4366400"/>
                          </a:xfrm>
                          <a:prstGeom prst="rect">
                            <a:avLst/>
                          </a:prstGeom>
                          <a:noFill/>
                          <a:ln w="9525">
                            <a:noFill/>
                            <a:headEnd/>
                            <a:tailEnd/>
                          </a:ln>
                        </pic:spPr>
                      </pic:pic>
                    </a:graphicData>
                  </a:graphic>
                </wp:inline>
              </w:drawing>
            </w:r>
          </w:p>
          <w:p w14:paraId="49BD55A1" w14:textId="77777777" w:rsidR="007B7A6F" w:rsidRDefault="007B7A6F" w:rsidP="003F2F10">
            <w:pPr>
              <w:pStyle w:val="ImageCaption"/>
              <w:spacing w:before="200"/>
              <w:jc w:val="left"/>
            </w:pPr>
            <w:r>
              <w:t>Figure 4.2: Peak hour turning volumes on the studied intersections.</w:t>
            </w:r>
          </w:p>
        </w:tc>
        <w:bookmarkEnd w:id="92"/>
      </w:tr>
    </w:tbl>
    <w:p w14:paraId="0C0D22B3" w14:textId="77777777" w:rsidR="007B7A6F" w:rsidRDefault="007B7A6F" w:rsidP="007B7A6F">
      <w:pPr>
        <w:pStyle w:val="Heading2"/>
      </w:pPr>
      <w:bookmarkStart w:id="93" w:name="_Toc127914501"/>
      <w:bookmarkStart w:id="94" w:name="level-of-service"/>
      <w:bookmarkEnd w:id="91"/>
      <w:r>
        <w:t>Level of Service</w:t>
      </w:r>
      <w:bookmarkEnd w:id="93"/>
    </w:p>
    <w:p w14:paraId="6EF8F5A1" w14:textId="77777777" w:rsidR="007B7A6F" w:rsidRDefault="007B7A6F" w:rsidP="007B7A6F">
      <w:pPr>
        <w:pStyle w:val="FirstParagraph"/>
      </w:pPr>
      <w:r>
        <w:t xml:space="preserve">A level of service (LOS) measure was used to determine the traffic performance of each intersection (and each movement within each intersection). This LOS is a measurement of </w:t>
      </w:r>
      <w:r>
        <w:lastRenderedPageBreak/>
        <w:t xml:space="preserve">average control delay per vehicle, and bins the amount of delay into groups designated by the letters A–F. These designations differ between signalized and unsignalized intersections, and are provided in the Highway Capacity Manual (HCM) (National Academies of Sciences, Engineering, and Medicine 2022). </w:t>
      </w:r>
      <w:r w:rsidRPr="0037299F">
        <w:t>Table 3</w:t>
      </w:r>
      <w:r>
        <w:t xml:space="preserve"> summarizes these criteria. This analysis assumes a LOS of </w:t>
      </w:r>
      <w:r>
        <w:rPr>
          <w:rStyle w:val="VerbatimChar"/>
        </w:rPr>
        <w:t>D</w:t>
      </w:r>
      <w:r>
        <w:t xml:space="preserve"> or better represents acceptable conditions.</w:t>
      </w:r>
    </w:p>
    <w:p w14:paraId="5FF42210" w14:textId="2CF7B10F" w:rsidR="007B7A6F" w:rsidRDefault="007B7A6F" w:rsidP="007B7A6F">
      <w:pPr>
        <w:pStyle w:val="TableCaption"/>
      </w:pPr>
      <w:r>
        <w:rPr>
          <w:b/>
        </w:rPr>
        <w:t xml:space="preserve">Table </w:t>
      </w:r>
      <w:bookmarkStart w:id="95" w:name="tbl-los-intersections"/>
      <w:r>
        <w:rPr>
          <w:b/>
        </w:rPr>
        <w:fldChar w:fldCharType="begin"/>
      </w:r>
      <w:r>
        <w:rPr>
          <w:b/>
        </w:rPr>
        <w:instrText>SEQ tab \* Arabic</w:instrText>
      </w:r>
      <w:r>
        <w:rPr>
          <w:b/>
        </w:rPr>
        <w:fldChar w:fldCharType="separate"/>
      </w:r>
      <w:r w:rsidR="009801F2">
        <w:rPr>
          <w:b/>
          <w:noProof/>
        </w:rPr>
        <w:t>3</w:t>
      </w:r>
      <w:r>
        <w:rPr>
          <w:b/>
        </w:rPr>
        <w:fldChar w:fldCharType="end"/>
      </w:r>
      <w:bookmarkEnd w:id="95"/>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7B7A6F" w14:paraId="11A4BD13" w14:textId="77777777" w:rsidTr="003F2F10">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CBB45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D1BF4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veh)</w:t>
            </w:r>
          </w:p>
        </w:tc>
      </w:tr>
      <w:tr w:rsidR="007B7A6F" w14:paraId="382DD06A" w14:textId="77777777" w:rsidTr="003F2F10">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F63C0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6A70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66E36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7B7A6F" w14:paraId="45F4DE6D" w14:textId="77777777" w:rsidTr="003F2F10">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33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2E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B3D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7B7A6F" w14:paraId="6905FF15"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D2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0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19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7B7A6F" w14:paraId="60F49497"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A7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DF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5A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7B7A6F" w14:paraId="70BC920D"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37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FC0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A9A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7B7A6F" w14:paraId="5E98E4FA"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F3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7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B16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7B7A6F" w14:paraId="01325DBE" w14:textId="77777777" w:rsidTr="003F2F10">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9525B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D477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EFE5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044302D7" w14:textId="77777777" w:rsidR="007B7A6F" w:rsidRDefault="007B7A6F" w:rsidP="007B7A6F">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Trafficwar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7B7A6F" w14:paraId="6090D95A" w14:textId="77777777" w:rsidTr="003F2F10">
        <w:tc>
          <w:tcPr>
            <w:tcW w:w="0" w:type="auto"/>
          </w:tcPr>
          <w:p w14:paraId="19D0AA28" w14:textId="77777777" w:rsidR="007B7A6F" w:rsidRDefault="007B7A6F" w:rsidP="003F2F10">
            <w:pPr>
              <w:pStyle w:val="Figure"/>
            </w:pPr>
            <w:bookmarkStart w:id="96" w:name="fig-losbasenumbers"/>
            <w:r>
              <w:rPr>
                <w:noProof/>
              </w:rPr>
              <w:lastRenderedPageBreak/>
              <w:drawing>
                <wp:inline distT="0" distB="0" distL="0" distR="0" wp14:anchorId="0C8D582E" wp14:editId="257C8A6B">
                  <wp:extent cx="5875699" cy="5848539"/>
                  <wp:effectExtent l="0" t="0" r="4445" b="0"/>
                  <wp:docPr id="81" name="Picture"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Graphical user interface, application, Teams&#10;&#10;Description automatically generated"/>
                          <pic:cNvPicPr>
                            <a:picLocks noChangeAspect="1" noChangeArrowheads="1"/>
                          </pic:cNvPicPr>
                        </pic:nvPicPr>
                        <pic:blipFill>
                          <a:blip r:embed="rId15"/>
                          <a:stretch>
                            <a:fillRect/>
                          </a:stretch>
                        </pic:blipFill>
                        <pic:spPr bwMode="auto">
                          <a:xfrm>
                            <a:off x="0" y="0"/>
                            <a:ext cx="5878265" cy="5851093"/>
                          </a:xfrm>
                          <a:prstGeom prst="rect">
                            <a:avLst/>
                          </a:prstGeom>
                          <a:noFill/>
                          <a:ln w="9525">
                            <a:noFill/>
                            <a:headEnd/>
                            <a:tailEnd/>
                          </a:ln>
                        </pic:spPr>
                      </pic:pic>
                    </a:graphicData>
                  </a:graphic>
                </wp:inline>
              </w:drawing>
            </w:r>
          </w:p>
          <w:p w14:paraId="751C7A68" w14:textId="77777777" w:rsidR="007B7A6F" w:rsidRDefault="007B7A6F" w:rsidP="003F2F10">
            <w:pPr>
              <w:pStyle w:val="ImageCaption"/>
              <w:spacing w:before="200"/>
              <w:jc w:val="left"/>
            </w:pPr>
            <w:r>
              <w:t>Figure 4.3: Results of existing Synchro LOS analysis for each movement and intersection studied: control delay values.</w:t>
            </w:r>
          </w:p>
        </w:tc>
        <w:bookmarkEnd w:id="96"/>
      </w:tr>
    </w:tbl>
    <w:p w14:paraId="2FEF4191" w14:textId="77777777" w:rsidR="007B7A6F" w:rsidRDefault="007B7A6F" w:rsidP="007B7A6F">
      <w:pPr>
        <w:pStyle w:val="BodyText"/>
      </w:pPr>
      <w:r>
        <w:t xml:space="preserve"> </w:t>
      </w:r>
    </w:p>
    <w:tbl>
      <w:tblPr>
        <w:tblStyle w:val="Table"/>
        <w:tblW w:w="5000" w:type="pct"/>
        <w:tblLook w:val="0000" w:firstRow="0" w:lastRow="0" w:firstColumn="0" w:lastColumn="0" w:noHBand="0" w:noVBand="0"/>
      </w:tblPr>
      <w:tblGrid>
        <w:gridCol w:w="9360"/>
      </w:tblGrid>
      <w:tr w:rsidR="007B7A6F" w14:paraId="376B38E4" w14:textId="77777777" w:rsidTr="003F2F10">
        <w:tc>
          <w:tcPr>
            <w:tcW w:w="0" w:type="auto"/>
          </w:tcPr>
          <w:p w14:paraId="08B3126C" w14:textId="77777777" w:rsidR="007B7A6F" w:rsidRDefault="007B7A6F" w:rsidP="003F2F10">
            <w:pPr>
              <w:pStyle w:val="Figure"/>
            </w:pPr>
            <w:bookmarkStart w:id="97" w:name="fig-losbaseletters"/>
            <w:r>
              <w:rPr>
                <w:noProof/>
              </w:rPr>
              <w:lastRenderedPageBreak/>
              <w:drawing>
                <wp:inline distT="0" distB="0" distL="0" distR="0" wp14:anchorId="35D6FD12" wp14:editId="13B758FC">
                  <wp:extent cx="5785164" cy="5785164"/>
                  <wp:effectExtent l="0" t="0" r="6350" b="0"/>
                  <wp:docPr id="8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5" name="Picture" descr="A screenshot of a computer&#10;&#10;Description automatically generated with low confidence"/>
                          <pic:cNvPicPr>
                            <a:picLocks noChangeAspect="1" noChangeArrowheads="1"/>
                          </pic:cNvPicPr>
                        </pic:nvPicPr>
                        <pic:blipFill>
                          <a:blip r:embed="rId16"/>
                          <a:stretch>
                            <a:fillRect/>
                          </a:stretch>
                        </pic:blipFill>
                        <pic:spPr bwMode="auto">
                          <a:xfrm>
                            <a:off x="0" y="0"/>
                            <a:ext cx="5810902" cy="5810902"/>
                          </a:xfrm>
                          <a:prstGeom prst="rect">
                            <a:avLst/>
                          </a:prstGeom>
                          <a:noFill/>
                          <a:ln w="9525">
                            <a:noFill/>
                            <a:headEnd/>
                            <a:tailEnd/>
                          </a:ln>
                        </pic:spPr>
                      </pic:pic>
                    </a:graphicData>
                  </a:graphic>
                </wp:inline>
              </w:drawing>
            </w:r>
          </w:p>
          <w:p w14:paraId="58D67C4B" w14:textId="77777777" w:rsidR="007B7A6F" w:rsidRDefault="007B7A6F" w:rsidP="003F2F10">
            <w:pPr>
              <w:pStyle w:val="ImageCaption"/>
              <w:spacing w:before="200"/>
              <w:jc w:val="left"/>
            </w:pPr>
            <w:r>
              <w:t>Figure 4.4: Results of existing Synchro LOS analysis for each movement and intersection studied: level of service.</w:t>
            </w:r>
          </w:p>
        </w:tc>
        <w:bookmarkEnd w:id="97"/>
      </w:tr>
    </w:tbl>
    <w:p w14:paraId="27724F08" w14:textId="77777777" w:rsidR="007B7A6F" w:rsidRDefault="007B7A6F" w:rsidP="007B7A6F">
      <w:pPr>
        <w:pStyle w:val="BodyText"/>
      </w:pPr>
      <w:r>
        <w:t xml:space="preserve">It is unsurprising that the Towne Centre Blvd. intersections perform so well, sinc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significantly shorter </w:t>
      </w:r>
      <w:r>
        <w:lastRenderedPageBreak/>
        <w:t xml:space="preserve">compared to the conflicting phase lengths. However, these movements do not have an enormous impact on the overall intersection delay(s), as the volumes are much lower than those </w:t>
      </w:r>
      <w:r>
        <w:rPr>
          <w:i/>
          <w:iCs/>
        </w:rPr>
        <w:t>on</w:t>
      </w:r>
      <w:r>
        <w:t xml:space="preserve"> University Ave.</w:t>
      </w:r>
    </w:p>
    <w:p w14:paraId="674EB554" w14:textId="77777777" w:rsidR="007B7A6F" w:rsidRDefault="007B7A6F" w:rsidP="007B7A6F">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18F4609" w14:textId="77777777" w:rsidR="007B7A6F" w:rsidRDefault="007B7A6F" w:rsidP="007B7A6F">
      <w:pPr>
        <w:pStyle w:val="Heading2"/>
      </w:pPr>
      <w:bookmarkStart w:id="98" w:name="_Toc127914502"/>
      <w:bookmarkStart w:id="99" w:name="transportation-safety"/>
      <w:bookmarkEnd w:id="94"/>
      <w:r>
        <w:t>Transportation Safety</w:t>
      </w:r>
      <w:bookmarkEnd w:id="98"/>
    </w:p>
    <w:p w14:paraId="007E9E0A" w14:textId="77777777" w:rsidR="007B7A6F" w:rsidRDefault="007B7A6F" w:rsidP="007B7A6F">
      <w:pPr>
        <w:pStyle w:val="FirstParagraph"/>
      </w:pPr>
      <w:r>
        <w:t>As part of the analysis for this proposed development, a crash analysis was performed for University Ave. near the site. Recent crash data (obtained from \acr{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1481A626" w14:textId="77777777" w:rsidR="007B7A6F" w:rsidRDefault="00000000" w:rsidP="007B7A6F">
      <w:pPr>
        <w:pStyle w:val="BodyText"/>
      </w:pPr>
      <w:hyperlink w:anchor="eq-intersection-crash-rate">
        <w:r w:rsidR="007B7A6F">
          <w:rPr>
            <w:rStyle w:val="Hyperlink"/>
          </w:rPr>
          <w:t>Equation 4.1</w:t>
        </w:r>
      </w:hyperlink>
      <w:r w:rsidR="007B7A6F">
        <w:t xml:space="preserve"> gives the crash rate of an intersection, and </w:t>
      </w:r>
      <w:hyperlink w:anchor="eq-segment-crash-rate">
        <w:r w:rsidR="007B7A6F">
          <w:rPr>
            <w:rStyle w:val="Hyperlink"/>
          </w:rPr>
          <w:t>Equation 4.2</w:t>
        </w:r>
      </w:hyperlink>
      <w:r w:rsidR="007B7A6F">
        <w:t xml:space="preserve"> gives the crash rate of a segment, where </w:t>
      </w:r>
      <w:r w:rsidR="007B7A6F">
        <w:rPr>
          <w:rStyle w:val="VerbatimChar"/>
        </w:rPr>
        <w:t>AADT</w:t>
      </w:r>
      <w:r w:rsidR="007B7A6F">
        <w:t xml:space="preserve"> is average annual daily traffic, </w:t>
      </w:r>
      <w:r w:rsidR="007B7A6F">
        <w:rPr>
          <w:rStyle w:val="VerbatimChar"/>
        </w:rPr>
        <w:t>MEV</w:t>
      </w:r>
      <w:r w:rsidR="007B7A6F">
        <w:t xml:space="preserve"> is million entering vehicles, and </w:t>
      </w:r>
      <w:r w:rsidR="007B7A6F">
        <w:rPr>
          <w:rStyle w:val="VerbatimChar"/>
        </w:rPr>
        <w:t>MVMT</w:t>
      </w:r>
      <w:r w:rsidR="007B7A6F">
        <w:t xml:space="preserve"> is million vehicle-miles traveled. The AADT was provided by UDOT for this stretch of University Ave., and is given as 30550 vehicles per day.</w:t>
      </w:r>
    </w:p>
    <w:p w14:paraId="4CCFC257" w14:textId="77777777" w:rsidR="007B7A6F" w:rsidRDefault="007B7A6F" w:rsidP="007B7A6F">
      <w:pPr>
        <w:pStyle w:val="BodyText"/>
      </w:pPr>
      <w:bookmarkStart w:id="100"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100"/>
    </w:p>
    <w:p w14:paraId="595F7455" w14:textId="77777777" w:rsidR="007B7A6F" w:rsidRDefault="007B7A6F" w:rsidP="007B7A6F">
      <w:pPr>
        <w:pStyle w:val="FirstParagraph"/>
      </w:pPr>
      <w:bookmarkStart w:id="101"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101"/>
    </w:p>
    <w:p w14:paraId="3DFED89D" w14:textId="77777777" w:rsidR="007B7A6F" w:rsidRDefault="007B7A6F" w:rsidP="007B7A6F">
      <w:pPr>
        <w:pStyle w:val="FirstParagraph"/>
      </w:pPr>
      <w:r w:rsidRPr="004F0043">
        <w:lastRenderedPageBreak/>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74C8E2E9" w14:textId="1858667F" w:rsidR="007B7A6F" w:rsidRDefault="007B7A6F" w:rsidP="007B7A6F">
      <w:pPr>
        <w:pStyle w:val="TableCaption"/>
      </w:pPr>
      <w:r>
        <w:rPr>
          <w:b/>
        </w:rPr>
        <w:t xml:space="preserve">Table </w:t>
      </w:r>
      <w:bookmarkStart w:id="102" w:name="tbl-crashes-intersections"/>
      <w:r>
        <w:rPr>
          <w:b/>
        </w:rPr>
        <w:fldChar w:fldCharType="begin"/>
      </w:r>
      <w:r>
        <w:rPr>
          <w:b/>
        </w:rPr>
        <w:instrText>SEQ tab \* Arabic</w:instrText>
      </w:r>
      <w:r>
        <w:rPr>
          <w:b/>
        </w:rPr>
        <w:fldChar w:fldCharType="separate"/>
      </w:r>
      <w:r w:rsidR="009801F2">
        <w:rPr>
          <w:b/>
          <w:noProof/>
        </w:rPr>
        <w:t>4</w:t>
      </w:r>
      <w:r>
        <w:rPr>
          <w:b/>
        </w:rPr>
        <w:fldChar w:fldCharType="end"/>
      </w:r>
      <w:bookmarkEnd w:id="102"/>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7B7A6F" w14:paraId="285841D9" w14:textId="77777777" w:rsidTr="003F2F10">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B609B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FA2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1A732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C03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7B7A6F" w14:paraId="45A3BBD1" w14:textId="77777777" w:rsidTr="003F2F10">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E1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13C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6E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70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7B7A6F" w14:paraId="588EC7A4" w14:textId="77777777" w:rsidTr="003F2F10">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6918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E66C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18DC0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BE7B5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788DD543" w14:textId="4390BA8B" w:rsidR="007B7A6F" w:rsidRDefault="007B7A6F" w:rsidP="007B7A6F">
      <w:pPr>
        <w:pStyle w:val="TableCaption"/>
      </w:pPr>
      <w:r>
        <w:rPr>
          <w:b/>
        </w:rPr>
        <w:t xml:space="preserve">Table </w:t>
      </w:r>
      <w:bookmarkStart w:id="103" w:name="tbl-crashes-segments"/>
      <w:r>
        <w:rPr>
          <w:b/>
        </w:rPr>
        <w:fldChar w:fldCharType="begin"/>
      </w:r>
      <w:r>
        <w:rPr>
          <w:b/>
        </w:rPr>
        <w:instrText>SEQ tab \* Arabic</w:instrText>
      </w:r>
      <w:r>
        <w:rPr>
          <w:b/>
        </w:rPr>
        <w:fldChar w:fldCharType="separate"/>
      </w:r>
      <w:r w:rsidR="009801F2">
        <w:rPr>
          <w:b/>
          <w:noProof/>
        </w:rPr>
        <w:t>5</w:t>
      </w:r>
      <w:r>
        <w:rPr>
          <w:b/>
        </w:rPr>
        <w:fldChar w:fldCharType="end"/>
      </w:r>
      <w:bookmarkEnd w:id="103"/>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7B7A6F" w14:paraId="03937CDB" w14:textId="77777777" w:rsidTr="003F2F10">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3B60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FB97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DEBB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819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59D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A1D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7B7A6F" w14:paraId="4FC5E70A" w14:textId="77777777" w:rsidTr="003F2F10">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A2F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D90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EDC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F9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673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4C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7B7A6F" w14:paraId="6E5EC3C6" w14:textId="77777777" w:rsidTr="003F2F10">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AC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1C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63D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2AB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63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C9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7B7A6F" w14:paraId="6E67FFAD" w14:textId="77777777" w:rsidTr="003F2F10">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8965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ED3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7CD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B0F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490B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584BF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6C876E0" w14:textId="77777777" w:rsidR="007B7A6F" w:rsidRDefault="007B7A6F" w:rsidP="007B7A6F">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y segment is deemed to be safe. However, it is also important to examine the severity of the crashes. Table 6 provides the UDOT crash severity scale, and Table 7 gives the number and proportion of crashes at each level. From Table 7</w:t>
      </w:r>
      <w:r>
        <w:t xml:space="preserve"> it is clear that the vast majority of crashes are Property damage only (PDO) crashes, with around 10% with confirmed injury and none fatal. This gives further evidence for the safety of the roadway corridor.</w:t>
      </w:r>
    </w:p>
    <w:p w14:paraId="73853FEC" w14:textId="7BD6C4BE" w:rsidR="007B7A6F" w:rsidRDefault="007B7A6F" w:rsidP="007B7A6F">
      <w:pPr>
        <w:pStyle w:val="TableCaption"/>
      </w:pPr>
      <w:r>
        <w:rPr>
          <w:b/>
        </w:rPr>
        <w:lastRenderedPageBreak/>
        <w:t xml:space="preserve">Table </w:t>
      </w:r>
      <w:bookmarkStart w:id="104" w:name="tbl-crash-levels"/>
      <w:r>
        <w:rPr>
          <w:b/>
        </w:rPr>
        <w:fldChar w:fldCharType="begin"/>
      </w:r>
      <w:r>
        <w:rPr>
          <w:b/>
        </w:rPr>
        <w:instrText>SEQ tab \* Arabic</w:instrText>
      </w:r>
      <w:r>
        <w:rPr>
          <w:b/>
        </w:rPr>
        <w:fldChar w:fldCharType="separate"/>
      </w:r>
      <w:r w:rsidR="009801F2">
        <w:rPr>
          <w:b/>
          <w:noProof/>
        </w:rPr>
        <w:t>6</w:t>
      </w:r>
      <w:r>
        <w:rPr>
          <w:b/>
        </w:rPr>
        <w:fldChar w:fldCharType="end"/>
      </w:r>
      <w:bookmarkEnd w:id="104"/>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7B7A6F" w14:paraId="0C5E8847"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224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7659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7B7A6F" w14:paraId="0C1B7A35"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B7A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58E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7B7A6F" w14:paraId="3EF10B6D"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EB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69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7B7A6F" w14:paraId="293CB771"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363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42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7B7A6F" w14:paraId="335C60F7"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8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C68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7B7A6F" w14:paraId="2253D3D7"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0A1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36CC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04F292CF" w14:textId="109BF66C" w:rsidR="007B7A6F" w:rsidRDefault="007B7A6F" w:rsidP="007B7A6F">
      <w:pPr>
        <w:pStyle w:val="TableCaption"/>
      </w:pPr>
      <w:r>
        <w:rPr>
          <w:b/>
        </w:rPr>
        <w:t xml:space="preserve">Table </w:t>
      </w:r>
      <w:bookmarkStart w:id="105" w:name="tbl-count-crashes-by-level"/>
      <w:r>
        <w:rPr>
          <w:b/>
        </w:rPr>
        <w:fldChar w:fldCharType="begin"/>
      </w:r>
      <w:r>
        <w:rPr>
          <w:b/>
        </w:rPr>
        <w:instrText>SEQ tab \* Arabic</w:instrText>
      </w:r>
      <w:r>
        <w:rPr>
          <w:b/>
        </w:rPr>
        <w:fldChar w:fldCharType="separate"/>
      </w:r>
      <w:r w:rsidR="009801F2">
        <w:rPr>
          <w:b/>
          <w:noProof/>
        </w:rPr>
        <w:t>7</w:t>
      </w:r>
      <w:r>
        <w:rPr>
          <w:b/>
        </w:rPr>
        <w:fldChar w:fldCharType="end"/>
      </w:r>
      <w:bookmarkEnd w:id="105"/>
      <w:r>
        <w:rPr>
          <w:b/>
        </w:rPr>
        <w:t xml:space="preserve">: </w:t>
      </w:r>
      <w:r>
        <w:t>Crashes by Severity</w:t>
      </w:r>
    </w:p>
    <w:tbl>
      <w:tblPr>
        <w:tblW w:w="0" w:type="auto"/>
        <w:jc w:val="center"/>
        <w:tblLayout w:type="fixed"/>
        <w:tblLook w:val="0420" w:firstRow="1" w:lastRow="0" w:firstColumn="0" w:lastColumn="0" w:noHBand="0" w:noVBand="1"/>
      </w:tblPr>
      <w:tblGrid>
        <w:gridCol w:w="1749"/>
        <w:gridCol w:w="2809"/>
        <w:gridCol w:w="1394"/>
        <w:gridCol w:w="1662"/>
      </w:tblGrid>
      <w:tr w:rsidR="007B7A6F" w14:paraId="650BDDAA"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F6CF6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7FE28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2271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5A737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7B7A6F" w14:paraId="2CF7BB7D"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A95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15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C7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15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7B7A6F" w14:paraId="60D2C962"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78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F11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1C2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13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7B7A6F" w14:paraId="0D144DC4"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9ED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A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66A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83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7B7A6F" w14:paraId="3A10C5D6"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0C2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231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A9D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47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7B7A6F" w14:paraId="2760E3A5"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288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B85D5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E2B9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6928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bookmarkEnd w:id="87"/>
      <w:bookmarkEnd w:id="99"/>
    </w:tbl>
    <w:p w14:paraId="4B0A023D"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r>
        <w:br w:type="page"/>
      </w:r>
    </w:p>
    <w:p w14:paraId="5A04BB12" w14:textId="77777777" w:rsidR="007B7A6F" w:rsidRDefault="007B7A6F" w:rsidP="007B7A6F">
      <w:pPr>
        <w:pStyle w:val="Heading1"/>
      </w:pPr>
      <w:bookmarkStart w:id="106" w:name="_Toc127914503"/>
      <w:r>
        <w:lastRenderedPageBreak/>
        <w:t>5. Projected Traffic</w:t>
      </w:r>
      <w:bookmarkEnd w:id="106"/>
    </w:p>
    <w:p w14:paraId="02898460" w14:textId="77777777" w:rsidR="007B7A6F" w:rsidRDefault="007B7A6F" w:rsidP="007B7A6F">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70A7FA63" w14:textId="77777777" w:rsidR="007B7A6F" w:rsidRDefault="007B7A6F" w:rsidP="007B7A6F">
      <w:pPr>
        <w:pStyle w:val="Heading2"/>
      </w:pPr>
      <w:bookmarkStart w:id="107" w:name="_Toc127914504"/>
      <w:bookmarkStart w:id="108" w:name="trip-generation"/>
      <w:r>
        <w:t>Trip Generation</w:t>
      </w:r>
      <w:bookmarkEnd w:id="107"/>
    </w:p>
    <w:p w14:paraId="773DABEA" w14:textId="77777777" w:rsidR="007B7A6F" w:rsidRDefault="007B7A6F" w:rsidP="007B7A6F">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Pr="004F0043">
        <w:t>Table 11 provid</w:t>
      </w:r>
      <w:r>
        <w:t>es the trip rates after the reductions.</w:t>
      </w:r>
    </w:p>
    <w:p w14:paraId="13F91BD5" w14:textId="77777777" w:rsidR="007B7A6F" w:rsidRDefault="007B7A6F" w:rsidP="007B7A6F">
      <w:pPr>
        <w:pStyle w:val="Heading3"/>
      </w:pPr>
      <w:bookmarkStart w:id="109" w:name="base-trip-generation"/>
      <w:r>
        <w:t>Base Trip Generation</w:t>
      </w:r>
    </w:p>
    <w:p w14:paraId="56AD7C8A" w14:textId="77777777" w:rsidR="007B7A6F" w:rsidRDefault="007B7A6F" w:rsidP="007B7A6F">
      <w:pPr>
        <w:pStyle w:val="FirstParagraph"/>
      </w:pPr>
      <w:r>
        <w:t>The initial estimates for trip generation are given from the ITE Trip Generation Manual. For this report, only an analysis of the weekday PM peak period is performed, due to the scope of the assignment</w:t>
      </w:r>
      <w:r w:rsidRPr="004F0043">
        <w:t>. Table 8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588FA2E2" w14:textId="429C35AE" w:rsidR="007B7A6F" w:rsidRDefault="007B7A6F" w:rsidP="007B7A6F">
      <w:pPr>
        <w:pStyle w:val="TableCaption"/>
      </w:pPr>
      <w:r>
        <w:rPr>
          <w:b/>
        </w:rPr>
        <w:lastRenderedPageBreak/>
        <w:t xml:space="preserve">Table </w:t>
      </w:r>
      <w:bookmarkStart w:id="110" w:name="tbl-base-tripgen"/>
      <w:r>
        <w:rPr>
          <w:b/>
        </w:rPr>
        <w:fldChar w:fldCharType="begin"/>
      </w:r>
      <w:r>
        <w:rPr>
          <w:b/>
        </w:rPr>
        <w:instrText>SEQ tab \* Arabic</w:instrText>
      </w:r>
      <w:r>
        <w:rPr>
          <w:b/>
        </w:rPr>
        <w:fldChar w:fldCharType="separate"/>
      </w:r>
      <w:r w:rsidR="009801F2">
        <w:rPr>
          <w:b/>
          <w:noProof/>
        </w:rPr>
        <w:t>8</w:t>
      </w:r>
      <w:r>
        <w:rPr>
          <w:b/>
        </w:rPr>
        <w:fldChar w:fldCharType="end"/>
      </w:r>
      <w:bookmarkEnd w:id="110"/>
      <w:r>
        <w:rPr>
          <w:b/>
        </w:rPr>
        <w:t xml:space="preserve">: </w:t>
      </w:r>
      <w:r>
        <w:t>ITE Trip Generation (Baseline)</w:t>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7B7A6F" w14:paraId="4BD456C3" w14:textId="77777777" w:rsidTr="003F2F10">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688F6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51E09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22FFD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CB6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AED1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6EA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9D674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912E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A8EE8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E773B22" w14:textId="77777777" w:rsidTr="003F2F10">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5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F2D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F9B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C2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A4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9C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4BB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4C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8E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2163CD98" w14:textId="77777777" w:rsidTr="003F2F10">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6C8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72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ED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B82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67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62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AD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24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319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7B7A6F" w14:paraId="34B68D61" w14:textId="77777777" w:rsidTr="003F2F10">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D302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Pr>
                <w:rFonts w:ascii="Gentium Book Basic" w:eastAsia="Helvetica" w:hAnsi="Helvetica" w:cs="Helvetica"/>
                <w:color w:val="000000"/>
                <w:sz w:val="22"/>
                <w:szCs w:val="22"/>
              </w:rPr>
              <w:b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96C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8A8C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9D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BD16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1913A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138A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C700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66F4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5A5A9B8D" w14:textId="77777777" w:rsidR="007B7A6F" w:rsidRDefault="007B7A6F" w:rsidP="007B7A6F">
      <w:pPr>
        <w:pStyle w:val="Heading3"/>
      </w:pPr>
      <w:bookmarkStart w:id="111" w:name="multi-use-reduction"/>
      <w:bookmarkEnd w:id="109"/>
      <w:r>
        <w:t>Multi-use Reduction</w:t>
      </w:r>
    </w:p>
    <w:p w14:paraId="610E5DD7" w14:textId="77777777" w:rsidR="007B7A6F" w:rsidRDefault="007B7A6F" w:rsidP="007B7A6F">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Table 9. The reduced trip rates are given in </w:t>
      </w:r>
      <w:r w:rsidRPr="004F0043">
        <w:t>Table 10,</w:t>
      </w:r>
      <w:r>
        <w:t xml:space="preserve"> and </w:t>
      </w:r>
      <w:hyperlink w:anchor="sec-apdx-tripgen">
        <w:r>
          <w:rPr>
            <w:rStyle w:val="Hyperlink"/>
          </w:rPr>
          <w:t>Appendix C</w:t>
        </w:r>
      </w:hyperlink>
      <w:r>
        <w:t xml:space="preserve"> contains more detailed calculations.</w:t>
      </w:r>
    </w:p>
    <w:p w14:paraId="7F32F757" w14:textId="22D74157" w:rsidR="007B7A6F" w:rsidRDefault="007B7A6F" w:rsidP="007B7A6F">
      <w:pPr>
        <w:pStyle w:val="TableCaption"/>
      </w:pPr>
      <w:r>
        <w:rPr>
          <w:b/>
        </w:rPr>
        <w:lastRenderedPageBreak/>
        <w:t xml:space="preserve">Table </w:t>
      </w:r>
      <w:bookmarkStart w:id="112" w:name="tbl-ite-multi-use-rates"/>
      <w:r>
        <w:rPr>
          <w:b/>
        </w:rPr>
        <w:fldChar w:fldCharType="begin"/>
      </w:r>
      <w:r>
        <w:rPr>
          <w:b/>
        </w:rPr>
        <w:instrText>SEQ tab \* Arabic</w:instrText>
      </w:r>
      <w:r>
        <w:rPr>
          <w:b/>
        </w:rPr>
        <w:fldChar w:fldCharType="separate"/>
      </w:r>
      <w:r w:rsidR="009801F2">
        <w:rPr>
          <w:b/>
          <w:noProof/>
        </w:rPr>
        <w:t>9</w:t>
      </w:r>
      <w:r>
        <w:rPr>
          <w:b/>
        </w:rPr>
        <w:fldChar w:fldCharType="end"/>
      </w:r>
      <w:bookmarkEnd w:id="112"/>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7B7A6F" w14:paraId="3CAC2F0C" w14:textId="77777777" w:rsidTr="003F2F10">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47B6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33E3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7B7A6F" w14:paraId="3FC25BC9" w14:textId="77777777" w:rsidTr="003F2F10">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AF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BCC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7B7A6F" w14:paraId="4B96BBD5"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16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7C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7B7A6F" w14:paraId="3B3E73FA"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C9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1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7B7A6F" w14:paraId="37B43393" w14:textId="77777777" w:rsidTr="003F2F10">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F409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2E77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172B64CC" w14:textId="4CB5C9C1" w:rsidR="007B7A6F" w:rsidRDefault="007B7A6F" w:rsidP="007B7A6F">
      <w:pPr>
        <w:pStyle w:val="TableCaption"/>
      </w:pPr>
      <w:r>
        <w:rPr>
          <w:b/>
        </w:rPr>
        <w:t xml:space="preserve">Table </w:t>
      </w:r>
      <w:bookmarkStart w:id="113" w:name="tbl-tripgen-multiuse"/>
      <w:r>
        <w:rPr>
          <w:b/>
        </w:rPr>
        <w:fldChar w:fldCharType="begin"/>
      </w:r>
      <w:r>
        <w:rPr>
          <w:b/>
        </w:rPr>
        <w:instrText>SEQ tab \* Arabic</w:instrText>
      </w:r>
      <w:r>
        <w:rPr>
          <w:b/>
        </w:rPr>
        <w:fldChar w:fldCharType="separate"/>
      </w:r>
      <w:r w:rsidR="009801F2">
        <w:rPr>
          <w:b/>
          <w:noProof/>
        </w:rPr>
        <w:t>10</w:t>
      </w:r>
      <w:r>
        <w:rPr>
          <w:b/>
        </w:rPr>
        <w:fldChar w:fldCharType="end"/>
      </w:r>
      <w:bookmarkEnd w:id="113"/>
      <w:r>
        <w:rPr>
          <w:b/>
        </w:rPr>
        <w:t xml:space="preserve">: </w:t>
      </w:r>
      <w:r>
        <w:t>Trips After Multi-us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7B7A6F" w14:paraId="29901F24"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6AA2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A24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DA4B8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91883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362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71896177"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75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3C0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BBF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1AB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E7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638A6666"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0DF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85D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077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ED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9A3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6B28CE2"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874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9293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F327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FF9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CE417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7AD39057" w14:textId="77777777" w:rsidR="007B7A6F" w:rsidRDefault="007B7A6F" w:rsidP="007B7A6F">
      <w:pPr>
        <w:pStyle w:val="Heading3"/>
      </w:pPr>
      <w:bookmarkStart w:id="114" w:name="pass-by-reduction"/>
      <w:bookmarkEnd w:id="111"/>
      <w:r>
        <w:t>Pass-by Reduction</w:t>
      </w:r>
    </w:p>
    <w:p w14:paraId="21555C6F" w14:textId="77777777" w:rsidR="007B7A6F" w:rsidRDefault="007B7A6F" w:rsidP="007B7A6F">
      <w:pPr>
        <w:pStyle w:val="FirstParagraph"/>
      </w:pPr>
      <w:r>
        <w:t>The ITE Trip Generation Manual also provides information on pass-by trip reductions. These indicate trips that otherwise would have passed the development, and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Table 11</w:t>
      </w:r>
      <w:r>
        <w:t xml:space="preserve"> presents the new calculated trips after these reductions.</w:t>
      </w:r>
    </w:p>
    <w:p w14:paraId="62C7C77E" w14:textId="28B45593" w:rsidR="007B7A6F" w:rsidRDefault="007B7A6F" w:rsidP="007B7A6F">
      <w:pPr>
        <w:pStyle w:val="TableCaption"/>
      </w:pPr>
      <w:r>
        <w:rPr>
          <w:b/>
        </w:rPr>
        <w:lastRenderedPageBreak/>
        <w:t xml:space="preserve">Table </w:t>
      </w:r>
      <w:bookmarkStart w:id="115" w:name="tbl-tripgen-passby"/>
      <w:r>
        <w:rPr>
          <w:b/>
        </w:rPr>
        <w:fldChar w:fldCharType="begin"/>
      </w:r>
      <w:r>
        <w:rPr>
          <w:b/>
        </w:rPr>
        <w:instrText>SEQ tab \* Arabic</w:instrText>
      </w:r>
      <w:r>
        <w:rPr>
          <w:b/>
        </w:rPr>
        <w:fldChar w:fldCharType="separate"/>
      </w:r>
      <w:r w:rsidR="009801F2">
        <w:rPr>
          <w:b/>
          <w:noProof/>
        </w:rPr>
        <w:t>11</w:t>
      </w:r>
      <w:r>
        <w:rPr>
          <w:b/>
        </w:rPr>
        <w:fldChar w:fldCharType="end"/>
      </w:r>
      <w:bookmarkEnd w:id="115"/>
      <w:r>
        <w:rPr>
          <w:b/>
        </w:rPr>
        <w:t xml:space="preserve">: </w:t>
      </w:r>
      <w:r>
        <w:t>Trips After Pass-by Reduction</w:t>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7B7A6F" w14:paraId="1D4E6C1F"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3D1D5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A7F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AFC0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2F21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EC8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7591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1D7C88C"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AA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2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7A1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E6E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3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C2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7B7A6F" w14:paraId="0FF51F3E"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798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F6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3D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5A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CC5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0A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BC6AC36"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BC465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E28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27F41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BE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81AE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BCB0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bookmarkEnd w:id="108"/>
    <w:bookmarkEnd w:id="114"/>
    <w:p w14:paraId="09FC46AE" w14:textId="77777777" w:rsidR="005C6099" w:rsidRDefault="005C6099" w:rsidP="005C6099">
      <w:pPr>
        <w:pStyle w:val="Heading2"/>
      </w:pPr>
      <w:r>
        <w:t>Modal Split</w:t>
      </w:r>
      <w:bookmarkEnd w:id="52"/>
    </w:p>
    <w:p w14:paraId="2E303104" w14:textId="77777777" w:rsidR="005C6099" w:rsidRDefault="005C6099" w:rsidP="005C6099">
      <w:pPr>
        <w:pStyle w:val="FirstParagraph"/>
      </w:pPr>
      <w:r>
        <w:t>This analysis will be done in full in the future, but a mode split reduction of 1% is assumed. This will be used to calculate trip numbers for trip assignment on new trips, but not pass-by trips as those are assumed (almost by definition) to all be vehicular.</w:t>
      </w:r>
    </w:p>
    <w:p w14:paraId="09D53BF3" w14:textId="77777777" w:rsidR="005C6099" w:rsidRDefault="005C6099" w:rsidP="005C6099">
      <w:pPr>
        <w:pStyle w:val="Heading2"/>
      </w:pPr>
      <w:bookmarkStart w:id="116" w:name="_Toc129467171"/>
      <w:bookmarkStart w:id="117" w:name="trip-distribution"/>
      <w:bookmarkEnd w:id="53"/>
      <w:r>
        <w:t>Trip Distribution</w:t>
      </w:r>
      <w:bookmarkEnd w:id="116"/>
    </w:p>
    <w:p w14:paraId="5469966B" w14:textId="77777777" w:rsidR="005C6099" w:rsidRDefault="005C6099" w:rsidP="005C6099">
      <w:pPr>
        <w:pStyle w:val="FirstParagraph"/>
      </w:pPr>
      <w:r>
        <w:t>This section presents two methods for determining the distribution of trips to Dream Town. The first is the analogy method, which assumes that the trip distribution will largely match the distribution of the existing background traffic. The second is the gravity method, which uses a gravity model to estimate trips based on population and travel time. These two analyses are presented and compared below.</w:t>
      </w:r>
    </w:p>
    <w:p w14:paraId="71BC6919" w14:textId="77777777" w:rsidR="005C6099" w:rsidRDefault="005C6099" w:rsidP="005C6099">
      <w:pPr>
        <w:pStyle w:val="Heading3"/>
      </w:pPr>
      <w:bookmarkStart w:id="118" w:name="sec-analogy-method"/>
      <w:r>
        <w:t>Analogy Method</w:t>
      </w:r>
    </w:p>
    <w:p w14:paraId="6418E94D" w14:textId="77777777" w:rsidR="005C6099" w:rsidRDefault="005C6099" w:rsidP="005C6099">
      <w:pPr>
        <w:pStyle w:val="FirstParagraph"/>
      </w:pPr>
      <w:r>
        <w:t>The analogy method uses existing traffic volumes to determine the distribution of site trips</w:t>
      </w:r>
      <w:commentRangeStart w:id="119"/>
      <w:r>
        <w:t xml:space="preserve">. </w:t>
      </w:r>
      <w:commentRangeEnd w:id="119"/>
      <w:r w:rsidR="00F67347">
        <w:rPr>
          <w:rStyle w:val="CommentReference"/>
          <w:rFonts w:asciiTheme="minorHAnsi" w:hAnsiTheme="minorHAnsi" w:cstheme="minorBidi"/>
        </w:rPr>
        <w:commentReference w:id="119"/>
      </w:r>
      <w:commentRangeStart w:id="120"/>
      <w:r w:rsidR="00000000">
        <w:fldChar w:fldCharType="begin"/>
      </w:r>
      <w:r w:rsidR="00000000">
        <w:instrText>HYPERLINK \l "fig-basevolumes" \h</w:instrText>
      </w:r>
      <w:r w:rsidR="00000000">
        <w:fldChar w:fldCharType="separate"/>
      </w:r>
      <w:r>
        <w:rPr>
          <w:rStyle w:val="Hyperlink"/>
        </w:rPr>
        <w:t>Figure 4.2</w:t>
      </w:r>
      <w:r w:rsidR="00000000">
        <w:rPr>
          <w:rStyle w:val="Hyperlink"/>
        </w:rPr>
        <w:fldChar w:fldCharType="end"/>
      </w:r>
      <w:r>
        <w:t xml:space="preserve"> sh</w:t>
      </w:r>
      <w:commentRangeEnd w:id="120"/>
      <w:r w:rsidR="00F67347">
        <w:rPr>
          <w:rStyle w:val="CommentReference"/>
          <w:rFonts w:asciiTheme="minorHAnsi" w:hAnsiTheme="minorHAnsi" w:cstheme="minorBidi"/>
        </w:rPr>
        <w:commentReference w:id="120"/>
      </w:r>
      <w:r>
        <w:t xml:space="preserve">ows the volumes used. Each of the intersection movements were assigned a direction and were designated as either an entering or exiting movement. Several movements, however, enter an intersection in the study area but leave on a road that doesn’t ultimately pass the site, or are “internal” movements that do not show a clear direction away from the site. These movements are disregarded in this part of the analysis. Additionally, the eastern side of the University Ave. / 1200 South intersection leads directly to a parking lot, and these movements are disregarded as well. </w:t>
      </w:r>
      <w:hyperlink w:anchor="fig-analogy-access-dirs">
        <w:r>
          <w:rPr>
            <w:rStyle w:val="Hyperlink"/>
          </w:rPr>
          <w:t>Figure 5.1</w:t>
        </w:r>
      </w:hyperlink>
      <w:r>
        <w:t xml:space="preserve"> shows a map of each movement’s classification.</w:t>
      </w:r>
    </w:p>
    <w:tbl>
      <w:tblPr>
        <w:tblStyle w:val="Table"/>
        <w:tblW w:w="5000" w:type="pct"/>
        <w:tblLook w:val="0000" w:firstRow="0" w:lastRow="0" w:firstColumn="0" w:lastColumn="0" w:noHBand="0" w:noVBand="0"/>
      </w:tblPr>
      <w:tblGrid>
        <w:gridCol w:w="9360"/>
      </w:tblGrid>
      <w:tr w:rsidR="005C6099" w14:paraId="0AB38A65" w14:textId="77777777" w:rsidTr="003F2F10">
        <w:tc>
          <w:tcPr>
            <w:tcW w:w="0" w:type="auto"/>
          </w:tcPr>
          <w:p w14:paraId="2ABB2DAE" w14:textId="77777777" w:rsidR="005C6099" w:rsidRDefault="005C6099" w:rsidP="003F2F10">
            <w:pPr>
              <w:pStyle w:val="Figure"/>
            </w:pPr>
            <w:bookmarkStart w:id="121" w:name="fig-analogy-access-dirs"/>
            <w:commentRangeStart w:id="122"/>
            <w:r>
              <w:rPr>
                <w:noProof/>
              </w:rPr>
              <w:lastRenderedPageBreak/>
              <w:drawing>
                <wp:inline distT="0" distB="0" distL="0" distR="0" wp14:anchorId="2DEC1A11" wp14:editId="4509DC2D">
                  <wp:extent cx="5839485" cy="5943600"/>
                  <wp:effectExtent l="0" t="0" r="3810" b="0"/>
                  <wp:docPr id="10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0" name="Picture" descr="Shape&#10;&#10;Description automatically generated with low confidence"/>
                          <pic:cNvPicPr>
                            <a:picLocks noChangeAspect="1" noChangeArrowheads="1"/>
                          </pic:cNvPicPr>
                        </pic:nvPicPr>
                        <pic:blipFill>
                          <a:blip r:embed="rId21"/>
                          <a:stretch>
                            <a:fillRect/>
                          </a:stretch>
                        </pic:blipFill>
                        <pic:spPr bwMode="auto">
                          <a:xfrm>
                            <a:off x="0" y="0"/>
                            <a:ext cx="5839485" cy="5943600"/>
                          </a:xfrm>
                          <a:prstGeom prst="rect">
                            <a:avLst/>
                          </a:prstGeom>
                          <a:noFill/>
                          <a:ln w="9525">
                            <a:noFill/>
                            <a:headEnd/>
                            <a:tailEnd/>
                          </a:ln>
                        </pic:spPr>
                      </pic:pic>
                    </a:graphicData>
                  </a:graphic>
                </wp:inline>
              </w:drawing>
            </w:r>
            <w:commentRangeEnd w:id="122"/>
            <w:r w:rsidR="00B77572">
              <w:rPr>
                <w:rStyle w:val="CommentReference"/>
              </w:rPr>
              <w:commentReference w:id="122"/>
            </w:r>
          </w:p>
          <w:p w14:paraId="69D4259B" w14:textId="77777777" w:rsidR="005C6099" w:rsidRDefault="005C6099" w:rsidP="003F2F10">
            <w:pPr>
              <w:pStyle w:val="ImageCaption"/>
              <w:spacing w:before="200"/>
              <w:jc w:val="left"/>
            </w:pPr>
            <w:r>
              <w:t>Figure 5.1: Assumed access directions for the analogy method analysis.</w:t>
            </w:r>
          </w:p>
        </w:tc>
        <w:bookmarkEnd w:id="121"/>
      </w:tr>
    </w:tbl>
    <w:p w14:paraId="24D10B6D" w14:textId="02BB541F" w:rsidR="005C6099" w:rsidRDefault="005C6099" w:rsidP="005C6099">
      <w:pPr>
        <w:pStyle w:val="BodyText"/>
      </w:pPr>
      <w:r>
        <w:t xml:space="preserve">Based on these classifications and the movement volumes from </w:t>
      </w:r>
      <w:hyperlink w:anchor="fig-basevolumes">
        <w:r>
          <w:rPr>
            <w:rStyle w:val="Hyperlink"/>
          </w:rPr>
          <w:t>Figure 4.2</w:t>
        </w:r>
      </w:hyperlink>
      <w:r>
        <w:t xml:space="preserve">, the proportion of trips from each site access point is determined. Entering and exiting trips from each direction are averaged, since the primary trips this analysis applies to are assumed to return from where they came. These results are shown in </w:t>
      </w:r>
      <w:r w:rsidR="00FB0D6E" w:rsidRPr="00FB0D6E">
        <w:t>Table 12.</w:t>
      </w:r>
    </w:p>
    <w:p w14:paraId="02B01A0F" w14:textId="6B45D4BE" w:rsidR="005C6099" w:rsidRDefault="005C6099" w:rsidP="005C6099">
      <w:pPr>
        <w:pStyle w:val="TableCaption"/>
      </w:pPr>
      <w:r>
        <w:rPr>
          <w:b/>
        </w:rPr>
        <w:lastRenderedPageBreak/>
        <w:t xml:space="preserve">Table </w:t>
      </w:r>
      <w:bookmarkStart w:id="123" w:name="tbl-analogy-trips"/>
      <w:r>
        <w:rPr>
          <w:b/>
        </w:rPr>
        <w:fldChar w:fldCharType="begin"/>
      </w:r>
      <w:r>
        <w:rPr>
          <w:b/>
        </w:rPr>
        <w:instrText>SEQ tab \* Arabic</w:instrText>
      </w:r>
      <w:r>
        <w:rPr>
          <w:b/>
        </w:rPr>
        <w:fldChar w:fldCharType="separate"/>
      </w:r>
      <w:r w:rsidR="009801F2">
        <w:rPr>
          <w:b/>
          <w:noProof/>
        </w:rPr>
        <w:t>12</w:t>
      </w:r>
      <w:r>
        <w:rPr>
          <w:b/>
        </w:rPr>
        <w:fldChar w:fldCharType="end"/>
      </w:r>
      <w:bookmarkEnd w:id="123"/>
      <w:r>
        <w:rPr>
          <w:b/>
        </w:rPr>
        <w:t xml:space="preserve">: </w:t>
      </w:r>
      <w:r>
        <w:t>Trip Distribution Based on the Analogy Method</w:t>
      </w:r>
    </w:p>
    <w:tbl>
      <w:tblPr>
        <w:tblW w:w="0" w:type="auto"/>
        <w:jc w:val="center"/>
        <w:tblLayout w:type="fixed"/>
        <w:tblLook w:val="0420" w:firstRow="1" w:lastRow="0" w:firstColumn="0" w:lastColumn="0" w:noHBand="0" w:noVBand="1"/>
      </w:tblPr>
      <w:tblGrid>
        <w:gridCol w:w="1383"/>
        <w:gridCol w:w="1499"/>
        <w:gridCol w:w="1429"/>
      </w:tblGrid>
      <w:tr w:rsidR="005C6099" w14:paraId="3366EC11" w14:textId="77777777" w:rsidTr="003F2F10">
        <w:trPr>
          <w:tblHeader/>
          <w:jc w:val="center"/>
        </w:trPr>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E4738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31308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ase Traffic</w:t>
            </w:r>
            <w:r>
              <w:rPr>
                <w:rFonts w:ascii="Gentium Book Basic" w:eastAsia="Helvetica" w:hAnsi="Helvetica" w:cs="Helvetica"/>
                <w:color w:val="000000"/>
                <w:sz w:val="22"/>
                <w:szCs w:val="22"/>
              </w:rPr>
              <w:br/>
              <w:t>Volume</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083A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6AE48C21" w14:textId="77777777" w:rsidTr="003F2F10">
        <w:trPr>
          <w:jc w:val="center"/>
        </w:trPr>
        <w:tc>
          <w:tcPr>
            <w:tcW w:w="13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189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956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67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17CA"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w:t>
            </w:r>
          </w:p>
        </w:tc>
      </w:tr>
      <w:tr w:rsidR="005C6099" w14:paraId="2C188151"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AF7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749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E70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r>
      <w:tr w:rsidR="005C6099" w14:paraId="0D7C04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BE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e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41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4</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7E9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r>
      <w:tr w:rsidR="005C6099" w14:paraId="5ECDD05B"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6D0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57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12</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FE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2%</w:t>
            </w:r>
          </w:p>
        </w:tc>
      </w:tr>
      <w:tr w:rsidR="005C6099" w14:paraId="256BB5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2DC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8C7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7</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117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r>
      <w:tr w:rsidR="005C6099" w14:paraId="5778BF84" w14:textId="77777777" w:rsidTr="003F2F10">
        <w:trPr>
          <w:jc w:val="center"/>
        </w:trPr>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0FB37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est</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6489D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79</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09AE8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w:t>
            </w:r>
          </w:p>
        </w:tc>
      </w:tr>
    </w:tbl>
    <w:p w14:paraId="4E580252" w14:textId="56A51747" w:rsidR="005C6099" w:rsidRDefault="005C6099" w:rsidP="005C6099">
      <w:pPr>
        <w:pStyle w:val="BodyText"/>
      </w:pPr>
      <w:r>
        <w:t xml:space="preserve">Note however that these results only apply to “new” trips, i.e. trips made with the express purpose of visiting the site. “Pass-by” trips, or trips made as a stop-in en route to another destination, are determined based on the directional distribution of traffic on University Ave. alone. The movements considered here are the six that turn on to or off of University Ave. at each of its two intersections (including in this case the eastern side of the University Ave. / 1200 South intersection), and are categorized by travel direction (NB or SB). The NB and SB volumes differ slightly between entering and exiting due to the inherent inaccuracies of traffic counts, but are similar enough to not be a concern. The two volumes in each direction are averaged for this analysis. The pass-by distribution is given in </w:t>
      </w:r>
      <w:r w:rsidR="00FB0D6E" w:rsidRPr="00FB0D6E">
        <w:t>T</w:t>
      </w:r>
      <w:r w:rsidR="00FB0D6E">
        <w:t>able 13.</w:t>
      </w:r>
    </w:p>
    <w:p w14:paraId="215DD5B0" w14:textId="5E700D2C" w:rsidR="005C6099" w:rsidRDefault="005C6099" w:rsidP="005C6099">
      <w:pPr>
        <w:pStyle w:val="TableCaption"/>
      </w:pPr>
      <w:r>
        <w:rPr>
          <w:b/>
        </w:rPr>
        <w:t xml:space="preserve">Table </w:t>
      </w:r>
      <w:bookmarkStart w:id="124" w:name="tbl-pass-by-dist"/>
      <w:r>
        <w:rPr>
          <w:b/>
        </w:rPr>
        <w:fldChar w:fldCharType="begin"/>
      </w:r>
      <w:r>
        <w:rPr>
          <w:b/>
        </w:rPr>
        <w:instrText>SEQ tab \* Arabic</w:instrText>
      </w:r>
      <w:r>
        <w:rPr>
          <w:b/>
        </w:rPr>
        <w:fldChar w:fldCharType="separate"/>
      </w:r>
      <w:r w:rsidR="009801F2">
        <w:rPr>
          <w:b/>
          <w:noProof/>
        </w:rPr>
        <w:t>13</w:t>
      </w:r>
      <w:r>
        <w:rPr>
          <w:b/>
        </w:rPr>
        <w:fldChar w:fldCharType="end"/>
      </w:r>
      <w:bookmarkEnd w:id="124"/>
      <w:r>
        <w:rPr>
          <w:b/>
        </w:rPr>
        <w:t xml:space="preserve">: </w:t>
      </w:r>
      <w:r>
        <w:t>Distribution of Pass-By Trips</w:t>
      </w:r>
    </w:p>
    <w:tbl>
      <w:tblPr>
        <w:tblW w:w="0" w:type="auto"/>
        <w:jc w:val="center"/>
        <w:tblLayout w:type="fixed"/>
        <w:tblLook w:val="0420" w:firstRow="1" w:lastRow="0" w:firstColumn="0" w:lastColumn="0" w:noHBand="0" w:noVBand="1"/>
      </w:tblPr>
      <w:tblGrid>
        <w:gridCol w:w="1545"/>
        <w:gridCol w:w="1131"/>
        <w:gridCol w:w="1429"/>
      </w:tblGrid>
      <w:tr w:rsidR="005C6099" w14:paraId="0028D908" w14:textId="77777777" w:rsidTr="003F2F10">
        <w:trPr>
          <w:tblHeader/>
          <w:jc w:val="center"/>
        </w:trPr>
        <w:tc>
          <w:tcPr>
            <w:tcW w:w="1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B88D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E94E0"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olume</w:t>
            </w:r>
            <w:r>
              <w:rPr>
                <w:rFonts w:ascii="Gentium Book Basic" w:eastAsia="Helvetica" w:hAnsi="Helvetica" w:cs="Helvetica"/>
                <w:color w:val="000000"/>
                <w:sz w:val="22"/>
                <w:szCs w:val="22"/>
              </w:rPr>
              <w:br/>
              <w:t>(mean)</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42224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14BCBF48" w14:textId="77777777" w:rsidTr="003F2F10">
        <w:trPr>
          <w:jc w:val="center"/>
        </w:trPr>
        <w:tc>
          <w:tcPr>
            <w:tcW w:w="1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AAF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bound</w:t>
            </w:r>
          </w:p>
        </w:tc>
        <w:tc>
          <w:tcPr>
            <w:tcW w:w="113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EC9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90</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7F2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5C6099" w14:paraId="573E0A52" w14:textId="77777777" w:rsidTr="003F2F10">
        <w:trPr>
          <w:jc w:val="center"/>
        </w:trPr>
        <w:tc>
          <w:tcPr>
            <w:tcW w:w="1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02E4E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bound</w:t>
            </w:r>
          </w:p>
        </w:tc>
        <w:tc>
          <w:tcPr>
            <w:tcW w:w="11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4512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783</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7A19D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2%</w:t>
            </w:r>
          </w:p>
        </w:tc>
      </w:tr>
    </w:tbl>
    <w:p w14:paraId="021ED4FE" w14:textId="77777777" w:rsidR="005C6099" w:rsidRDefault="005C6099" w:rsidP="005C6099">
      <w:pPr>
        <w:pStyle w:val="Heading3"/>
      </w:pPr>
      <w:bookmarkStart w:id="125" w:name="sec-gravity-method"/>
      <w:bookmarkEnd w:id="118"/>
      <w:r>
        <w:t>Gravity Method</w:t>
      </w:r>
    </w:p>
    <w:p w14:paraId="73DDC8A5" w14:textId="77777777" w:rsidR="005C6099" w:rsidRDefault="005C6099" w:rsidP="005C6099">
      <w:pPr>
        <w:pStyle w:val="FirstParagraph"/>
      </w:pPr>
      <w:r>
        <w:t xml:space="preserve">The gravity method uses a modified gravity model to determine trip distribution. This model estimates the proportion of trips from each Transportation Analysis Zone (TAZ) in the vicinity of </w:t>
      </w:r>
      <w:r>
        <w:lastRenderedPageBreak/>
        <w:t>the study area based on the population of each TAZ and the travel time from each TAZ to the site. The model is of the form</w:t>
      </w:r>
    </w:p>
    <w:p w14:paraId="1E6760E0" w14:textId="77777777" w:rsidR="005C6099" w:rsidRDefault="005C6099" w:rsidP="005C6099">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den>
          </m:f>
          <m:r>
            <m:rPr>
              <m:sty m:val="p"/>
            </m:rPr>
            <w:rPr>
              <w:rFonts w:ascii="Cambria Math" w:hAnsi="Cambria Math"/>
            </w:rPr>
            <m:t>,</m:t>
          </m:r>
        </m:oMath>
      </m:oMathPara>
    </w:p>
    <w:p w14:paraId="7EFC3063" w14:textId="77777777" w:rsidR="005C6099" w:rsidRDefault="005C6099" w:rsidP="005C6099">
      <w:pPr>
        <w:pStyle w:val="FirstParagraph"/>
      </w:pPr>
      <w:r>
        <w:t xml:space="preserve">where </w:t>
      </w: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proportion of trips from TAZ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population of TAZ </w:t>
      </w:r>
      <m:oMath>
        <m:r>
          <w:rPr>
            <w:rFonts w:ascii="Cambria Math" w:hAnsi="Cambria Math"/>
          </w:rPr>
          <m:t>i</m:t>
        </m:r>
      </m:oMath>
      <w:r>
        <w:t xml:space="preserve">, and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travel time to the site from TAZ </w:t>
      </w:r>
      <m:oMath>
        <m:r>
          <w:rPr>
            <w:rFonts w:ascii="Cambria Math" w:hAnsi="Cambria Math"/>
          </w:rPr>
          <m:t>i</m:t>
        </m:r>
      </m:oMath>
      <w:r>
        <w:t xml:space="preserve">. Note that this differs from a typical gravity model in two main ways: we are calculating a </w:t>
      </w:r>
      <w:r>
        <w:rPr>
          <w:i/>
          <w:iCs/>
        </w:rPr>
        <w:t>proportion</w:t>
      </w:r>
      <w:r>
        <w:t xml:space="preserve"> of trips since all trips are going to the same TAZ, and population, which is typically used in determining TAZ trip productions, is instead used as a trip attraction value.</w:t>
      </w:r>
    </w:p>
    <w:p w14:paraId="2BD93CF4" w14:textId="77777777" w:rsidR="005C6099" w:rsidRDefault="005C6099" w:rsidP="005C6099">
      <w:pPr>
        <w:pStyle w:val="BodyText"/>
      </w:pPr>
      <w:r>
        <w:t>It is not reasonable to analyze every TAZ in Utah, and so a maximum travel time of 20 minutes is enforced. Based on the land uses of the site and the proximity of similar/competing land uses, this threshold provides a good estimate of the travel behavior. Though there are other residential, retail, and office land uses within a smaller travel window than this, the retail is specific, and the office will attract its employees with little regard for other nearby offices.</w:t>
      </w:r>
    </w:p>
    <w:p w14:paraId="48042133" w14:textId="77777777" w:rsidR="005C6099" w:rsidRDefault="005C6099" w:rsidP="005C6099">
      <w:pPr>
        <w:pStyle w:val="BodyText"/>
      </w:pPr>
      <w:r>
        <w:t xml:space="preserve">For reference, </w:t>
      </w:r>
      <w:hyperlink w:anchor="fig-isochrone">
        <w:r>
          <w:rPr>
            <w:rStyle w:val="Hyperlink"/>
          </w:rPr>
          <w:t>Figure 5.2</w:t>
        </w:r>
      </w:hyperlink>
      <w:r>
        <w:t xml:space="preserve"> shows travel time contours from the site for 10-, 15-, and 20-minute thresholds to each TAZ. Note that there are several TAZs “missing”: these had a travel time of 0 and so were removed from the analysis.</w:t>
      </w:r>
    </w:p>
    <w:tbl>
      <w:tblPr>
        <w:tblStyle w:val="Table"/>
        <w:tblW w:w="5000" w:type="pct"/>
        <w:tblLook w:val="0000" w:firstRow="0" w:lastRow="0" w:firstColumn="0" w:lastColumn="0" w:noHBand="0" w:noVBand="0"/>
      </w:tblPr>
      <w:tblGrid>
        <w:gridCol w:w="9360"/>
      </w:tblGrid>
      <w:tr w:rsidR="005C6099" w14:paraId="0B8A6A6C" w14:textId="77777777" w:rsidTr="003F2F10">
        <w:tc>
          <w:tcPr>
            <w:tcW w:w="0" w:type="auto"/>
          </w:tcPr>
          <w:p w14:paraId="617A8315" w14:textId="77777777" w:rsidR="005C6099" w:rsidRDefault="005C6099" w:rsidP="00A020EF">
            <w:pPr>
              <w:pStyle w:val="Figure"/>
              <w:jc w:val="left"/>
            </w:pPr>
            <w:bookmarkStart w:id="126" w:name="fig-isochrone"/>
            <w:commentRangeStart w:id="127"/>
            <w:r>
              <w:rPr>
                <w:noProof/>
              </w:rPr>
              <w:lastRenderedPageBreak/>
              <w:drawing>
                <wp:inline distT="0" distB="0" distL="0" distR="0" wp14:anchorId="796DA4E0" wp14:editId="016E9B9F">
                  <wp:extent cx="5585988" cy="7650178"/>
                  <wp:effectExtent l="0" t="0" r="0" b="0"/>
                  <wp:docPr id="105"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Map&#10;&#10;Description automatically generated"/>
                          <pic:cNvPicPr>
                            <a:picLocks noChangeAspect="1" noChangeArrowheads="1"/>
                          </pic:cNvPicPr>
                        </pic:nvPicPr>
                        <pic:blipFill rotWithShape="1">
                          <a:blip r:embed="rId22"/>
                          <a:srcRect l="10397" r="11209"/>
                          <a:stretch/>
                        </pic:blipFill>
                        <pic:spPr bwMode="auto">
                          <a:xfrm>
                            <a:off x="0" y="0"/>
                            <a:ext cx="5650512" cy="773854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27"/>
            <w:r w:rsidR="00B77572">
              <w:rPr>
                <w:rStyle w:val="CommentReference"/>
              </w:rPr>
              <w:commentReference w:id="127"/>
            </w:r>
          </w:p>
          <w:p w14:paraId="3403A980" w14:textId="77777777" w:rsidR="005C6099" w:rsidRDefault="005C6099" w:rsidP="003F2F10">
            <w:pPr>
              <w:pStyle w:val="ImageCaption"/>
              <w:spacing w:before="200"/>
              <w:jc w:val="left"/>
            </w:pPr>
            <w:r>
              <w:t>Figure 5.2: Isochrone map of travel times to the study site (in dark blue).</w:t>
            </w:r>
          </w:p>
        </w:tc>
        <w:bookmarkEnd w:id="126"/>
      </w:tr>
    </w:tbl>
    <w:p w14:paraId="58215952" w14:textId="77777777" w:rsidR="005C6099" w:rsidRDefault="00000000" w:rsidP="005C6099">
      <w:pPr>
        <w:pStyle w:val="BodyText"/>
      </w:pPr>
      <w:hyperlink w:anchor="fig-access-dir">
        <w:r w:rsidR="005C6099">
          <w:rPr>
            <w:rStyle w:val="Hyperlink"/>
          </w:rPr>
          <w:t>Figure 5.3</w:t>
        </w:r>
      </w:hyperlink>
      <w:r w:rsidR="005C6099">
        <w:t xml:space="preserve"> shows the site access direction for each TAZ. Several assumptions were made in this regard. The most significant of these is who accesses the site via I-15 north of Provo. This analysis assumes that west of Orem State Street (500W) and north of University Parkway, I-15 would be used, and east of Orem State Street and/or south of University Parkway, a combination of University Parkway, University Avenue, and Orem Center Street would be used to access the site from the north. North of Orem 800 N is assumed to have access via I-15 as well. Note that I-15 has an interchange directly south of the site on University Avenue, so it is assumed everyone using I-15 will access the site from the south. There are a handful of TAZs on the west of the site that are assumed to have western access due to I-15 under- and overpasses, but no access from the east is assumed due to the presence of the railroad.</w:t>
      </w:r>
    </w:p>
    <w:tbl>
      <w:tblPr>
        <w:tblStyle w:val="Table"/>
        <w:tblW w:w="5000" w:type="pct"/>
        <w:tblLook w:val="0000" w:firstRow="0" w:lastRow="0" w:firstColumn="0" w:lastColumn="0" w:noHBand="0" w:noVBand="0"/>
      </w:tblPr>
      <w:tblGrid>
        <w:gridCol w:w="9360"/>
      </w:tblGrid>
      <w:tr w:rsidR="005C6099" w14:paraId="3A34C456" w14:textId="77777777" w:rsidTr="003F2F10">
        <w:tc>
          <w:tcPr>
            <w:tcW w:w="0" w:type="auto"/>
          </w:tcPr>
          <w:p w14:paraId="126C7F73" w14:textId="77777777" w:rsidR="005C6099" w:rsidRDefault="005C6099" w:rsidP="003F2F10">
            <w:pPr>
              <w:pStyle w:val="Figure"/>
            </w:pPr>
            <w:bookmarkStart w:id="128" w:name="fig-access-dir"/>
            <w:commentRangeStart w:id="129"/>
            <w:r>
              <w:rPr>
                <w:noProof/>
              </w:rPr>
              <w:lastRenderedPageBreak/>
              <w:drawing>
                <wp:inline distT="0" distB="0" distL="0" distR="0" wp14:anchorId="09E2CEC3" wp14:editId="1FEC0CB7">
                  <wp:extent cx="5720668" cy="7451002"/>
                  <wp:effectExtent l="0" t="0" r="0" b="4445"/>
                  <wp:docPr id="10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9" name="Picture" descr="Map&#10;&#10;Description automatically generated"/>
                          <pic:cNvPicPr>
                            <a:picLocks noChangeAspect="1" noChangeArrowheads="1"/>
                          </pic:cNvPicPr>
                        </pic:nvPicPr>
                        <pic:blipFill rotWithShape="1">
                          <a:blip r:embed="rId23"/>
                          <a:srcRect l="11424" r="11798"/>
                          <a:stretch/>
                        </pic:blipFill>
                        <pic:spPr bwMode="auto">
                          <a:xfrm>
                            <a:off x="0" y="0"/>
                            <a:ext cx="5882960" cy="7662382"/>
                          </a:xfrm>
                          <a:prstGeom prst="rect">
                            <a:avLst/>
                          </a:prstGeom>
                          <a:noFill/>
                          <a:ln>
                            <a:noFill/>
                          </a:ln>
                          <a:extLst>
                            <a:ext uri="{53640926-AAD7-44D8-BBD7-CCE9431645EC}">
                              <a14:shadowObscured xmlns:a14="http://schemas.microsoft.com/office/drawing/2010/main"/>
                            </a:ext>
                          </a:extLst>
                        </pic:spPr>
                      </pic:pic>
                    </a:graphicData>
                  </a:graphic>
                </wp:inline>
              </w:drawing>
            </w:r>
            <w:commentRangeEnd w:id="129"/>
            <w:r w:rsidR="00B77572">
              <w:rPr>
                <w:rStyle w:val="CommentReference"/>
              </w:rPr>
              <w:commentReference w:id="129"/>
            </w:r>
          </w:p>
          <w:p w14:paraId="67621E64" w14:textId="77777777" w:rsidR="005C6099" w:rsidRDefault="005C6099" w:rsidP="003F2F10">
            <w:pPr>
              <w:pStyle w:val="ImageCaption"/>
              <w:spacing w:before="200"/>
              <w:jc w:val="left"/>
            </w:pPr>
            <w:r>
              <w:t>Figure 5.3: Access to site (in dark blue) by direction.</w:t>
            </w:r>
          </w:p>
        </w:tc>
        <w:bookmarkEnd w:id="128"/>
      </w:tr>
    </w:tbl>
    <w:p w14:paraId="155CE133" w14:textId="0BF32B42" w:rsidR="005C6099" w:rsidRDefault="005C6099" w:rsidP="005C6099">
      <w:pPr>
        <w:pStyle w:val="BodyText"/>
      </w:pPr>
      <w:r>
        <w:lastRenderedPageBreak/>
        <w:t xml:space="preserve">Combining this model with the information about access direction gives a proportion of trips from each direction. </w:t>
      </w:r>
      <w:r w:rsidR="00FB0D6E" w:rsidRPr="00FB0D6E">
        <w:t xml:space="preserve">Table 14 </w:t>
      </w:r>
      <w:r>
        <w:t xml:space="preserve">presents a summary of this information. Note that this distribution is only for “new” trips; the distribution of pass-by trips is the same as in </w:t>
      </w:r>
      <w:hyperlink w:anchor="sec-analogy-method">
        <w:r w:rsidR="008B3BE8">
          <w:rPr>
            <w:rStyle w:val="Hyperlink"/>
          </w:rPr>
          <w:t>the</w:t>
        </w:r>
      </w:hyperlink>
      <w:r w:rsidR="008B3BE8">
        <w:rPr>
          <w:rStyle w:val="Hyperlink"/>
        </w:rPr>
        <w:t xml:space="preserve"> analogy method</w:t>
      </w:r>
      <w:r>
        <w:t xml:space="preserve"> (see </w:t>
      </w:r>
      <w:r w:rsidR="008B3BE8" w:rsidRPr="008B3BE8">
        <w:t>Table 13</w:t>
      </w:r>
      <w:r>
        <w:t>).</w:t>
      </w:r>
    </w:p>
    <w:p w14:paraId="27381FB8" w14:textId="56BC4612" w:rsidR="005C6099" w:rsidRDefault="005C6099" w:rsidP="005C6099">
      <w:pPr>
        <w:pStyle w:val="TableCaption"/>
      </w:pPr>
      <w:r>
        <w:rPr>
          <w:b/>
        </w:rPr>
        <w:t xml:space="preserve">Table </w:t>
      </w:r>
      <w:bookmarkStart w:id="130" w:name="tbl-trip-proportions"/>
      <w:r>
        <w:rPr>
          <w:b/>
        </w:rPr>
        <w:fldChar w:fldCharType="begin"/>
      </w:r>
      <w:r>
        <w:rPr>
          <w:b/>
        </w:rPr>
        <w:instrText>SEQ tab \* Arabic</w:instrText>
      </w:r>
      <w:r>
        <w:rPr>
          <w:b/>
        </w:rPr>
        <w:fldChar w:fldCharType="separate"/>
      </w:r>
      <w:r w:rsidR="009801F2">
        <w:rPr>
          <w:b/>
          <w:noProof/>
        </w:rPr>
        <w:t>14</w:t>
      </w:r>
      <w:r>
        <w:rPr>
          <w:b/>
        </w:rPr>
        <w:fldChar w:fldCharType="end"/>
      </w:r>
      <w:bookmarkEnd w:id="130"/>
      <w:r>
        <w:rPr>
          <w:b/>
        </w:rPr>
        <w:t xml:space="preserve">: </w:t>
      </w:r>
      <w:r>
        <w:t>Proportion of Trips by Access Direction (Gravity Model)</w:t>
      </w:r>
    </w:p>
    <w:tbl>
      <w:tblPr>
        <w:tblW w:w="0" w:type="auto"/>
        <w:jc w:val="center"/>
        <w:tblLayout w:type="fixed"/>
        <w:tblLook w:val="0420" w:firstRow="1" w:lastRow="0" w:firstColumn="0" w:lastColumn="0" w:noHBand="0" w:noVBand="1"/>
      </w:tblPr>
      <w:tblGrid>
        <w:gridCol w:w="1273"/>
        <w:gridCol w:w="1161"/>
        <w:gridCol w:w="1429"/>
      </w:tblGrid>
      <w:tr w:rsidR="005C6099" w14:paraId="22092948"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A68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ccess</w:t>
            </w:r>
            <w:r>
              <w:rPr>
                <w:rFonts w:ascii="Gentium Book Basic" w:eastAsia="Helvetica" w:hAnsi="Helvetica" w:cs="Helvetica"/>
                <w:color w:val="000000"/>
                <w:sz w:val="22"/>
                <w:szCs w:val="22"/>
              </w:rPr>
              <w:br/>
              <w:t>Direction</w:t>
            </w:r>
          </w:p>
        </w:tc>
        <w:tc>
          <w:tcPr>
            <w:tcW w:w="11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72EE0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w:t>
            </w:r>
            <w:r>
              <w:rPr>
                <w:rFonts w:ascii="Gentium Book Basic" w:eastAsia="Helvetica" w:hAnsi="Helvetica" w:cs="Helvetica"/>
                <w:color w:val="000000"/>
                <w:sz w:val="22"/>
                <w:szCs w:val="22"/>
              </w:rPr>
              <w:br/>
              <w:t>of TAZs</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2239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72462F24"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82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3B6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CD7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55F20E3B"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664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52F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5</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BF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6C972A9E"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3E6727" w14:textId="6A933EA1"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right="100"/>
              <w:jc w:val="center"/>
            </w:pPr>
            <w:r>
              <w:rPr>
                <w:rFonts w:ascii="Gentium Book Basic" w:eastAsia="Helvetica" w:hAnsi="Helvetica" w:cs="Helvetica"/>
                <w:color w:val="000000"/>
                <w:sz w:val="22"/>
                <w:szCs w:val="22"/>
              </w:rPr>
              <w:t xml:space="preserve">  W</w:t>
            </w:r>
          </w:p>
        </w:tc>
        <w:tc>
          <w:tcPr>
            <w:tcW w:w="11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080389" w14:textId="61529F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7C535E" w14:textId="39BF127A"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commentRangeStart w:id="131"/>
            <w:r>
              <w:rPr>
                <w:rFonts w:ascii="Gentium Book Basic" w:eastAsia="Helvetica" w:hAnsi="Helvetica" w:cs="Helvetica"/>
                <w:color w:val="000000"/>
                <w:sz w:val="22"/>
                <w:szCs w:val="22"/>
              </w:rPr>
              <w:t>2.9%</w:t>
            </w:r>
            <w:commentRangeEnd w:id="131"/>
            <w:r w:rsidR="00B77572">
              <w:rPr>
                <w:rStyle w:val="CommentReference"/>
              </w:rPr>
              <w:commentReference w:id="131"/>
            </w:r>
          </w:p>
        </w:tc>
      </w:tr>
    </w:tbl>
    <w:p w14:paraId="7E4AD7C5" w14:textId="77777777" w:rsidR="005C6099" w:rsidRDefault="005C6099" w:rsidP="005C6099">
      <w:pPr>
        <w:pStyle w:val="Heading3"/>
      </w:pPr>
      <w:bookmarkStart w:id="132" w:name="method-comparison"/>
      <w:bookmarkEnd w:id="125"/>
      <w:r>
        <w:t>Method Comparison</w:t>
      </w:r>
    </w:p>
    <w:p w14:paraId="1844A1D2" w14:textId="2EA35269" w:rsidR="005C6099" w:rsidRDefault="005C6099" w:rsidP="005C6099">
      <w:pPr>
        <w:pStyle w:val="FirstParagraph"/>
      </w:pPr>
      <w:r>
        <w:t xml:space="preserve">The first point of comparison between the two methods is that the analogy method includes 6 directional distributions, and the gravity model only includes 3. This is due to the assumptions made in the gravity method analysis, one of which is the difficulty of assigning TAZs so granularly. Especially since Towne Centre Blvd. and University Ave. are so close to each other, it is hard to determine for example which of these roads a trip from the north would utilize. This is much easier when analyzing intersection movements, and so the analogy method includes this distinction. For comparison’s sake, however, the analogy method’s results are further summarized into the 3 directions used in the gravity method analysis (northwest and southwest are classified as “west”, and southeast is classified as “south”, with the remaining movements unchanged). This comparison is shown in </w:t>
      </w:r>
      <w:r w:rsidR="00FB0D6E" w:rsidRPr="00FB0D6E">
        <w:t>Table 15.</w:t>
      </w:r>
    </w:p>
    <w:p w14:paraId="1C00B581" w14:textId="747EA518" w:rsidR="005C6099" w:rsidRDefault="005C6099" w:rsidP="005C6099">
      <w:pPr>
        <w:pStyle w:val="TableCaption"/>
      </w:pPr>
      <w:commentRangeStart w:id="133"/>
      <w:r>
        <w:rPr>
          <w:b/>
        </w:rPr>
        <w:lastRenderedPageBreak/>
        <w:t xml:space="preserve">Table </w:t>
      </w:r>
      <w:bookmarkStart w:id="134" w:name="tbl-trip-dist-comparison"/>
      <w:r>
        <w:rPr>
          <w:b/>
        </w:rPr>
        <w:fldChar w:fldCharType="begin"/>
      </w:r>
      <w:r>
        <w:rPr>
          <w:b/>
        </w:rPr>
        <w:instrText>SEQ tab \* Arabic</w:instrText>
      </w:r>
      <w:r>
        <w:rPr>
          <w:b/>
        </w:rPr>
        <w:fldChar w:fldCharType="separate"/>
      </w:r>
      <w:r w:rsidR="009801F2">
        <w:rPr>
          <w:b/>
          <w:noProof/>
        </w:rPr>
        <w:t>15</w:t>
      </w:r>
      <w:r>
        <w:rPr>
          <w:b/>
        </w:rPr>
        <w:fldChar w:fldCharType="end"/>
      </w:r>
      <w:bookmarkEnd w:id="134"/>
      <w:r>
        <w:rPr>
          <w:b/>
        </w:rPr>
        <w:t xml:space="preserve">: </w:t>
      </w:r>
      <w:r>
        <w:t>Comparison of Trip Distribution Methods</w:t>
      </w:r>
      <w:commentRangeEnd w:id="133"/>
      <w:r w:rsidR="00B77572">
        <w:rPr>
          <w:rStyle w:val="CommentReference"/>
          <w:rFonts w:asciiTheme="minorHAnsi" w:hAnsiTheme="minorHAnsi"/>
          <w:i w:val="0"/>
          <w:color w:val="auto"/>
        </w:rPr>
        <w:commentReference w:id="133"/>
      </w:r>
    </w:p>
    <w:tbl>
      <w:tblPr>
        <w:tblW w:w="0" w:type="auto"/>
        <w:jc w:val="center"/>
        <w:tblLayout w:type="fixed"/>
        <w:tblLook w:val="0420" w:firstRow="1" w:lastRow="0" w:firstColumn="0" w:lastColumn="0" w:noHBand="0" w:noVBand="1"/>
      </w:tblPr>
      <w:tblGrid>
        <w:gridCol w:w="1273"/>
        <w:gridCol w:w="1165"/>
        <w:gridCol w:w="1125"/>
      </w:tblGrid>
      <w:tr w:rsidR="005C6099" w14:paraId="0213F772"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FE2E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F0142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nalogy</w:t>
            </w:r>
            <w:r>
              <w:rPr>
                <w:rFonts w:ascii="Gentium Book Basic" w:eastAsia="Helvetica" w:hAnsi="Helvetica" w:cs="Helvetica"/>
                <w:color w:val="000000"/>
                <w:sz w:val="22"/>
                <w:szCs w:val="22"/>
              </w:rPr>
              <w:br/>
              <w:t>Method</w:t>
            </w:r>
          </w:p>
        </w:tc>
        <w:tc>
          <w:tcPr>
            <w:tcW w:w="11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2E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ravity</w:t>
            </w:r>
            <w:r>
              <w:rPr>
                <w:rFonts w:ascii="Gentium Book Basic" w:eastAsia="Helvetica" w:hAnsi="Helvetica" w:cs="Helvetica"/>
                <w:color w:val="000000"/>
                <w:sz w:val="22"/>
                <w:szCs w:val="22"/>
              </w:rPr>
              <w:br/>
              <w:t>Method</w:t>
            </w:r>
          </w:p>
        </w:tc>
      </w:tr>
      <w:tr w:rsidR="005C6099" w14:paraId="3221599E"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0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5DA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4%</w:t>
            </w:r>
          </w:p>
        </w:tc>
        <w:tc>
          <w:tcPr>
            <w:tcW w:w="11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6D6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2051BF65"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E1A2"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D8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6.9%</w:t>
            </w:r>
          </w:p>
        </w:tc>
        <w:tc>
          <w:tcPr>
            <w:tcW w:w="11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4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5A302DB6"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23403" w14:textId="524DF7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w:t>
            </w:r>
          </w:p>
        </w:tc>
        <w:tc>
          <w:tcPr>
            <w:tcW w:w="1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32392C" w14:textId="141DFBA5"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7%</w:t>
            </w:r>
          </w:p>
        </w:tc>
        <w:tc>
          <w:tcPr>
            <w:tcW w:w="11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81DE9" w14:textId="5D4B973F"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0556968F" w14:textId="45C0554B" w:rsidR="005C6099" w:rsidRDefault="005C6099" w:rsidP="005C6099">
      <w:pPr>
        <w:pStyle w:val="BodyText"/>
      </w:pPr>
      <w:r>
        <w:t xml:space="preserve">Due to the higher granularity and more reasonable distribution of the analogy method, this analysis is preferred. The gravity method seems to under-predict trips from the south, especially since these will be coming from I-15 and are likely to be many. </w:t>
      </w:r>
      <w:hyperlink w:anchor="fig-trip-distribution">
        <w:r>
          <w:rPr>
            <w:rStyle w:val="Hyperlink"/>
          </w:rPr>
          <w:t>Figure 5.4</w:t>
        </w:r>
      </w:hyperlink>
      <w:r>
        <w:t xml:space="preserve"> shows the final trip distribution for both new and pass-by trips that will be used. This is the same result as given </w:t>
      </w:r>
      <w:r w:rsidR="008B3BE8">
        <w:t>by the analogy method (Tables and 12 and 13)</w:t>
      </w:r>
      <w:r>
        <w:t>.</w:t>
      </w:r>
    </w:p>
    <w:tbl>
      <w:tblPr>
        <w:tblStyle w:val="Table"/>
        <w:tblW w:w="5000" w:type="pct"/>
        <w:tblLook w:val="0000" w:firstRow="0" w:lastRow="0" w:firstColumn="0" w:lastColumn="0" w:noHBand="0" w:noVBand="0"/>
      </w:tblPr>
      <w:tblGrid>
        <w:gridCol w:w="9360"/>
      </w:tblGrid>
      <w:tr w:rsidR="005C6099" w14:paraId="440BC07A" w14:textId="77777777" w:rsidTr="003F2F10">
        <w:tc>
          <w:tcPr>
            <w:tcW w:w="0" w:type="auto"/>
          </w:tcPr>
          <w:p w14:paraId="65DA8D97" w14:textId="77777777" w:rsidR="005C6099" w:rsidRDefault="005C6099" w:rsidP="003F2F10">
            <w:pPr>
              <w:pStyle w:val="Figure"/>
            </w:pPr>
            <w:bookmarkStart w:id="135" w:name="fig-trip-distribution"/>
            <w:r>
              <w:rPr>
                <w:noProof/>
              </w:rPr>
              <w:lastRenderedPageBreak/>
              <w:drawing>
                <wp:inline distT="0" distB="0" distL="0" distR="0" wp14:anchorId="172F8A00" wp14:editId="12B2E2F7">
                  <wp:extent cx="4318503" cy="7713552"/>
                  <wp:effectExtent l="0" t="0" r="0" b="0"/>
                  <wp:docPr id="1" name="Picture 1"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rotWithShape="1">
                          <a:blip r:embed="rId24"/>
                          <a:srcRect l="26808" r="13019"/>
                          <a:stretch/>
                        </pic:blipFill>
                        <pic:spPr bwMode="auto">
                          <a:xfrm>
                            <a:off x="0" y="0"/>
                            <a:ext cx="4382464" cy="7827798"/>
                          </a:xfrm>
                          <a:prstGeom prst="rect">
                            <a:avLst/>
                          </a:prstGeom>
                          <a:noFill/>
                          <a:ln>
                            <a:noFill/>
                          </a:ln>
                          <a:extLst>
                            <a:ext uri="{53640926-AAD7-44D8-BBD7-CCE9431645EC}">
                              <a14:shadowObscured xmlns:a14="http://schemas.microsoft.com/office/drawing/2010/main"/>
                            </a:ext>
                          </a:extLst>
                        </pic:spPr>
                      </pic:pic>
                    </a:graphicData>
                  </a:graphic>
                </wp:inline>
              </w:drawing>
            </w:r>
          </w:p>
          <w:p w14:paraId="0C76C90D" w14:textId="77777777" w:rsidR="005C6099" w:rsidRDefault="005C6099" w:rsidP="003F2F10">
            <w:pPr>
              <w:pStyle w:val="ImageCaption"/>
              <w:spacing w:before="200"/>
              <w:jc w:val="left"/>
            </w:pPr>
            <w:r>
              <w:t>Figure 5.4: Trip distribution as given by the analogy method.</w:t>
            </w:r>
          </w:p>
        </w:tc>
        <w:bookmarkEnd w:id="135"/>
      </w:tr>
    </w:tbl>
    <w:p w14:paraId="11E3F079" w14:textId="77777777" w:rsidR="005C6099" w:rsidRDefault="005C6099" w:rsidP="005C6099">
      <w:pPr>
        <w:pStyle w:val="Heading2"/>
      </w:pPr>
      <w:bookmarkStart w:id="136" w:name="_Toc129467172"/>
      <w:bookmarkStart w:id="137" w:name="trip-assignment"/>
      <w:bookmarkEnd w:id="117"/>
      <w:bookmarkEnd w:id="132"/>
      <w:commentRangeStart w:id="138"/>
      <w:r>
        <w:lastRenderedPageBreak/>
        <w:t>Trip Assignment</w:t>
      </w:r>
      <w:bookmarkEnd w:id="136"/>
      <w:commentRangeEnd w:id="138"/>
      <w:r w:rsidR="009801F2">
        <w:rPr>
          <w:rStyle w:val="CommentReference"/>
          <w:rFonts w:asciiTheme="minorHAnsi" w:eastAsiaTheme="minorHAnsi" w:hAnsiTheme="minorHAnsi" w:cstheme="minorBidi"/>
          <w:b w:val="0"/>
          <w:bCs w:val="0"/>
          <w:smallCaps w:val="0"/>
          <w:color w:val="auto"/>
        </w:rPr>
        <w:commentReference w:id="138"/>
      </w:r>
    </w:p>
    <w:p w14:paraId="708D17DD" w14:textId="77777777" w:rsidR="005C6099" w:rsidRDefault="005C6099" w:rsidP="005C6099">
      <w:pPr>
        <w:pStyle w:val="Heading3"/>
      </w:pPr>
      <w:bookmarkStart w:id="139" w:name="non-site-traffic"/>
      <w:r>
        <w:t>Non-site Traffic</w:t>
      </w:r>
    </w:p>
    <w:p w14:paraId="6FD9652E" w14:textId="77777777" w:rsidR="005C6099" w:rsidRDefault="005C6099" w:rsidP="005C6099">
      <w:pPr>
        <w:pStyle w:val="FirstParagraph"/>
      </w:pPr>
      <w:r>
        <w:t xml:space="preserve">The background or non-site traffic was originally determined with traffic counts and estimations for the uncounted movements </w:t>
      </w:r>
      <w:hyperlink w:anchor="sec-existingtrafficvols">
        <w:r>
          <w:rPr>
            <w:rStyle w:val="Hyperlink"/>
          </w:rPr>
          <w:t>Section 4.1</w:t>
        </w:r>
      </w:hyperlink>
      <w:r>
        <w:t>. In addition to this, opening-day and 5-year projections are needed to assess the impact of the development over time. Note that opening day is planned for Spring of 2024, and so the 5-year horizon date is 2029.</w:t>
      </w:r>
    </w:p>
    <w:p w14:paraId="020B8522" w14:textId="77777777" w:rsidR="005C6099" w:rsidRDefault="005C6099" w:rsidP="005C6099">
      <w:pPr>
        <w:pStyle w:val="BodyText"/>
      </w:pPr>
      <w:r>
        <w:t xml:space="preserve">The growth was determined by using an average rate of the form </w:t>
      </w:r>
      <m:oMath>
        <m:r>
          <w:rPr>
            <w:rFonts w:ascii="Cambria Math" w:hAnsi="Cambria Math"/>
          </w:rPr>
          <m:t>vol</m:t>
        </m:r>
        <m:r>
          <m:rPr>
            <m:sty m:val="p"/>
          </m:rPr>
          <w:rPr>
            <w:rFonts w:ascii="Cambria Math" w:hAnsi="Cambria Math"/>
          </w:rPr>
          <m:t>=</m:t>
        </m:r>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ate</m:t>
                </m:r>
              </m:e>
            </m:d>
          </m:e>
          <m:sup>
            <m:r>
              <w:rPr>
                <w:rFonts w:ascii="Cambria Math" w:hAnsi="Cambria Math"/>
              </w:rPr>
              <m:t>year</m:t>
            </m:r>
          </m:sup>
        </m:sSup>
      </m:oMath>
      <w:r>
        <w:t xml:space="preserve">, where </w:t>
      </w:r>
      <m:oMath>
        <m:r>
          <w:rPr>
            <w:rFonts w:ascii="Cambria Math" w:hAnsi="Cambria Math"/>
          </w:rPr>
          <m:t>vol</m:t>
        </m:r>
      </m:oMath>
      <w:r>
        <w:t xml:space="preserve"> is the projected volume, </w:t>
      </w:r>
      <m:oMath>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the original volume, </w:t>
      </w:r>
      <m:oMath>
        <m:r>
          <w:rPr>
            <w:rFonts w:ascii="Cambria Math" w:hAnsi="Cambria Math"/>
          </w:rPr>
          <m:t>rate</m:t>
        </m:r>
      </m:oMath>
      <w:r>
        <w:t xml:space="preserve"> is the growth rate, and </w:t>
      </w:r>
      <m:oMath>
        <m:r>
          <w:rPr>
            <w:rFonts w:ascii="Cambria Math" w:hAnsi="Cambria Math"/>
          </w:rPr>
          <m:t>year</m:t>
        </m:r>
      </m:oMath>
      <w:r>
        <w:t xml:space="preserve"> is the number of years since the original volume was measured. This equation applies to all movements equally. The growth in this case is modeled as exponential; this is a reasonable assumption considering the relatively short horizons, but would need to be scrutinized further for longer horizons.</w:t>
      </w:r>
    </w:p>
    <w:p w14:paraId="0EFF20BA" w14:textId="77777777" w:rsidR="005C6099" w:rsidRDefault="005C6099" w:rsidP="005C6099">
      <w:pPr>
        <w:pStyle w:val="BodyText"/>
      </w:pPr>
      <w:r>
        <w:t>In the pre-application meeting</w:t>
      </w:r>
      <w:commentRangeStart w:id="140"/>
      <w:r>
        <w:t>, a growth rate of 2% was determined</w:t>
      </w:r>
      <w:commentRangeEnd w:id="140"/>
      <w:r w:rsidR="009801F2">
        <w:rPr>
          <w:rStyle w:val="CommentReference"/>
          <w:rFonts w:asciiTheme="minorHAnsi" w:hAnsiTheme="minorHAnsi" w:cstheme="minorBidi"/>
        </w:rPr>
        <w:commentReference w:id="140"/>
      </w:r>
      <w:r>
        <w:t xml:space="preserve">, and so this rate is used here. </w:t>
      </w:r>
      <w:hyperlink w:anchor="fig-opening-volumes">
        <w:r>
          <w:rPr>
            <w:rStyle w:val="Hyperlink"/>
          </w:rPr>
          <w:t>Figure 5.5</w:t>
        </w:r>
      </w:hyperlink>
      <w:r>
        <w:t xml:space="preserve"> shows the projected volumes at opening, and </w:t>
      </w:r>
      <w:hyperlink w:anchor="fig-fiveyr-volumes">
        <w:r>
          <w:rPr>
            <w:rStyle w:val="Hyperlink"/>
          </w:rPr>
          <w:t>Figure 5.6</w:t>
        </w:r>
      </w:hyperlink>
      <w:r>
        <w:t xml:space="preserve"> shows the projected volumes 5 years after opening.</w:t>
      </w:r>
    </w:p>
    <w:tbl>
      <w:tblPr>
        <w:tblStyle w:val="Table"/>
        <w:tblW w:w="5000" w:type="pct"/>
        <w:tblLook w:val="0000" w:firstRow="0" w:lastRow="0" w:firstColumn="0" w:lastColumn="0" w:noHBand="0" w:noVBand="0"/>
      </w:tblPr>
      <w:tblGrid>
        <w:gridCol w:w="9360"/>
      </w:tblGrid>
      <w:tr w:rsidR="005C6099" w14:paraId="515D2E95" w14:textId="77777777" w:rsidTr="003F2F10">
        <w:tc>
          <w:tcPr>
            <w:tcW w:w="0" w:type="auto"/>
          </w:tcPr>
          <w:p w14:paraId="6C973BF6" w14:textId="77777777" w:rsidR="005C6099" w:rsidRDefault="005C6099" w:rsidP="003F2F10">
            <w:pPr>
              <w:pStyle w:val="Figure"/>
            </w:pPr>
            <w:bookmarkStart w:id="141" w:name="fig-opening-volumes"/>
            <w:r>
              <w:rPr>
                <w:noProof/>
              </w:rPr>
              <w:lastRenderedPageBreak/>
              <w:drawing>
                <wp:inline distT="0" distB="0" distL="0" distR="0" wp14:anchorId="166C2502" wp14:editId="77AF6C67">
                  <wp:extent cx="5848538" cy="5943600"/>
                  <wp:effectExtent l="0" t="0" r="6350" b="0"/>
                  <wp:docPr id="12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0" name="Picture" descr="Shape&#10;&#10;Description automatically generated with low confidence"/>
                          <pic:cNvPicPr>
                            <a:picLocks noChangeAspect="1" noChangeArrowheads="1"/>
                          </pic:cNvPicPr>
                        </pic:nvPicPr>
                        <pic:blipFill>
                          <a:blip r:embed="rId25"/>
                          <a:stretch>
                            <a:fillRect/>
                          </a:stretch>
                        </pic:blipFill>
                        <pic:spPr bwMode="auto">
                          <a:xfrm>
                            <a:off x="0" y="0"/>
                            <a:ext cx="5849841" cy="5944924"/>
                          </a:xfrm>
                          <a:prstGeom prst="rect">
                            <a:avLst/>
                          </a:prstGeom>
                          <a:noFill/>
                          <a:ln w="9525">
                            <a:noFill/>
                            <a:headEnd/>
                            <a:tailEnd/>
                          </a:ln>
                        </pic:spPr>
                      </pic:pic>
                    </a:graphicData>
                  </a:graphic>
                </wp:inline>
              </w:drawing>
            </w:r>
          </w:p>
          <w:p w14:paraId="00E44CA6" w14:textId="28410766" w:rsidR="005C6099" w:rsidRDefault="005C6099" w:rsidP="003F2F10">
            <w:pPr>
              <w:pStyle w:val="ImageCaption"/>
              <w:spacing w:before="200"/>
              <w:jc w:val="left"/>
            </w:pPr>
            <w:r>
              <w:t>Figure 5.5: Projected background traffic at opening (</w:t>
            </w:r>
            <w:del w:id="142" w:author="Grant Schultz" w:date="2023-03-13T16:05:00Z">
              <w:r w:rsidDel="009801F2">
                <w:delText>1 year</w:delText>
              </w:r>
            </w:del>
            <w:ins w:id="143" w:author="Grant Schultz" w:date="2023-03-13T16:05:00Z">
              <w:r w:rsidR="009801F2">
                <w:t>2024</w:t>
              </w:r>
            </w:ins>
            <w:r>
              <w:t>).</w:t>
            </w:r>
          </w:p>
        </w:tc>
        <w:bookmarkEnd w:id="141"/>
      </w:tr>
    </w:tbl>
    <w:p w14:paraId="7ED0DF65" w14:textId="77777777" w:rsidR="005C6099" w:rsidRDefault="005C6099" w:rsidP="005C6099">
      <w:pPr>
        <w:pStyle w:val="BodyText"/>
      </w:pPr>
      <w:r>
        <w:t xml:space="preserve"> </w:t>
      </w:r>
    </w:p>
    <w:tbl>
      <w:tblPr>
        <w:tblStyle w:val="Table"/>
        <w:tblW w:w="5000" w:type="pct"/>
        <w:tblLook w:val="0000" w:firstRow="0" w:lastRow="0" w:firstColumn="0" w:lastColumn="0" w:noHBand="0" w:noVBand="0"/>
      </w:tblPr>
      <w:tblGrid>
        <w:gridCol w:w="9360"/>
      </w:tblGrid>
      <w:tr w:rsidR="005C6099" w14:paraId="26AF5C17" w14:textId="77777777" w:rsidTr="003F2F10">
        <w:tc>
          <w:tcPr>
            <w:tcW w:w="0" w:type="auto"/>
          </w:tcPr>
          <w:p w14:paraId="2E17261F" w14:textId="77777777" w:rsidR="005C6099" w:rsidRDefault="005C6099" w:rsidP="003F2F10">
            <w:pPr>
              <w:pStyle w:val="Figure"/>
            </w:pPr>
            <w:bookmarkStart w:id="144" w:name="fig-fiveyr-volumes"/>
            <w:r>
              <w:rPr>
                <w:noProof/>
              </w:rPr>
              <w:lastRenderedPageBreak/>
              <w:drawing>
                <wp:inline distT="0" distB="0" distL="0" distR="0" wp14:anchorId="6E34F973" wp14:editId="1199FD4A">
                  <wp:extent cx="5857592" cy="5943600"/>
                  <wp:effectExtent l="0" t="0" r="0" b="0"/>
                  <wp:docPr id="124"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4" name="Picture" descr="Shape&#10;&#10;Description automatically generated with low confidence"/>
                          <pic:cNvPicPr>
                            <a:picLocks noChangeAspect="1" noChangeArrowheads="1"/>
                          </pic:cNvPicPr>
                        </pic:nvPicPr>
                        <pic:blipFill>
                          <a:blip r:embed="rId26"/>
                          <a:stretch>
                            <a:fillRect/>
                          </a:stretch>
                        </pic:blipFill>
                        <pic:spPr bwMode="auto">
                          <a:xfrm>
                            <a:off x="0" y="0"/>
                            <a:ext cx="5858458" cy="5944479"/>
                          </a:xfrm>
                          <a:prstGeom prst="rect">
                            <a:avLst/>
                          </a:prstGeom>
                          <a:noFill/>
                          <a:ln w="9525">
                            <a:noFill/>
                            <a:headEnd/>
                            <a:tailEnd/>
                          </a:ln>
                        </pic:spPr>
                      </pic:pic>
                    </a:graphicData>
                  </a:graphic>
                </wp:inline>
              </w:drawing>
            </w:r>
          </w:p>
          <w:p w14:paraId="491E33A0" w14:textId="67C97AD7" w:rsidR="005C6099" w:rsidRDefault="005C6099" w:rsidP="003F2F10">
            <w:pPr>
              <w:pStyle w:val="ImageCaption"/>
              <w:spacing w:before="200"/>
              <w:jc w:val="left"/>
            </w:pPr>
            <w:r>
              <w:t xml:space="preserve">Figure 5.6: Projected background traffic 5 years after </w:t>
            </w:r>
            <w:commentRangeStart w:id="145"/>
            <w:r>
              <w:t>opening</w:t>
            </w:r>
            <w:ins w:id="146" w:author="Grant Schultz" w:date="2023-03-13T16:05:00Z">
              <w:r w:rsidR="009801F2">
                <w:t xml:space="preserve"> (2029)</w:t>
              </w:r>
            </w:ins>
            <w:r>
              <w:t>.</w:t>
            </w:r>
            <w:commentRangeEnd w:id="145"/>
            <w:r w:rsidR="009801F2">
              <w:rPr>
                <w:rStyle w:val="CommentReference"/>
                <w:rFonts w:asciiTheme="minorHAnsi" w:hAnsiTheme="minorHAnsi"/>
                <w:i w:val="0"/>
                <w:color w:val="auto"/>
              </w:rPr>
              <w:commentReference w:id="145"/>
            </w:r>
          </w:p>
        </w:tc>
        <w:bookmarkEnd w:id="144"/>
      </w:tr>
    </w:tbl>
    <w:p w14:paraId="550E90A4"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47" w:name="_Toc129467173"/>
      <w:bookmarkStart w:id="148" w:name="references"/>
      <w:bookmarkEnd w:id="54"/>
      <w:bookmarkEnd w:id="137"/>
      <w:bookmarkEnd w:id="139"/>
      <w:r>
        <w:br w:type="page"/>
      </w:r>
    </w:p>
    <w:p w14:paraId="306CA577" w14:textId="1596CBA1" w:rsidR="005C6099" w:rsidRDefault="005C6099" w:rsidP="005C6099">
      <w:pPr>
        <w:pStyle w:val="Heading1"/>
      </w:pPr>
      <w:r>
        <w:lastRenderedPageBreak/>
        <w:t>References</w:t>
      </w:r>
      <w:bookmarkEnd w:id="147"/>
    </w:p>
    <w:p w14:paraId="5314882B" w14:textId="77777777" w:rsidR="005C6099" w:rsidRDefault="005C6099" w:rsidP="005C6099">
      <w:pPr>
        <w:pStyle w:val="Bibliography"/>
      </w:pPr>
      <w:bookmarkStart w:id="149" w:name="X4df75cfe4e1773facb749f6f983fdbaacbb434a"/>
      <w:bookmarkStart w:id="150" w:name="refs"/>
      <w:r>
        <w:t xml:space="preserve">Institute of Transportation Engineers. (2014). </w:t>
      </w:r>
      <w:hyperlink r:id="rId27">
        <w:r>
          <w:rPr>
            <w:rStyle w:val="Hyperlink"/>
            <w:i/>
            <w:iCs/>
          </w:rPr>
          <w:t>Trip generation handbook</w:t>
        </w:r>
      </w:hyperlink>
      <w:r>
        <w:t>.</w:t>
      </w:r>
    </w:p>
    <w:p w14:paraId="55B8AD77" w14:textId="77777777" w:rsidR="005C6099" w:rsidRDefault="005C6099" w:rsidP="005C6099">
      <w:pPr>
        <w:pStyle w:val="Bibliography"/>
      </w:pPr>
      <w:bookmarkStart w:id="151" w:name="X5668e9d6800f25ffd0464b286894c25f5345cf5"/>
      <w:bookmarkEnd w:id="149"/>
      <w:r>
        <w:t xml:space="preserve">Institute of Transportation Engineers. (2021). </w:t>
      </w:r>
      <w:hyperlink r:id="rId28">
        <w:r>
          <w:rPr>
            <w:rStyle w:val="Hyperlink"/>
            <w:i/>
            <w:iCs/>
          </w:rPr>
          <w:t>Trip generation manual</w:t>
        </w:r>
      </w:hyperlink>
      <w:r>
        <w:t>.</w:t>
      </w:r>
    </w:p>
    <w:p w14:paraId="28E391E3" w14:textId="77777777" w:rsidR="005C6099" w:rsidRDefault="005C6099" w:rsidP="005C6099">
      <w:pPr>
        <w:pStyle w:val="Bibliography"/>
      </w:pPr>
      <w:bookmarkStart w:id="152" w:name="ref-highway2022"/>
      <w:bookmarkEnd w:id="151"/>
      <w:r>
        <w:t xml:space="preserve">National Academies of Sciences, Engineering, and Medicine. (2022). </w:t>
      </w:r>
      <w:hyperlink r:id="rId29">
        <w:r>
          <w:rPr>
            <w:rStyle w:val="Hyperlink"/>
            <w:i/>
            <w:iCs/>
          </w:rPr>
          <w:t>Highway capacity manual 7th edition: A guide for multimodal mobility analysis</w:t>
        </w:r>
      </w:hyperlink>
      <w:r>
        <w:t>. National Academies Press, Washington, D.C.</w:t>
      </w:r>
    </w:p>
    <w:p w14:paraId="3D607B45" w14:textId="77777777" w:rsidR="005C6099" w:rsidRDefault="005C6099" w:rsidP="005C6099">
      <w:pPr>
        <w:pStyle w:val="Bibliography"/>
      </w:pPr>
      <w:bookmarkStart w:id="153" w:name="ref-provocitycode"/>
      <w:bookmarkEnd w:id="152"/>
      <w:r>
        <w:t>Provo City Utah. (2022a). “</w:t>
      </w:r>
      <w:hyperlink r:id="rId30">
        <w:r>
          <w:rPr>
            <w:rStyle w:val="Hyperlink"/>
          </w:rPr>
          <w:t>Provo city code</w:t>
        </w:r>
      </w:hyperlink>
      <w:r>
        <w:t>.”</w:t>
      </w:r>
    </w:p>
    <w:p w14:paraId="3965DCAF" w14:textId="77777777" w:rsidR="005C6099" w:rsidRDefault="005C6099" w:rsidP="005C6099">
      <w:pPr>
        <w:pStyle w:val="Bibliography"/>
      </w:pPr>
      <w:bookmarkStart w:id="154" w:name="ref-provocityutah2022"/>
      <w:bookmarkEnd w:id="153"/>
      <w:r>
        <w:t>Provo City Utah. (2022b). “</w:t>
      </w:r>
      <w:hyperlink r:id="rId31">
        <w:r>
          <w:rPr>
            <w:rStyle w:val="Hyperlink"/>
          </w:rPr>
          <w:t>Provo city zoning map</w:t>
        </w:r>
      </w:hyperlink>
      <w:r>
        <w:t>.”</w:t>
      </w:r>
    </w:p>
    <w:p w14:paraId="13CFFE84" w14:textId="77777777" w:rsidR="005C6099" w:rsidRDefault="005C6099" w:rsidP="005C6099">
      <w:pPr>
        <w:pStyle w:val="Bibliography"/>
      </w:pPr>
      <w:bookmarkStart w:id="155" w:name="ref-trafficware2019"/>
      <w:bookmarkEnd w:id="154"/>
      <w:r>
        <w:t xml:space="preserve">Trafficware. (2019). </w:t>
      </w:r>
      <w:hyperlink r:id="rId32">
        <w:r>
          <w:rPr>
            <w:rStyle w:val="Hyperlink"/>
            <w:i/>
            <w:iCs/>
          </w:rPr>
          <w:t>Synchro</w:t>
        </w:r>
      </w:hyperlink>
      <w:r>
        <w:t>. Cubic Transportation Systems.</w:t>
      </w:r>
    </w:p>
    <w:p w14:paraId="2D63D8BC" w14:textId="77777777" w:rsidR="005C6099" w:rsidRDefault="005C6099" w:rsidP="005C6099">
      <w:pPr>
        <w:pStyle w:val="Bibliography"/>
      </w:pPr>
      <w:bookmarkStart w:id="156" w:name="ref-utahdepartmentoftransportation2019"/>
      <w:bookmarkEnd w:id="155"/>
      <w:r>
        <w:t>Utah Department of Transportation. (2019). “</w:t>
      </w:r>
      <w:hyperlink r:id="rId33">
        <w:r>
          <w:rPr>
            <w:rStyle w:val="Hyperlink"/>
          </w:rPr>
          <w:t>Administrative rule R930-6 (access management)</w:t>
        </w:r>
      </w:hyperlink>
      <w:r>
        <w:t>.”</w:t>
      </w:r>
    </w:p>
    <w:p w14:paraId="6A7E6269" w14:textId="77777777" w:rsidR="005C6099" w:rsidRDefault="005C6099" w:rsidP="005C6099">
      <w:pPr>
        <w:pStyle w:val="Bibliography"/>
      </w:pPr>
      <w:bookmarkStart w:id="157" w:name="ref-utahdepartmentoftransportation2023"/>
      <w:bookmarkEnd w:id="156"/>
      <w:r>
        <w:t>Utah Department of Transportation. (2023b). “</w:t>
      </w:r>
      <w:hyperlink r:id="rId34">
        <w:r>
          <w:rPr>
            <w:rStyle w:val="Hyperlink"/>
          </w:rPr>
          <w:t>ROW access categories</w:t>
        </w:r>
      </w:hyperlink>
      <w:r>
        <w:t>.”</w:t>
      </w:r>
    </w:p>
    <w:p w14:paraId="0D92463E" w14:textId="77777777" w:rsidR="005C6099" w:rsidRDefault="005C6099" w:rsidP="005C6099">
      <w:pPr>
        <w:pStyle w:val="Bibliography"/>
      </w:pPr>
      <w:bookmarkStart w:id="158" w:name="ref-utahdepartmentoftransportation2023a"/>
      <w:bookmarkEnd w:id="157"/>
      <w:r>
        <w:t>Utah Department of Transportation. (2023a). “</w:t>
      </w:r>
      <w:hyperlink r:id="rId35">
        <w:r>
          <w:rPr>
            <w:rStyle w:val="Hyperlink"/>
          </w:rPr>
          <w:t>Functional class (ALRS)</w:t>
        </w:r>
      </w:hyperlink>
      <w:r>
        <w:t>.”</w:t>
      </w:r>
    </w:p>
    <w:p w14:paraId="3F9D61CF" w14:textId="77777777" w:rsidR="005C6099" w:rsidRDefault="005C6099" w:rsidP="005C6099">
      <w:pPr>
        <w:pStyle w:val="Bibliography"/>
      </w:pPr>
      <w:bookmarkStart w:id="159" w:name="ref-utahdepartmentoftransportation"/>
      <w:bookmarkEnd w:id="158"/>
      <w:r>
        <w:t>Utah Department of Transportation. (n.d.). “</w:t>
      </w:r>
      <w:hyperlink r:id="rId36">
        <w:r>
          <w:rPr>
            <w:rStyle w:val="Hyperlink"/>
          </w:rPr>
          <w:t>Utah valley express (UVX)</w:t>
        </w:r>
      </w:hyperlink>
      <w:r>
        <w:t>.”</w:t>
      </w:r>
    </w:p>
    <w:p w14:paraId="7F887931"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60" w:name="_Toc129467174"/>
      <w:bookmarkStart w:id="161" w:name="sec-synchro-ex"/>
      <w:bookmarkEnd w:id="148"/>
      <w:bookmarkEnd w:id="150"/>
      <w:bookmarkEnd w:id="159"/>
      <w:r>
        <w:br w:type="page"/>
      </w:r>
    </w:p>
    <w:p w14:paraId="13BE1F43" w14:textId="2ACFC36A" w:rsidR="005C6099" w:rsidRDefault="005C6099" w:rsidP="005C6099">
      <w:pPr>
        <w:pStyle w:val="Heading1"/>
      </w:pPr>
      <w:r>
        <w:lastRenderedPageBreak/>
        <w:t>Appendix A. Synchro LOS Analysis (Existing)</w:t>
      </w:r>
      <w:bookmarkEnd w:id="160"/>
    </w:p>
    <w:p w14:paraId="7FC217BD" w14:textId="77777777" w:rsidR="005C6099" w:rsidRDefault="005C6099" w:rsidP="005C6099">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5415BC06" w14:textId="77777777" w:rsidR="005C6099" w:rsidRDefault="005C6099" w:rsidP="005C6099">
      <w:pPr>
        <w:pStyle w:val="BodyText"/>
      </w:pPr>
      <w:r>
        <w:rPr>
          <w:noProof/>
        </w:rPr>
        <w:lastRenderedPageBreak/>
        <w:drawing>
          <wp:inline distT="0" distB="0" distL="0" distR="0" wp14:anchorId="5C849D1E" wp14:editId="668C7B4A">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data/reference/Synchro%20Analysis%201200TCB.pdf"/>
                    <pic:cNvPicPr>
                      <a:picLocks noChangeAspect="1" noChangeArrowheads="1"/>
                    </pic:cNvPicPr>
                  </pic:nvPicPr>
                  <pic:blipFill>
                    <a:blip r:embed="rId3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62A0B2" wp14:editId="00BBAC34">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data/reference/Synchro%20Analysis%201200UA.pdf"/>
                    <pic:cNvPicPr>
                      <a:picLocks noChangeAspect="1" noChangeArrowheads="1"/>
                    </pic:cNvPicPr>
                  </pic:nvPicPr>
                  <pic:blipFill>
                    <a:blip r:embed="rId3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AC9EAB5" wp14:editId="6F3DF4D9">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data/reference/Synchro%20Analysis%20TCDTCB.pdf"/>
                    <pic:cNvPicPr>
                      <a:picLocks noChangeAspect="1" noChangeArrowheads="1"/>
                    </pic:cNvPicPr>
                  </pic:nvPicPr>
                  <pic:blipFill>
                    <a:blip r:embed="rId3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E71EFF" wp14:editId="5B9CE158">
            <wp:extent cx="5943600" cy="7691717"/>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data/reference/Synchro%20Analysis%20TCDUA.pdf"/>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p>
    <w:p w14:paraId="60DB1083" w14:textId="77777777" w:rsidR="005C6099" w:rsidRDefault="005C6099" w:rsidP="005C6099">
      <w:pPr>
        <w:pStyle w:val="Heading1"/>
      </w:pPr>
      <w:bookmarkStart w:id="162" w:name="_Toc129467175"/>
      <w:bookmarkStart w:id="163" w:name="sec-apdx-signal-timings"/>
      <w:bookmarkEnd w:id="161"/>
      <w:r>
        <w:lastRenderedPageBreak/>
        <w:t>Appendix B. Signalized Intersection Signal Timings</w:t>
      </w:r>
      <w:bookmarkEnd w:id="162"/>
    </w:p>
    <w:p w14:paraId="4F1565BA" w14:textId="77777777" w:rsidR="005C6099" w:rsidRDefault="005C6099" w:rsidP="005C6099">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02EC7F3E" w14:textId="77777777" w:rsidR="005C6099" w:rsidRDefault="005C6099" w:rsidP="005C6099">
      <w:pPr>
        <w:pStyle w:val="BodyText"/>
      </w:pPr>
      <w:r>
        <w:rPr>
          <w:noProof/>
        </w:rPr>
        <w:lastRenderedPageBreak/>
        <w:drawing>
          <wp:inline distT="0" distB="0" distL="0" distR="0" wp14:anchorId="2C7DDC77" wp14:editId="737F7F7E">
            <wp:extent cx="5943600" cy="7689577"/>
            <wp:effectExtent l="0" t="0" r="0" b="0"/>
            <wp:docPr id="1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6" name="Picture" descr="Table&#10;&#10;Description automatically generated"/>
                    <pic:cNvPicPr>
                      <a:picLocks noChangeAspect="1" noChangeArrowheads="1"/>
                    </pic:cNvPicPr>
                  </pic:nvPicPr>
                  <pic:blipFill>
                    <a:blip r:embed="rId41"/>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D4B02CD" wp14:editId="41B76065">
            <wp:extent cx="5943600" cy="7689577"/>
            <wp:effectExtent l="0" t="0" r="0" b="0"/>
            <wp:docPr id="169"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9" name="Picture" descr="Table&#10;&#10;Description automatically generated"/>
                    <pic:cNvPicPr>
                      <a:picLocks noChangeAspect="1" noChangeArrowheads="1"/>
                    </pic:cNvPicPr>
                  </pic:nvPicPr>
                  <pic:blipFill>
                    <a:blip r:embed="rId42"/>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2F9C827" wp14:editId="33804241">
            <wp:extent cx="5943600" cy="7689577"/>
            <wp:effectExtent l="0" t="0" r="0" b="0"/>
            <wp:docPr id="17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72" name="Picture" descr="Table&#10;&#10;Description automatically generated"/>
                    <pic:cNvPicPr>
                      <a:picLocks noChangeAspect="1" noChangeArrowheads="1"/>
                    </pic:cNvPicPr>
                  </pic:nvPicPr>
                  <pic:blipFill>
                    <a:blip r:embed="rId43"/>
                    <a:stretch>
                      <a:fillRect/>
                    </a:stretch>
                  </pic:blipFill>
                  <pic:spPr bwMode="auto">
                    <a:xfrm>
                      <a:off x="0" y="0"/>
                      <a:ext cx="5943600" cy="7689577"/>
                    </a:xfrm>
                    <a:prstGeom prst="rect">
                      <a:avLst/>
                    </a:prstGeom>
                    <a:noFill/>
                    <a:ln w="9525">
                      <a:noFill/>
                      <a:headEnd/>
                      <a:tailEnd/>
                    </a:ln>
                  </pic:spPr>
                </pic:pic>
              </a:graphicData>
            </a:graphic>
          </wp:inline>
        </w:drawing>
      </w:r>
    </w:p>
    <w:p w14:paraId="45DA2BDD" w14:textId="77777777" w:rsidR="005C6099" w:rsidRDefault="005C6099" w:rsidP="005C6099">
      <w:pPr>
        <w:pStyle w:val="Heading1"/>
      </w:pPr>
      <w:bookmarkStart w:id="164" w:name="_Toc129467176"/>
      <w:bookmarkStart w:id="165" w:name="sec-apdx-tripgen"/>
      <w:bookmarkEnd w:id="163"/>
      <w:r>
        <w:lastRenderedPageBreak/>
        <w:t>Appendix C. ITE Trip Generation Reference</w:t>
      </w:r>
      <w:bookmarkEnd w:id="164"/>
    </w:p>
    <w:p w14:paraId="5DD19BEC" w14:textId="77777777" w:rsidR="005C6099" w:rsidRDefault="005C6099" w:rsidP="005C6099">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4D578706" w14:textId="77777777" w:rsidR="005C6099" w:rsidRDefault="005C6099" w:rsidP="005C6099">
      <w:pPr>
        <w:pStyle w:val="BodyText"/>
      </w:pPr>
      <w:r>
        <w:rPr>
          <w:noProof/>
        </w:rPr>
        <w:lastRenderedPageBreak/>
        <w:drawing>
          <wp:inline distT="0" distB="0" distL="0" distR="0" wp14:anchorId="5A7A9965" wp14:editId="2C5B931B">
            <wp:extent cx="5943600" cy="7691717"/>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qmd/appendix/../../images/tripgen/710_pm.pdf"/>
                    <pic:cNvPicPr>
                      <a:picLocks noChangeAspect="1" noChangeArrowheads="1"/>
                    </pic:cNvPicPr>
                  </pic:nvPicPr>
                  <pic:blipFill>
                    <a:blip r:embed="rId4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0273D5D" wp14:editId="0C69E85D">
            <wp:extent cx="5943600" cy="7691717"/>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qmd/appendix/../../images/tripgen/710_wkday.pdf"/>
                    <pic:cNvPicPr>
                      <a:picLocks noChangeAspect="1" noChangeArrowheads="1"/>
                    </pic:cNvPicPr>
                  </pic:nvPicPr>
                  <pic:blipFill>
                    <a:blip r:embed="rId45"/>
                    <a:stretch>
                      <a:fillRect/>
                    </a:stretch>
                  </pic:blipFill>
                  <pic:spPr bwMode="auto">
                    <a:xfrm>
                      <a:off x="0" y="0"/>
                      <a:ext cx="5943600" cy="7691717"/>
                    </a:xfrm>
                    <a:prstGeom prst="rect">
                      <a:avLst/>
                    </a:prstGeom>
                    <a:noFill/>
                    <a:ln w="9525">
                      <a:noFill/>
                      <a:headEnd/>
                      <a:tailEnd/>
                    </a:ln>
                  </pic:spPr>
                </pic:pic>
              </a:graphicData>
            </a:graphic>
          </wp:inline>
        </w:drawing>
      </w:r>
    </w:p>
    <w:p w14:paraId="31E3C64D" w14:textId="77777777" w:rsidR="005C6099" w:rsidRDefault="005C6099" w:rsidP="005C6099">
      <w:pPr>
        <w:pStyle w:val="BodyText"/>
      </w:pPr>
      <w:r>
        <w:rPr>
          <w:noProof/>
        </w:rPr>
        <w:lastRenderedPageBreak/>
        <w:drawing>
          <wp:inline distT="0" distB="0" distL="0" distR="0" wp14:anchorId="5603E783" wp14:editId="6ED5817A">
            <wp:extent cx="5943600" cy="769171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qmd/appendix/../../images/tripgen/816_pm.pdf"/>
                    <pic:cNvPicPr>
                      <a:picLocks noChangeAspect="1" noChangeArrowheads="1"/>
                    </pic:cNvPicPr>
                  </pic:nvPicPr>
                  <pic:blipFill>
                    <a:blip r:embed="rId4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FD50CF3" wp14:editId="7B5E81D8">
            <wp:extent cx="5943600" cy="7691717"/>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qmd/appendix/../../images/tripgen/816_wkday.pdf"/>
                    <pic:cNvPicPr>
                      <a:picLocks noChangeAspect="1" noChangeArrowheads="1"/>
                    </pic:cNvPicPr>
                  </pic:nvPicPr>
                  <pic:blipFill>
                    <a:blip r:embed="rId47"/>
                    <a:stretch>
                      <a:fillRect/>
                    </a:stretch>
                  </pic:blipFill>
                  <pic:spPr bwMode="auto">
                    <a:xfrm>
                      <a:off x="0" y="0"/>
                      <a:ext cx="5943600" cy="7691717"/>
                    </a:xfrm>
                    <a:prstGeom prst="rect">
                      <a:avLst/>
                    </a:prstGeom>
                    <a:noFill/>
                    <a:ln w="9525">
                      <a:noFill/>
                      <a:headEnd/>
                      <a:tailEnd/>
                    </a:ln>
                  </pic:spPr>
                </pic:pic>
              </a:graphicData>
            </a:graphic>
          </wp:inline>
        </w:drawing>
      </w:r>
    </w:p>
    <w:p w14:paraId="0A3B38A4" w14:textId="77777777" w:rsidR="005C6099" w:rsidRDefault="005C6099" w:rsidP="005C6099">
      <w:pPr>
        <w:pStyle w:val="BodyText"/>
      </w:pPr>
      <w:r>
        <w:rPr>
          <w:noProof/>
        </w:rPr>
        <w:lastRenderedPageBreak/>
        <w:drawing>
          <wp:inline distT="0" distB="0" distL="0" distR="0" wp14:anchorId="73A824D1" wp14:editId="14994EC1">
            <wp:extent cx="5943600" cy="7691717"/>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qmd/appendix/../../images/tripgen/932_pm.pdf"/>
                    <pic:cNvPicPr>
                      <a:picLocks noChangeAspect="1" noChangeArrowheads="1"/>
                    </pic:cNvPicPr>
                  </pic:nvPicPr>
                  <pic:blipFill>
                    <a:blip r:embed="rId4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86EFA15" wp14:editId="347CEBC5">
            <wp:extent cx="5943600" cy="76917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qmd/appendix/../../images/tripgen/932_wkday.pdf"/>
                    <pic:cNvPicPr>
                      <a:picLocks noChangeAspect="1" noChangeArrowheads="1"/>
                    </pic:cNvPicPr>
                  </pic:nvPicPr>
                  <pic:blipFill>
                    <a:blip r:embed="rId49"/>
                    <a:stretch>
                      <a:fillRect/>
                    </a:stretch>
                  </pic:blipFill>
                  <pic:spPr bwMode="auto">
                    <a:xfrm>
                      <a:off x="0" y="0"/>
                      <a:ext cx="5943600" cy="7691717"/>
                    </a:xfrm>
                    <a:prstGeom prst="rect">
                      <a:avLst/>
                    </a:prstGeom>
                    <a:noFill/>
                    <a:ln w="9525">
                      <a:noFill/>
                      <a:headEnd/>
                      <a:tailEnd/>
                    </a:ln>
                  </pic:spPr>
                </pic:pic>
              </a:graphicData>
            </a:graphic>
          </wp:inline>
        </w:drawing>
      </w:r>
    </w:p>
    <w:p w14:paraId="1CF895B1" w14:textId="77777777" w:rsidR="005C6099" w:rsidRDefault="005C6099" w:rsidP="005C6099">
      <w:pPr>
        <w:pStyle w:val="BodyText"/>
      </w:pPr>
      <w:r>
        <w:rPr>
          <w:noProof/>
        </w:rPr>
        <w:lastRenderedPageBreak/>
        <w:drawing>
          <wp:inline distT="0" distB="0" distL="0" distR="0" wp14:anchorId="376DACE0" wp14:editId="058DCBB8">
            <wp:extent cx="5943600" cy="8410943"/>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qmd/appendix/../../images/tripgen/hand_scan_multiuse.pdf"/>
                    <pic:cNvPicPr>
                      <a:picLocks noChangeAspect="1" noChangeArrowheads="1"/>
                    </pic:cNvPicPr>
                  </pic:nvPicPr>
                  <pic:blipFill>
                    <a:blip r:embed="rId50"/>
                    <a:stretch>
                      <a:fillRect/>
                    </a:stretch>
                  </pic:blipFill>
                  <pic:spPr bwMode="auto">
                    <a:xfrm>
                      <a:off x="0" y="0"/>
                      <a:ext cx="5943600" cy="8410943"/>
                    </a:xfrm>
                    <a:prstGeom prst="rect">
                      <a:avLst/>
                    </a:prstGeom>
                    <a:noFill/>
                    <a:ln w="9525">
                      <a:noFill/>
                      <a:headEnd/>
                      <a:tailEnd/>
                    </a:ln>
                  </pic:spPr>
                </pic:pic>
              </a:graphicData>
            </a:graphic>
          </wp:inline>
        </w:drawing>
      </w:r>
      <w:bookmarkEnd w:id="165"/>
    </w:p>
    <w:sectPr w:rsidR="005C6099" w:rsidSect="003D7F9E">
      <w:footerReference w:type="default" r:id="rId51"/>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9" w:author="Grant Schultz" w:date="2023-03-13T15:54:00Z" w:initials="GS">
    <w:p w14:paraId="58544BFE" w14:textId="77777777" w:rsidR="00F67347" w:rsidRDefault="00F67347" w:rsidP="000203F3">
      <w:pPr>
        <w:pStyle w:val="CommentText"/>
      </w:pPr>
      <w:r>
        <w:rPr>
          <w:rStyle w:val="CommentReference"/>
        </w:rPr>
        <w:annotationRef/>
      </w:r>
      <w:r>
        <w:t>Include a reference to the ITE Journal paper outlining this methodology.</w:t>
      </w:r>
    </w:p>
  </w:comment>
  <w:comment w:id="120" w:author="Grant Schultz" w:date="2023-03-13T15:55:00Z" w:initials="GS">
    <w:p w14:paraId="769C3A9A" w14:textId="77777777" w:rsidR="00F67347" w:rsidRDefault="00F67347" w:rsidP="00170A7A">
      <w:pPr>
        <w:pStyle w:val="CommentText"/>
      </w:pPr>
      <w:r>
        <w:rPr>
          <w:rStyle w:val="CommentReference"/>
        </w:rPr>
        <w:annotationRef/>
      </w:r>
      <w:r>
        <w:t>Your figure labels have changed. You did not do them as chapter numbering before. This number doesn't match the number of the figure either.</w:t>
      </w:r>
    </w:p>
  </w:comment>
  <w:comment w:id="122" w:author="Grant Schultz" w:date="2023-03-13T15:56:00Z" w:initials="GS">
    <w:p w14:paraId="72239249" w14:textId="77777777" w:rsidR="00B77572" w:rsidRDefault="00B77572" w:rsidP="00BF2971">
      <w:pPr>
        <w:pStyle w:val="CommentText"/>
      </w:pPr>
      <w:r>
        <w:rPr>
          <w:rStyle w:val="CommentReference"/>
        </w:rPr>
        <w:annotationRef/>
      </w:r>
      <w:r>
        <w:t xml:space="preserve">Thank you for including a diagram of the volumes used. </w:t>
      </w:r>
    </w:p>
  </w:comment>
  <w:comment w:id="127" w:author="Grant Schultz" w:date="2023-03-13T15:59:00Z" w:initials="GS">
    <w:p w14:paraId="0B579337" w14:textId="77777777" w:rsidR="00B77572" w:rsidRDefault="00B77572" w:rsidP="003B0563">
      <w:pPr>
        <w:pStyle w:val="CommentText"/>
      </w:pPr>
      <w:r>
        <w:rPr>
          <w:rStyle w:val="CommentReference"/>
        </w:rPr>
        <w:annotationRef/>
      </w:r>
      <w:r>
        <w:t>This should be included in an appendix rather than in the main body of the report.</w:t>
      </w:r>
    </w:p>
  </w:comment>
  <w:comment w:id="129" w:author="Grant Schultz" w:date="2023-03-13T16:00:00Z" w:initials="GS">
    <w:p w14:paraId="0AA4F0D1" w14:textId="77777777" w:rsidR="00B77572" w:rsidRDefault="00B77572" w:rsidP="00EE1081">
      <w:pPr>
        <w:pStyle w:val="CommentText"/>
      </w:pPr>
      <w:r>
        <w:rPr>
          <w:rStyle w:val="CommentReference"/>
        </w:rPr>
        <w:annotationRef/>
      </w:r>
      <w:r>
        <w:t>Same with this. Put these in an appendix and just discuss them in the document (including discussing the assumptions as you have done) and include a summary table of the results.</w:t>
      </w:r>
    </w:p>
  </w:comment>
  <w:comment w:id="131" w:author="Grant Schultz" w:date="2023-03-13T16:01:00Z" w:initials="GS">
    <w:p w14:paraId="7283F8A2" w14:textId="77777777" w:rsidR="00B77572" w:rsidRDefault="00B77572" w:rsidP="00384503">
      <w:pPr>
        <w:pStyle w:val="CommentText"/>
      </w:pPr>
      <w:r>
        <w:rPr>
          <w:rStyle w:val="CommentReference"/>
        </w:rPr>
        <w:annotationRef/>
      </w:r>
      <w:r>
        <w:t>Round the proportion of trips to the nearest percent.</w:t>
      </w:r>
    </w:p>
  </w:comment>
  <w:comment w:id="133" w:author="Grant Schultz" w:date="2023-03-13T16:01:00Z" w:initials="GS">
    <w:p w14:paraId="783598B8" w14:textId="77777777" w:rsidR="00B77572" w:rsidRDefault="00B77572" w:rsidP="00A354B7">
      <w:pPr>
        <w:pStyle w:val="CommentText"/>
      </w:pPr>
      <w:r>
        <w:rPr>
          <w:rStyle w:val="CommentReference"/>
        </w:rPr>
        <w:annotationRef/>
      </w:r>
      <w:r>
        <w:t>Always round your distributions to the nearest percent. I made a note of that in your HW but I guess you weren't there on Thursday to pick up your HW.</w:t>
      </w:r>
    </w:p>
  </w:comment>
  <w:comment w:id="138" w:author="Grant Schultz" w:date="2023-03-13T16:03:00Z" w:initials="GS">
    <w:p w14:paraId="742428C6" w14:textId="77777777" w:rsidR="009801F2" w:rsidRDefault="009801F2" w:rsidP="00BE3E68">
      <w:pPr>
        <w:pStyle w:val="CommentText"/>
      </w:pPr>
      <w:r>
        <w:rPr>
          <w:rStyle w:val="CommentReference"/>
        </w:rPr>
        <w:annotationRef/>
      </w:r>
      <w:r>
        <w:t>Include an introductory paragraph for the Trip Assignment section and what will be included here.</w:t>
      </w:r>
    </w:p>
  </w:comment>
  <w:comment w:id="140" w:author="Grant Schultz" w:date="2023-03-13T16:04:00Z" w:initials="GS">
    <w:p w14:paraId="1C448FBC" w14:textId="77777777" w:rsidR="009801F2" w:rsidRDefault="009801F2" w:rsidP="00C637B7">
      <w:pPr>
        <w:pStyle w:val="CommentText"/>
      </w:pPr>
      <w:r>
        <w:rPr>
          <w:rStyle w:val="CommentReference"/>
        </w:rPr>
        <w:annotationRef/>
      </w:r>
      <w:r>
        <w:t>A minimum growth rate of 2% was determined. You need to calculate what the actual growth rate is and then decide which is the appropriate growth rate to use, the calculated growth rate or the minimum growth rate.</w:t>
      </w:r>
    </w:p>
  </w:comment>
  <w:comment w:id="145" w:author="Grant Schultz" w:date="2023-03-13T16:05:00Z" w:initials="GS">
    <w:p w14:paraId="02C9C0BF" w14:textId="77777777" w:rsidR="009801F2" w:rsidRDefault="009801F2" w:rsidP="00780642">
      <w:pPr>
        <w:pStyle w:val="CommentText"/>
      </w:pPr>
      <w:r>
        <w:rPr>
          <w:rStyle w:val="CommentReference"/>
        </w:rPr>
        <w:annotationRef/>
      </w:r>
      <w:r>
        <w:t>Always include the year in the figure captions. Check your figure numbers, there is something weird with the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544BFE" w15:done="0"/>
  <w15:commentEx w15:paraId="769C3A9A" w15:done="0"/>
  <w15:commentEx w15:paraId="72239249" w15:done="0"/>
  <w15:commentEx w15:paraId="0B579337" w15:done="0"/>
  <w15:commentEx w15:paraId="0AA4F0D1" w15:done="0"/>
  <w15:commentEx w15:paraId="7283F8A2" w15:done="0"/>
  <w15:commentEx w15:paraId="783598B8" w15:done="0"/>
  <w15:commentEx w15:paraId="742428C6" w15:done="0"/>
  <w15:commentEx w15:paraId="1C448FBC" w15:done="0"/>
  <w15:commentEx w15:paraId="02C9C0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C5AB" w16cex:dateUtc="2023-03-13T21:54:00Z"/>
  <w16cex:commentExtensible w16cex:durableId="27B9C5FF" w16cex:dateUtc="2023-03-13T21:55:00Z"/>
  <w16cex:commentExtensible w16cex:durableId="27B9C647" w16cex:dateUtc="2023-03-13T21:56:00Z"/>
  <w16cex:commentExtensible w16cex:durableId="27B9C6EF" w16cex:dateUtc="2023-03-13T21:59:00Z"/>
  <w16cex:commentExtensible w16cex:durableId="27B9C70D" w16cex:dateUtc="2023-03-13T22:00:00Z"/>
  <w16cex:commentExtensible w16cex:durableId="27B9C73E" w16cex:dateUtc="2023-03-13T22:01:00Z"/>
  <w16cex:commentExtensible w16cex:durableId="27B9C769" w16cex:dateUtc="2023-03-13T22:01:00Z"/>
  <w16cex:commentExtensible w16cex:durableId="27B9C7D8" w16cex:dateUtc="2023-03-13T22:03:00Z"/>
  <w16cex:commentExtensible w16cex:durableId="27B9C81E" w16cex:dateUtc="2023-03-13T22:04:00Z"/>
  <w16cex:commentExtensible w16cex:durableId="27B9C855" w16cex:dateUtc="2023-03-13T2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544BFE" w16cid:durableId="27B9C5AB"/>
  <w16cid:commentId w16cid:paraId="769C3A9A" w16cid:durableId="27B9C5FF"/>
  <w16cid:commentId w16cid:paraId="72239249" w16cid:durableId="27B9C647"/>
  <w16cid:commentId w16cid:paraId="0B579337" w16cid:durableId="27B9C6EF"/>
  <w16cid:commentId w16cid:paraId="0AA4F0D1" w16cid:durableId="27B9C70D"/>
  <w16cid:commentId w16cid:paraId="7283F8A2" w16cid:durableId="27B9C73E"/>
  <w16cid:commentId w16cid:paraId="783598B8" w16cid:durableId="27B9C769"/>
  <w16cid:commentId w16cid:paraId="742428C6" w16cid:durableId="27B9C7D8"/>
  <w16cid:commentId w16cid:paraId="1C448FBC" w16cid:durableId="27B9C81E"/>
  <w16cid:commentId w16cid:paraId="02C9C0BF" w16cid:durableId="27B9C8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A1782" w14:textId="77777777" w:rsidR="00A81CCA" w:rsidRDefault="00A81CCA">
      <w:pPr>
        <w:spacing w:after="0"/>
      </w:pPr>
      <w:r>
        <w:separator/>
      </w:r>
    </w:p>
  </w:endnote>
  <w:endnote w:type="continuationSeparator" w:id="0">
    <w:p w14:paraId="40404673" w14:textId="77777777" w:rsidR="00A81CCA" w:rsidRDefault="00A81C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lte Haas Grotesk">
    <w:altName w:val="Calibri"/>
    <w:charset w:val="4D"/>
    <w:family w:val="auto"/>
    <w:pitch w:val="variable"/>
    <w:sig w:usb0="80000067" w:usb1="00000000" w:usb2="00000000" w:usb3="00000000" w:csb0="00000111" w:csb1="00000000"/>
  </w:font>
  <w:font w:name="Times New Roman (Headings CS)">
    <w:altName w:val="Times New Roman"/>
    <w:charset w:val="00"/>
    <w:family w:val="roman"/>
    <w:pitch w:val="default"/>
  </w:font>
  <w:font w:name="Gentium Book Basic">
    <w:altName w:val="Calibri"/>
    <w:charset w:val="4D"/>
    <w:family w:val="auto"/>
    <w:pitch w:val="variable"/>
    <w:sig w:usb0="A000007F" w:usb1="5000204A" w:usb2="00000000" w:usb3="00000000" w:csb0="00000013"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Nunito Light">
    <w:charset w:val="00"/>
    <w:family w:val="auto"/>
    <w:pitch w:val="variable"/>
    <w:sig w:usb0="A00002FF" w:usb1="5000204B" w:usb2="00000000" w:usb3="00000000" w:csb0="00000197" w:csb1="00000000"/>
  </w:font>
  <w:font w:name="SauceCodePro NF">
    <w:altName w:val="Calibri"/>
    <w:charset w:val="00"/>
    <w:family w:val="modern"/>
    <w:pitch w:val="fixed"/>
    <w:sig w:usb0="200002F7" w:usb1="020038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79E6E" w14:textId="77777777" w:rsidR="00A81CCA" w:rsidRDefault="00A81CCA">
      <w:r>
        <w:separator/>
      </w:r>
    </w:p>
  </w:footnote>
  <w:footnote w:type="continuationSeparator" w:id="0">
    <w:p w14:paraId="40EDDDAC" w14:textId="77777777" w:rsidR="00A81CCA" w:rsidRDefault="00A81C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Schultz">
    <w15:presenceInfo w15:providerId="AD" w15:userId="S::ggs8@byu.edu::a7f2c046-79bf-4db6-8cc0-801b08f93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Dc3NDcwMDYzM7JU0lEKTi0uzszPAykwrAUAmeZLPCwAAAA="/>
  </w:docVars>
  <w:rsids>
    <w:rsidRoot w:val="00ED56DA"/>
    <w:rsid w:val="002B3C75"/>
    <w:rsid w:val="0037299F"/>
    <w:rsid w:val="003D6E2A"/>
    <w:rsid w:val="003D7F9E"/>
    <w:rsid w:val="004F0043"/>
    <w:rsid w:val="00573F4E"/>
    <w:rsid w:val="005C6099"/>
    <w:rsid w:val="007032EB"/>
    <w:rsid w:val="007B7A6F"/>
    <w:rsid w:val="008B3BE8"/>
    <w:rsid w:val="009801F2"/>
    <w:rsid w:val="00A020EF"/>
    <w:rsid w:val="00A81CCA"/>
    <w:rsid w:val="00B77572"/>
    <w:rsid w:val="00CE0EDC"/>
    <w:rsid w:val="00DD0728"/>
    <w:rsid w:val="00E97875"/>
    <w:rsid w:val="00ED56DA"/>
    <w:rsid w:val="00F67347"/>
    <w:rsid w:val="00FB0D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semiHidden/>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 w:type="paragraph" w:styleId="Revision">
    <w:name w:val="Revision"/>
    <w:hidden/>
    <w:semiHidden/>
    <w:rsid w:val="00F67347"/>
    <w:pPr>
      <w:spacing w:after="0"/>
    </w:pPr>
  </w:style>
  <w:style w:type="character" w:styleId="CommentReference">
    <w:name w:val="annotation reference"/>
    <w:basedOn w:val="DefaultParagraphFont"/>
    <w:semiHidden/>
    <w:unhideWhenUsed/>
    <w:rsid w:val="00F67347"/>
    <w:rPr>
      <w:sz w:val="16"/>
      <w:szCs w:val="16"/>
    </w:rPr>
  </w:style>
  <w:style w:type="paragraph" w:styleId="CommentText">
    <w:name w:val="annotation text"/>
    <w:basedOn w:val="Normal"/>
    <w:link w:val="CommentTextChar"/>
    <w:unhideWhenUsed/>
    <w:rsid w:val="00F67347"/>
    <w:rPr>
      <w:sz w:val="20"/>
      <w:szCs w:val="20"/>
    </w:rPr>
  </w:style>
  <w:style w:type="character" w:customStyle="1" w:styleId="CommentTextChar">
    <w:name w:val="Comment Text Char"/>
    <w:basedOn w:val="DefaultParagraphFont"/>
    <w:link w:val="CommentText"/>
    <w:rsid w:val="00F67347"/>
    <w:rPr>
      <w:sz w:val="20"/>
      <w:szCs w:val="20"/>
    </w:rPr>
  </w:style>
  <w:style w:type="paragraph" w:styleId="CommentSubject">
    <w:name w:val="annotation subject"/>
    <w:basedOn w:val="CommentText"/>
    <w:next w:val="CommentText"/>
    <w:link w:val="CommentSubjectChar"/>
    <w:semiHidden/>
    <w:unhideWhenUsed/>
    <w:rsid w:val="00F67347"/>
    <w:rPr>
      <w:b/>
      <w:bCs/>
    </w:rPr>
  </w:style>
  <w:style w:type="character" w:customStyle="1" w:styleId="CommentSubjectChar">
    <w:name w:val="Comment Subject Char"/>
    <w:basedOn w:val="CommentTextChar"/>
    <w:link w:val="CommentSubject"/>
    <w:semiHidden/>
    <w:rsid w:val="00F673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microsoft.com/office/2011/relationships/commentsExtended" Target="commentsExtended.xml"/><Relationship Id="rId26" Type="http://schemas.openxmlformats.org/officeDocument/2006/relationships/image" Target="media/image15.png"/><Relationship Id="rId39" Type="http://schemas.openxmlformats.org/officeDocument/2006/relationships/image" Target="media/image18.emf"/><Relationship Id="rId21" Type="http://schemas.openxmlformats.org/officeDocument/2006/relationships/image" Target="media/image10.png"/><Relationship Id="rId34" Type="http://schemas.openxmlformats.org/officeDocument/2006/relationships/hyperlink" Target="https://data-uplan.opendata.arcgis.com/maps/row-access-categories" TargetMode="External"/><Relationship Id="rId42" Type="http://schemas.openxmlformats.org/officeDocument/2006/relationships/image" Target="media/image21.png"/><Relationship Id="rId47" Type="http://schemas.openxmlformats.org/officeDocument/2006/relationships/image" Target="media/image26.emf"/><Relationship Id="rId50" Type="http://schemas.openxmlformats.org/officeDocument/2006/relationships/image" Target="media/image2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7226/26432"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hyperlink" Target="https://support.gridsmart.com/support/solutions/articles/69000541835-synchro-studio-11-user-guide" TargetMode="External"/><Relationship Id="rId37" Type="http://schemas.openxmlformats.org/officeDocument/2006/relationships/image" Target="media/image16.emf"/><Relationship Id="rId40" Type="http://schemas.openxmlformats.org/officeDocument/2006/relationships/image" Target="media/image19.emf"/><Relationship Id="rId45" Type="http://schemas.openxmlformats.org/officeDocument/2006/relationships/image" Target="media/image24.emf"/><Relationship Id="rId53" Type="http://schemas.microsoft.com/office/2011/relationships/people" Target="people.xml"/><Relationship Id="rId5" Type="http://schemas.openxmlformats.org/officeDocument/2006/relationships/webSettings" Target="webSettings.xml"/><Relationship Id="rId10" Type="http://schemas.openxmlformats.org/officeDocument/2006/relationships/image" Target="media/image3.png"/><Relationship Id="rId19" Type="http://schemas.microsoft.com/office/2016/09/relationships/commentsIds" Target="commentsIds.xml"/><Relationship Id="rId31" Type="http://schemas.openxmlformats.org/officeDocument/2006/relationships/hyperlink" Target="https://www.provo.org/home/showpublisheddocument/8772/638095423470500000" TargetMode="External"/><Relationship Id="rId44" Type="http://schemas.openxmlformats.org/officeDocument/2006/relationships/image" Target="media/image23.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hyperlink" Target="https://trid.trb.org/view.aspx?id=1326326" TargetMode="External"/><Relationship Id="rId30" Type="http://schemas.openxmlformats.org/officeDocument/2006/relationships/hyperlink" Target="https://provo.municipal.codes/Code" TargetMode="External"/><Relationship Id="rId35" Type="http://schemas.openxmlformats.org/officeDocument/2006/relationships/hyperlink" Target="https://data-uplan.opendata.arcgis.com/maps/functional-class-alrs" TargetMode="External"/><Relationship Id="rId43" Type="http://schemas.openxmlformats.org/officeDocument/2006/relationships/image" Target="media/image22.png"/><Relationship Id="rId48" Type="http://schemas.openxmlformats.org/officeDocument/2006/relationships/image" Target="media/image27.emf"/><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omments" Target="comments.xml"/><Relationship Id="rId25" Type="http://schemas.openxmlformats.org/officeDocument/2006/relationships/image" Target="media/image14.png"/><Relationship Id="rId33" Type="http://schemas.openxmlformats.org/officeDocument/2006/relationships/hyperlink" Target="https://drive.google.com/file/d/1a0YNDy9Z8bFxuE121lJP5XJNW0rw9Ft3/view?usp=embed_facebook" TargetMode="External"/><Relationship Id="rId38" Type="http://schemas.openxmlformats.org/officeDocument/2006/relationships/image" Target="media/image17.emf"/><Relationship Id="rId46" Type="http://schemas.openxmlformats.org/officeDocument/2006/relationships/image" Target="media/image25.emf"/><Relationship Id="rId20" Type="http://schemas.microsoft.com/office/2018/08/relationships/commentsExtensible" Target="commentsExtensible.xml"/><Relationship Id="rId41" Type="http://schemas.openxmlformats.org/officeDocument/2006/relationships/image" Target="media/image2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hyperlink" Target="https://itetripgen.org/" TargetMode="External"/><Relationship Id="rId36" Type="http://schemas.openxmlformats.org/officeDocument/2006/relationships/hyperlink" Target="https://www.rideuta.com/Rider-Tools/Schedules-and-Maps/830X-Utah-Valley-Express" TargetMode="External"/><Relationship Id="rId49"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3-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7</Pages>
  <Words>5593</Words>
  <Characters>3188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3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Grant Schultz</cp:lastModifiedBy>
  <cp:revision>10</cp:revision>
  <dcterms:created xsi:type="dcterms:W3CDTF">2023-03-12T05:47:00Z</dcterms:created>
  <dcterms:modified xsi:type="dcterms:W3CDTF">2023-03-13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